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5C21ECA" w14:textId="71F9DC9B" w:rsidR="00EC747E" w:rsidRDefault="006E0583" w:rsidP="00E60D07">
      <w:pPr>
        <w:pStyle w:val="Heading1"/>
        <w:spacing w:before="0"/>
        <w:rPr>
          <w:rFonts w:eastAsia="Times New Roman"/>
        </w:rPr>
      </w:pPr>
      <w:bookmarkStart w:id="0" w:name="RANGE!A1:D94"/>
      <w:r>
        <w:rPr>
          <w:rFonts w:eastAsia="Times New Roman"/>
        </w:rPr>
        <w:t>Competency Task List</w:t>
      </w:r>
      <w:r w:rsidR="009941C5">
        <w:rPr>
          <w:rFonts w:eastAsia="Times New Roman"/>
        </w:rPr>
        <w:t xml:space="preserve"> – Secondary Component</w:t>
      </w:r>
    </w:p>
    <w:p w14:paraId="7A5A68F0" w14:textId="7D238913" w:rsidR="00EA581C" w:rsidRDefault="00B83C2B" w:rsidP="00E60D07">
      <w:pPr>
        <w:pStyle w:val="Heading1"/>
        <w:spacing w:before="0"/>
        <w:rPr>
          <w:rFonts w:eastAsia="Times New Roman"/>
        </w:rPr>
      </w:pPr>
      <w:r w:rsidRPr="00B83C2B">
        <w:rPr>
          <w:rFonts w:eastAsia="Times New Roman"/>
        </w:rPr>
        <w:t>Sales, Distribution &amp; Marketing Operations, General</w:t>
      </w:r>
      <w:r w:rsidR="00EA581C">
        <w:rPr>
          <w:rFonts w:eastAsia="Times New Roman"/>
        </w:rPr>
        <w:t xml:space="preserve"> </w:t>
      </w:r>
      <w:r w:rsidR="006E0583">
        <w:rPr>
          <w:rFonts w:eastAsia="Times New Roman"/>
        </w:rPr>
        <w:t xml:space="preserve">CIP </w:t>
      </w:r>
      <w:r>
        <w:rPr>
          <w:rFonts w:eastAsia="Times New Roman"/>
        </w:rPr>
        <w:t>52.1801</w:t>
      </w:r>
    </w:p>
    <w:p w14:paraId="3FD86B02" w14:textId="181E6F43" w:rsidR="00E60D07" w:rsidRPr="009941C5" w:rsidRDefault="00EC747E" w:rsidP="00E60D07">
      <w:pPr>
        <w:pStyle w:val="Heading1"/>
        <w:spacing w:before="0"/>
        <w:rPr>
          <w:rFonts w:eastAsia="Times New Roman"/>
          <w:sz w:val="24"/>
          <w:szCs w:val="24"/>
        </w:rPr>
      </w:pPr>
      <w:r w:rsidRPr="009941C5">
        <w:rPr>
          <w:rFonts w:eastAsia="Times New Roman"/>
          <w:sz w:val="24"/>
          <w:szCs w:val="24"/>
        </w:rPr>
        <w:t>H</w:t>
      </w:r>
      <w:r w:rsidR="00E60D07" w:rsidRPr="009941C5">
        <w:rPr>
          <w:rFonts w:eastAsia="Times New Roman"/>
          <w:sz w:val="24"/>
          <w:szCs w:val="24"/>
        </w:rPr>
        <w:t xml:space="preserve">igh </w:t>
      </w:r>
      <w:r w:rsidRPr="009941C5">
        <w:rPr>
          <w:rFonts w:eastAsia="Times New Roman"/>
          <w:sz w:val="24"/>
          <w:szCs w:val="24"/>
        </w:rPr>
        <w:t>S</w:t>
      </w:r>
      <w:r w:rsidR="00E60D07" w:rsidRPr="009941C5">
        <w:rPr>
          <w:rFonts w:eastAsia="Times New Roman"/>
          <w:sz w:val="24"/>
          <w:szCs w:val="24"/>
        </w:rPr>
        <w:t xml:space="preserve">chool </w:t>
      </w:r>
      <w:r w:rsidRPr="009941C5">
        <w:rPr>
          <w:rFonts w:eastAsia="Times New Roman"/>
          <w:sz w:val="24"/>
          <w:szCs w:val="24"/>
        </w:rPr>
        <w:t>G</w:t>
      </w:r>
      <w:r w:rsidR="00E60D07" w:rsidRPr="009941C5">
        <w:rPr>
          <w:rFonts w:eastAsia="Times New Roman"/>
          <w:sz w:val="24"/>
          <w:szCs w:val="24"/>
        </w:rPr>
        <w:t xml:space="preserve">raduation </w:t>
      </w:r>
      <w:r w:rsidR="006929E2" w:rsidRPr="009941C5">
        <w:rPr>
          <w:rFonts w:eastAsia="Times New Roman"/>
          <w:sz w:val="24"/>
          <w:szCs w:val="24"/>
        </w:rPr>
        <w:t>Y</w:t>
      </w:r>
      <w:r w:rsidR="00E60D07" w:rsidRPr="009941C5">
        <w:rPr>
          <w:rFonts w:eastAsia="Times New Roman"/>
          <w:sz w:val="24"/>
          <w:szCs w:val="24"/>
        </w:rPr>
        <w:t>ears</w:t>
      </w:r>
      <w:r w:rsidR="00E60D07" w:rsidRPr="004C0D9A">
        <w:rPr>
          <w:rFonts w:eastAsia="Times New Roman"/>
          <w:sz w:val="24"/>
          <w:szCs w:val="24"/>
        </w:rPr>
        <w:t xml:space="preserve"> </w:t>
      </w:r>
      <w:bookmarkEnd w:id="0"/>
      <w:r w:rsidR="007C221E" w:rsidRPr="004C0D9A">
        <w:rPr>
          <w:rFonts w:eastAsia="Times New Roman"/>
          <w:sz w:val="24"/>
          <w:szCs w:val="24"/>
        </w:rPr>
        <w:t>2025, 2026, 2027</w:t>
      </w:r>
    </w:p>
    <w:p w14:paraId="523AF23E" w14:textId="68DA19D9" w:rsidR="00E60D07" w:rsidRDefault="00E60D07" w:rsidP="00E60D07">
      <w:pPr>
        <w:pStyle w:val="Heading2"/>
      </w:pPr>
      <w:r>
        <w:rPr>
          <w:rFonts w:eastAsia="Times New Roman"/>
        </w:rPr>
        <w:t>100</w:t>
      </w:r>
      <w:r w:rsidR="00B83C2B">
        <w:rPr>
          <w:rFonts w:eastAsia="Times New Roman"/>
        </w:rPr>
        <w:t xml:space="preserve"> </w:t>
      </w:r>
      <w:r w:rsidR="00B83C2B" w:rsidRPr="00B83C2B">
        <w:rPr>
          <w:rFonts w:eastAsia="Times New Roman"/>
        </w:rPr>
        <w:t xml:space="preserve">Interpreting Marketing </w:t>
      </w:r>
      <w:r w:rsidR="00B83C2B">
        <w:rPr>
          <w:rFonts w:eastAsia="Times New Roman"/>
        </w:rPr>
        <w:t>a</w:t>
      </w:r>
      <w:r w:rsidR="00B83C2B" w:rsidRPr="00B83C2B">
        <w:rPr>
          <w:rFonts w:eastAsia="Times New Roman"/>
        </w:rPr>
        <w:t>nd Business Fundamentals</w:t>
      </w:r>
    </w:p>
    <w:tbl>
      <w:tblPr>
        <w:tblStyle w:val="GridTable4-Accent1"/>
        <w:tblW w:w="12678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</w:tblGrid>
      <w:tr w:rsidR="00E60D07" w:rsidRPr="00E60D07" w14:paraId="2336634B" w14:textId="77777777" w:rsidTr="28776E0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</w:trPr>
        <w:tc>
          <w:tcPr>
            <w:tcW w:w="715" w:type="dxa"/>
            <w:vAlign w:val="center"/>
            <w:hideMark/>
          </w:tcPr>
          <w:p w14:paraId="7F7749EA" w14:textId="18879204" w:rsidR="00E60D07" w:rsidRPr="00E60D07" w:rsidRDefault="006E0583" w:rsidP="00E60D07">
            <w:pPr>
              <w:jc w:val="center"/>
            </w:pPr>
            <w:bookmarkStart w:id="1" w:name="_Hlk65146096"/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E5B89ED" w14:textId="10CD794A" w:rsidR="00E60D07" w:rsidRPr="00E60D07" w:rsidRDefault="00E60D07" w:rsidP="00E60D07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38C6FC93" w14:textId="45CE96B2" w:rsidR="00E60D07" w:rsidRPr="00481622" w:rsidRDefault="00E60D07" w:rsidP="00481622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 w:rsidR="00963472">
              <w:t>In</w:t>
            </w:r>
            <w:r w:rsidR="00987FD7">
              <w:t>dic</w:t>
            </w:r>
            <w:r w:rsidR="00963472">
              <w:t>ates Proficiency</w:t>
            </w:r>
            <w:r w:rsidR="000B2EFC">
              <w:t xml:space="preserve"> </w:t>
            </w:r>
            <w:r w:rsid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44D46513" w14:textId="484D2067" w:rsidR="00E60D07" w:rsidRPr="00E60D07" w:rsidRDefault="00E60D07" w:rsidP="00E60D07">
            <w:pPr>
              <w:jc w:val="center"/>
            </w:pPr>
            <w:r w:rsidRPr="00E60D07">
              <w:t xml:space="preserve">Secondary Course </w:t>
            </w:r>
            <w:r w:rsidR="00831D6D">
              <w:t>Crosswalk</w:t>
            </w:r>
          </w:p>
        </w:tc>
      </w:tr>
      <w:bookmarkEnd w:id="1"/>
      <w:tr w:rsidR="00B83C2B" w:rsidRPr="00E60D07" w14:paraId="594B24A7" w14:textId="77777777" w:rsidTr="28776E07">
        <w:trPr>
          <w:trHeight w:val="288"/>
        </w:trPr>
        <w:tc>
          <w:tcPr>
            <w:tcW w:w="715" w:type="dxa"/>
            <w:vAlign w:val="center"/>
            <w:hideMark/>
          </w:tcPr>
          <w:p w14:paraId="27B2F514" w14:textId="4CAF36A2" w:rsidR="00B83C2B" w:rsidRPr="00EA581C" w:rsidRDefault="00B83C2B" w:rsidP="00B83C2B">
            <w:pPr>
              <w:rPr>
                <w:rFonts w:eastAsia="Times New Roman" w:cs="Arial"/>
              </w:rPr>
            </w:pPr>
            <w:r w:rsidRPr="00C14B35">
              <w:t>101</w:t>
            </w:r>
          </w:p>
        </w:tc>
        <w:tc>
          <w:tcPr>
            <w:tcW w:w="7650" w:type="dxa"/>
            <w:vAlign w:val="center"/>
            <w:hideMark/>
          </w:tcPr>
          <w:p w14:paraId="1770C7D3" w14:textId="001BE7CF" w:rsidR="00B83C2B" w:rsidRPr="00EA581C" w:rsidRDefault="00B83C2B" w:rsidP="00B83C2B">
            <w:pPr>
              <w:rPr>
                <w:rFonts w:eastAsia="Times New Roman" w:cs="Arial"/>
              </w:rPr>
            </w:pPr>
            <w:r w:rsidRPr="00C14B35">
              <w:t xml:space="preserve">Explain </w:t>
            </w:r>
            <w:r w:rsidR="00C66F66">
              <w:t xml:space="preserve">the </w:t>
            </w:r>
            <w:r w:rsidRPr="00C14B35">
              <w:t>seven functions of marketing.</w:t>
            </w:r>
          </w:p>
        </w:tc>
        <w:tc>
          <w:tcPr>
            <w:tcW w:w="1620" w:type="dxa"/>
            <w:vAlign w:val="center"/>
            <w:hideMark/>
          </w:tcPr>
          <w:p w14:paraId="5CAEAF09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693" w:type="dxa"/>
            <w:vAlign w:val="center"/>
            <w:hideMark/>
          </w:tcPr>
          <w:p w14:paraId="347DCDC1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83C2B" w:rsidRPr="00E60D07" w14:paraId="0BDC5562" w14:textId="77777777" w:rsidTr="28776E07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4500DD05" w14:textId="4437C168" w:rsidR="00B83C2B" w:rsidRPr="003E0BB6" w:rsidRDefault="00B83C2B" w:rsidP="00B83C2B">
            <w:r w:rsidRPr="003E0BB6">
              <w:t>102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4D2BCFA0" w14:textId="66AC309F" w:rsidR="00B83C2B" w:rsidRPr="003E0BB6" w:rsidRDefault="00B83C2B" w:rsidP="00B83C2B">
            <w:r w:rsidRPr="003E0BB6">
              <w:t>Explain economic utilities.</w:t>
            </w:r>
          </w:p>
        </w:tc>
        <w:tc>
          <w:tcPr>
            <w:tcW w:w="1620" w:type="dxa"/>
            <w:vAlign w:val="center"/>
          </w:tcPr>
          <w:p w14:paraId="24C8F98E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4D1A7A8D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</w:tr>
      <w:tr w:rsidR="00B83C2B" w:rsidRPr="00E60D07" w14:paraId="7004B84C" w14:textId="77777777" w:rsidTr="28776E07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761E0F6E" w14:textId="75E8ED10" w:rsidR="00B83C2B" w:rsidRPr="003E0BB6" w:rsidRDefault="00B83C2B" w:rsidP="00B83C2B">
            <w:r w:rsidRPr="003E0BB6">
              <w:t>103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7A42E006" w14:textId="2751EE92" w:rsidR="00B83C2B" w:rsidRPr="003E0BB6" w:rsidRDefault="00B83C2B" w:rsidP="00B83C2B">
            <w:r w:rsidRPr="003E0BB6">
              <w:t>Explain the</w:t>
            </w:r>
            <w:r w:rsidR="001A7F46" w:rsidRPr="003E0BB6">
              <w:t xml:space="preserve"> (4 P’s)</w:t>
            </w:r>
            <w:r w:rsidRPr="003E0BB6">
              <w:t xml:space="preserve"> of the marketing mix.</w:t>
            </w:r>
          </w:p>
        </w:tc>
        <w:tc>
          <w:tcPr>
            <w:tcW w:w="1620" w:type="dxa"/>
            <w:vAlign w:val="center"/>
          </w:tcPr>
          <w:p w14:paraId="72994A20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7DBDA8E1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</w:tr>
      <w:tr w:rsidR="00B83C2B" w:rsidRPr="00E60D07" w14:paraId="760D6D9D" w14:textId="77777777" w:rsidTr="28776E07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68DB0966" w14:textId="4B270643" w:rsidR="00B83C2B" w:rsidRPr="003E0BB6" w:rsidRDefault="00B83C2B" w:rsidP="00B83C2B"/>
        </w:tc>
        <w:tc>
          <w:tcPr>
            <w:tcW w:w="7650" w:type="dxa"/>
            <w:shd w:val="clear" w:color="auto" w:fill="auto"/>
            <w:vAlign w:val="center"/>
          </w:tcPr>
          <w:p w14:paraId="36048C4F" w14:textId="030753D0" w:rsidR="00B83C2B" w:rsidRPr="003E0BB6" w:rsidRDefault="00B83C2B" w:rsidP="00B83C2B">
            <w:r w:rsidRPr="003E0BB6">
              <w:t>RESERVED</w:t>
            </w:r>
            <w:r w:rsidR="00AD364A" w:rsidRPr="003E0BB6">
              <w:t xml:space="preserve"> (104)</w:t>
            </w:r>
          </w:p>
        </w:tc>
        <w:tc>
          <w:tcPr>
            <w:tcW w:w="1620" w:type="dxa"/>
            <w:vAlign w:val="center"/>
          </w:tcPr>
          <w:p w14:paraId="67878F02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56863789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</w:tr>
      <w:tr w:rsidR="00B83C2B" w:rsidRPr="00E60D07" w14:paraId="7F5FE9D7" w14:textId="77777777" w:rsidTr="28776E07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2A054F49" w14:textId="76ECC872" w:rsidR="00B83C2B" w:rsidRPr="003E0BB6" w:rsidRDefault="00B83C2B" w:rsidP="00B83C2B">
            <w:r w:rsidRPr="003E0BB6">
              <w:t>105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28BF5E1D" w14:textId="08368E40" w:rsidR="00B83C2B" w:rsidRPr="003E0BB6" w:rsidRDefault="001A7F46" w:rsidP="00B83C2B">
            <w:r w:rsidRPr="003E0BB6">
              <w:t>Explain t</w:t>
            </w:r>
            <w:r w:rsidR="00B83C2B" w:rsidRPr="003E0BB6">
              <w:t>he role of marketing and business in society.</w:t>
            </w:r>
          </w:p>
        </w:tc>
        <w:tc>
          <w:tcPr>
            <w:tcW w:w="1620" w:type="dxa"/>
            <w:vAlign w:val="center"/>
          </w:tcPr>
          <w:p w14:paraId="508A5A06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66AC69B3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</w:tr>
      <w:tr w:rsidR="00B83C2B" w:rsidRPr="00E60D07" w14:paraId="066C900E" w14:textId="77777777" w:rsidTr="28776E07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308089FF" w14:textId="43CDD861" w:rsidR="00B83C2B" w:rsidRPr="003E0BB6" w:rsidRDefault="00B83C2B" w:rsidP="00B83C2B">
            <w:r w:rsidRPr="003E0BB6">
              <w:t>106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4E3AC717" w14:textId="246740D1" w:rsidR="00B83C2B" w:rsidRPr="003E0BB6" w:rsidRDefault="003E0BB6" w:rsidP="00B83C2B">
            <w:r w:rsidRPr="003E0BB6">
              <w:t>A</w:t>
            </w:r>
            <w:r w:rsidR="00B83C2B" w:rsidRPr="003E0BB6">
              <w:t>ssess global trends in the marketplace.</w:t>
            </w:r>
          </w:p>
        </w:tc>
        <w:tc>
          <w:tcPr>
            <w:tcW w:w="1620" w:type="dxa"/>
            <w:vAlign w:val="center"/>
          </w:tcPr>
          <w:p w14:paraId="3FF493D3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24D7D0A8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</w:tr>
      <w:tr w:rsidR="00B83C2B" w:rsidRPr="00E60D07" w14:paraId="31F88C15" w14:textId="77777777" w:rsidTr="28776E07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7CE79CF7" w14:textId="33281EEC" w:rsidR="00B83C2B" w:rsidRPr="003E0BB6" w:rsidRDefault="00B83C2B" w:rsidP="00B83C2B"/>
        </w:tc>
        <w:tc>
          <w:tcPr>
            <w:tcW w:w="7650" w:type="dxa"/>
            <w:shd w:val="clear" w:color="auto" w:fill="auto"/>
            <w:vAlign w:val="center"/>
          </w:tcPr>
          <w:p w14:paraId="5C7DA5F7" w14:textId="61D20545" w:rsidR="00B83C2B" w:rsidRPr="003E0BB6" w:rsidRDefault="00B83C2B" w:rsidP="00B83C2B">
            <w:r w:rsidRPr="003E0BB6">
              <w:t>RESERVED</w:t>
            </w:r>
            <w:r w:rsidR="00AD364A" w:rsidRPr="003E0BB6">
              <w:t xml:space="preserve"> (107)</w:t>
            </w:r>
          </w:p>
        </w:tc>
        <w:tc>
          <w:tcPr>
            <w:tcW w:w="1620" w:type="dxa"/>
            <w:vAlign w:val="center"/>
          </w:tcPr>
          <w:p w14:paraId="5B54E6D8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6328DECF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</w:tr>
      <w:tr w:rsidR="00B83C2B" w:rsidRPr="00E60D07" w14:paraId="1E7D7578" w14:textId="77777777" w:rsidTr="28776E07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2E80C836" w14:textId="27A0F2E5" w:rsidR="00B83C2B" w:rsidRPr="003E0BB6" w:rsidRDefault="00B83C2B" w:rsidP="00B83C2B">
            <w:r w:rsidRPr="003E0BB6">
              <w:t>108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1D8D88AD" w14:textId="762DED05" w:rsidR="00B83C2B" w:rsidRPr="003E0BB6" w:rsidRDefault="00B83C2B" w:rsidP="00B83C2B">
            <w:r w:rsidRPr="003E0BB6">
              <w:t>Explain the concepts of market segmentation and target marketing.</w:t>
            </w:r>
          </w:p>
        </w:tc>
        <w:tc>
          <w:tcPr>
            <w:tcW w:w="1620" w:type="dxa"/>
            <w:vAlign w:val="center"/>
          </w:tcPr>
          <w:p w14:paraId="59C10C25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5DFBC33A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</w:tr>
      <w:tr w:rsidR="00B83C2B" w:rsidRPr="00E60D07" w14:paraId="1753F388" w14:textId="77777777" w:rsidTr="28776E07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30F6EC4B" w14:textId="7D2756E9" w:rsidR="00B83C2B" w:rsidRPr="003E0BB6" w:rsidRDefault="00B83C2B" w:rsidP="00B83C2B">
            <w:r w:rsidRPr="003E0BB6">
              <w:t>109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0BD3D051" w14:textId="391EC298" w:rsidR="00B83C2B" w:rsidRPr="003E0BB6" w:rsidRDefault="00B83C2B" w:rsidP="00B83C2B">
            <w:r w:rsidRPr="003E0BB6">
              <w:t xml:space="preserve">Conduct a </w:t>
            </w:r>
            <w:r w:rsidR="00C66F66" w:rsidRPr="003E0BB6">
              <w:t>strengths, weaknesses, opportunities, and threats (</w:t>
            </w:r>
            <w:r w:rsidRPr="003E0BB6">
              <w:t>SWOT</w:t>
            </w:r>
            <w:r w:rsidR="00C66F66" w:rsidRPr="003E0BB6">
              <w:t>)</w:t>
            </w:r>
            <w:r w:rsidRPr="003E0BB6">
              <w:t xml:space="preserve"> analysis.</w:t>
            </w:r>
          </w:p>
        </w:tc>
        <w:tc>
          <w:tcPr>
            <w:tcW w:w="1620" w:type="dxa"/>
            <w:vAlign w:val="center"/>
          </w:tcPr>
          <w:p w14:paraId="57EB6973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7D393930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178D2669" w14:textId="6A762E93" w:rsidR="28776E07" w:rsidRDefault="28776E07">
      <w:r>
        <w:br w:type="page"/>
      </w:r>
    </w:p>
    <w:p w14:paraId="4C8B8BF0" w14:textId="58AE0851" w:rsidR="00E60D07" w:rsidRDefault="00E60D07" w:rsidP="00E60D07">
      <w:pPr>
        <w:pStyle w:val="Heading2"/>
      </w:pPr>
      <w:r>
        <w:lastRenderedPageBreak/>
        <w:t xml:space="preserve">200 </w:t>
      </w:r>
      <w:r w:rsidR="00B729FA" w:rsidRPr="00B729FA">
        <w:t>P</w:t>
      </w:r>
      <w:r w:rsidR="00B83C2B">
        <w:t>ricing and Retail Math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700"/>
      </w:tblGrid>
      <w:tr w:rsidR="00F15EBF" w:rsidRPr="00E60D07" w14:paraId="56774809" w14:textId="77777777" w:rsidTr="00CA1AF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</w:trPr>
        <w:tc>
          <w:tcPr>
            <w:tcW w:w="715" w:type="dxa"/>
            <w:vAlign w:val="center"/>
            <w:hideMark/>
          </w:tcPr>
          <w:p w14:paraId="5E7CE4D5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78639E9C" w14:textId="35B2BEFC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0C8C1B5" w14:textId="16DE1D2E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0BBFA1F" w14:textId="4CD1DC9C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831D6D">
              <w:t>Crosswalk</w:t>
            </w:r>
          </w:p>
        </w:tc>
      </w:tr>
      <w:tr w:rsidR="00B83C2B" w:rsidRPr="00E60D07" w14:paraId="67D3CCF8" w14:textId="77777777" w:rsidTr="00DE28A2">
        <w:trPr>
          <w:trHeight w:val="288"/>
        </w:trPr>
        <w:tc>
          <w:tcPr>
            <w:tcW w:w="715" w:type="dxa"/>
            <w:shd w:val="clear" w:color="auto" w:fill="auto"/>
            <w:vAlign w:val="center"/>
            <w:hideMark/>
          </w:tcPr>
          <w:p w14:paraId="768CDC5B" w14:textId="64E04DFE" w:rsidR="00B83C2B" w:rsidRPr="00DE28A2" w:rsidRDefault="00B83C2B" w:rsidP="00B83C2B">
            <w:pPr>
              <w:rPr>
                <w:rFonts w:eastAsia="Times New Roman" w:cs="Arial"/>
              </w:rPr>
            </w:pPr>
            <w:r w:rsidRPr="00DE28A2">
              <w:t>201</w:t>
            </w:r>
          </w:p>
        </w:tc>
        <w:tc>
          <w:tcPr>
            <w:tcW w:w="7650" w:type="dxa"/>
            <w:shd w:val="clear" w:color="auto" w:fill="auto"/>
            <w:vAlign w:val="center"/>
            <w:hideMark/>
          </w:tcPr>
          <w:p w14:paraId="14EE78C9" w14:textId="4CFC4D4A" w:rsidR="00B83C2B" w:rsidRPr="00DE28A2" w:rsidRDefault="00B83C2B" w:rsidP="00B83C2B">
            <w:pPr>
              <w:rPr>
                <w:rFonts w:eastAsia="Times New Roman" w:cs="Arial"/>
              </w:rPr>
            </w:pPr>
            <w:r w:rsidRPr="00DE28A2">
              <w:t>Process sales documentation and employee records for a business.</w:t>
            </w:r>
          </w:p>
        </w:tc>
        <w:tc>
          <w:tcPr>
            <w:tcW w:w="1620" w:type="dxa"/>
            <w:vAlign w:val="center"/>
            <w:hideMark/>
          </w:tcPr>
          <w:p w14:paraId="1B9C75E3" w14:textId="0A505265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  <w:hideMark/>
          </w:tcPr>
          <w:p w14:paraId="5C634826" w14:textId="277D7B1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83C2B" w:rsidRPr="00E60D07" w14:paraId="76B27CCC" w14:textId="77777777" w:rsidTr="00DE28A2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5B513863" w14:textId="2CFB9265" w:rsidR="00B83C2B" w:rsidRPr="00DE28A2" w:rsidRDefault="00B83C2B" w:rsidP="00B83C2B">
            <w:pPr>
              <w:rPr>
                <w:rFonts w:eastAsia="Times New Roman" w:cs="Arial"/>
              </w:rPr>
            </w:pPr>
            <w:r w:rsidRPr="00DE28A2">
              <w:t>202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55ED1763" w14:textId="689364BF" w:rsidR="00B83C2B" w:rsidRPr="00DE28A2" w:rsidRDefault="00B83C2B" w:rsidP="00B83C2B">
            <w:pPr>
              <w:rPr>
                <w:rFonts w:eastAsia="Times New Roman" w:cs="Arial"/>
              </w:rPr>
            </w:pPr>
            <w:r w:rsidRPr="00DE28A2">
              <w:t>Calculate correct change for</w:t>
            </w:r>
            <w:r w:rsidR="001A7F46" w:rsidRPr="00DE28A2">
              <w:t xml:space="preserve"> a</w:t>
            </w:r>
            <w:r w:rsidRPr="00DE28A2">
              <w:t xml:space="preserve"> customer transaction.</w:t>
            </w:r>
          </w:p>
        </w:tc>
        <w:tc>
          <w:tcPr>
            <w:tcW w:w="1620" w:type="dxa"/>
            <w:vAlign w:val="center"/>
          </w:tcPr>
          <w:p w14:paraId="03A7209D" w14:textId="733F4C14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3D9ACCE0" w14:textId="3BC51A46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83C2B" w:rsidRPr="00E60D07" w14:paraId="5C2E1343" w14:textId="77777777" w:rsidTr="00DE28A2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6E178321" w14:textId="1D52C7F2" w:rsidR="00B83C2B" w:rsidRPr="00DE28A2" w:rsidRDefault="00B83C2B" w:rsidP="00B83C2B">
            <w:pPr>
              <w:rPr>
                <w:rFonts w:eastAsia="Times New Roman" w:cs="Arial"/>
              </w:rPr>
            </w:pPr>
            <w:r w:rsidRPr="00DE28A2">
              <w:t>203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170E6E85" w14:textId="5E5032CA" w:rsidR="00B83C2B" w:rsidRPr="00DE28A2" w:rsidRDefault="00B83C2B" w:rsidP="00B83C2B">
            <w:pPr>
              <w:rPr>
                <w:rFonts w:eastAsia="Times New Roman" w:cs="Arial"/>
              </w:rPr>
            </w:pPr>
            <w:r w:rsidRPr="00DE28A2">
              <w:t>Calculate sales tax and discounts.</w:t>
            </w:r>
          </w:p>
        </w:tc>
        <w:tc>
          <w:tcPr>
            <w:tcW w:w="1620" w:type="dxa"/>
            <w:vAlign w:val="center"/>
          </w:tcPr>
          <w:p w14:paraId="1FB29C97" w14:textId="71148552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222E1025" w14:textId="5D85FF9B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83C2B" w:rsidRPr="00E60D07" w14:paraId="14177C0F" w14:textId="77777777" w:rsidTr="00DE28A2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2B22CAE6" w14:textId="725D08CE" w:rsidR="00B83C2B" w:rsidRPr="00DE28A2" w:rsidRDefault="00B83C2B" w:rsidP="00B83C2B">
            <w:pPr>
              <w:rPr>
                <w:rFonts w:eastAsia="Times New Roman" w:cs="Arial"/>
              </w:rPr>
            </w:pPr>
            <w:r w:rsidRPr="00DE28A2">
              <w:t>204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70CEB03E" w14:textId="6C9EB850" w:rsidR="00B83C2B" w:rsidRPr="00DE28A2" w:rsidRDefault="00B83C2B" w:rsidP="00B83C2B">
            <w:pPr>
              <w:rPr>
                <w:rFonts w:eastAsia="Times New Roman" w:cs="Arial"/>
              </w:rPr>
            </w:pPr>
            <w:r w:rsidRPr="00DE28A2">
              <w:t>Perform an opening/closing reconciliation of a cash drawer.</w:t>
            </w:r>
          </w:p>
        </w:tc>
        <w:tc>
          <w:tcPr>
            <w:tcW w:w="1620" w:type="dxa"/>
            <w:vAlign w:val="center"/>
          </w:tcPr>
          <w:p w14:paraId="444C40CC" w14:textId="0841627E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3C5E98C4" w14:textId="0589DE69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83C2B" w:rsidRPr="00E60D07" w14:paraId="19EAC923" w14:textId="77777777" w:rsidTr="00DE28A2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61461B6F" w14:textId="2EA1C94A" w:rsidR="00B83C2B" w:rsidRPr="00DE28A2" w:rsidRDefault="00B83C2B" w:rsidP="00B83C2B">
            <w:pPr>
              <w:rPr>
                <w:rFonts w:eastAsia="Times New Roman" w:cs="Arial"/>
              </w:rPr>
            </w:pPr>
          </w:p>
        </w:tc>
        <w:tc>
          <w:tcPr>
            <w:tcW w:w="7650" w:type="dxa"/>
            <w:shd w:val="clear" w:color="auto" w:fill="auto"/>
            <w:vAlign w:val="center"/>
          </w:tcPr>
          <w:p w14:paraId="59975919" w14:textId="30D9CD32" w:rsidR="00B83C2B" w:rsidRPr="00DE28A2" w:rsidRDefault="00B83C2B" w:rsidP="00B83C2B">
            <w:pPr>
              <w:rPr>
                <w:rFonts w:eastAsia="Times New Roman" w:cs="Arial"/>
              </w:rPr>
            </w:pPr>
            <w:r w:rsidRPr="00DE28A2">
              <w:t>RESERVED</w:t>
            </w:r>
            <w:r w:rsidR="00AD364A" w:rsidRPr="00DE28A2">
              <w:t xml:space="preserve"> (205)</w:t>
            </w:r>
          </w:p>
        </w:tc>
        <w:tc>
          <w:tcPr>
            <w:tcW w:w="1620" w:type="dxa"/>
            <w:vAlign w:val="center"/>
          </w:tcPr>
          <w:p w14:paraId="1E4203E1" w14:textId="2880E572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659B8283" w14:textId="35CC8545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83C2B" w:rsidRPr="00E60D07" w14:paraId="647B4C6B" w14:textId="77777777" w:rsidTr="00DE28A2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58B5703C" w14:textId="65818A44" w:rsidR="00B83C2B" w:rsidRPr="00DE28A2" w:rsidRDefault="00B83C2B" w:rsidP="00B83C2B">
            <w:pPr>
              <w:rPr>
                <w:rFonts w:eastAsia="Times New Roman" w:cs="Arial"/>
              </w:rPr>
            </w:pPr>
            <w:r w:rsidRPr="00DE28A2">
              <w:t>206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439F889C" w14:textId="67EFFF6D" w:rsidR="00B83C2B" w:rsidRPr="00DE28A2" w:rsidRDefault="00B83C2B" w:rsidP="00B83C2B">
            <w:pPr>
              <w:rPr>
                <w:rFonts w:eastAsia="Times New Roman" w:cs="Arial"/>
              </w:rPr>
            </w:pPr>
            <w:r w:rsidRPr="00DE28A2">
              <w:t>Calculate profit</w:t>
            </w:r>
            <w:r w:rsidR="0056603E" w:rsidRPr="00DE28A2">
              <w:t>/ loss</w:t>
            </w:r>
            <w:r w:rsidRPr="00DE28A2">
              <w:t xml:space="preserve">, </w:t>
            </w:r>
            <w:r w:rsidR="0056603E" w:rsidRPr="00DE28A2">
              <w:t>profit margins</w:t>
            </w:r>
            <w:r w:rsidR="00C66F66" w:rsidRPr="00DE28A2">
              <w:t>,</w:t>
            </w:r>
            <w:r w:rsidRPr="00DE28A2">
              <w:t xml:space="preserve"> and markdown.</w:t>
            </w:r>
          </w:p>
        </w:tc>
        <w:tc>
          <w:tcPr>
            <w:tcW w:w="1620" w:type="dxa"/>
            <w:vAlign w:val="center"/>
          </w:tcPr>
          <w:p w14:paraId="5A48A834" w14:textId="170A093F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3069C36F" w14:textId="747F29E0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83C2B" w:rsidRPr="00E60D07" w14:paraId="0FE29F6D" w14:textId="77777777" w:rsidTr="00B83C2B">
        <w:trPr>
          <w:trHeight w:val="288"/>
        </w:trPr>
        <w:tc>
          <w:tcPr>
            <w:tcW w:w="715" w:type="dxa"/>
            <w:vAlign w:val="center"/>
          </w:tcPr>
          <w:p w14:paraId="54411957" w14:textId="73FD248B" w:rsidR="00B83C2B" w:rsidRPr="00B66156" w:rsidRDefault="00B83C2B" w:rsidP="00B83C2B">
            <w:r w:rsidRPr="000E6836">
              <w:t>207</w:t>
            </w:r>
          </w:p>
        </w:tc>
        <w:tc>
          <w:tcPr>
            <w:tcW w:w="7650" w:type="dxa"/>
            <w:vAlign w:val="center"/>
          </w:tcPr>
          <w:p w14:paraId="607610A5" w14:textId="4B1425CF" w:rsidR="00B83C2B" w:rsidRPr="00B66156" w:rsidRDefault="00B83C2B" w:rsidP="00B83C2B">
            <w:r w:rsidRPr="000E6836">
              <w:t>Calculate prices for merchandise using pricing strategies.</w:t>
            </w:r>
          </w:p>
        </w:tc>
        <w:tc>
          <w:tcPr>
            <w:tcW w:w="1620" w:type="dxa"/>
            <w:vAlign w:val="center"/>
          </w:tcPr>
          <w:p w14:paraId="2C6982F4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66D18B87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</w:tr>
      <w:tr w:rsidR="00B83C2B" w:rsidRPr="00E60D07" w14:paraId="1FFDBB3E" w14:textId="77777777" w:rsidTr="00B83C2B">
        <w:trPr>
          <w:trHeight w:val="288"/>
        </w:trPr>
        <w:tc>
          <w:tcPr>
            <w:tcW w:w="715" w:type="dxa"/>
            <w:vAlign w:val="center"/>
          </w:tcPr>
          <w:p w14:paraId="69D914D2" w14:textId="2CC97DD4" w:rsidR="00B83C2B" w:rsidRPr="00B66156" w:rsidRDefault="00B83C2B" w:rsidP="00B83C2B"/>
        </w:tc>
        <w:tc>
          <w:tcPr>
            <w:tcW w:w="7650" w:type="dxa"/>
            <w:vAlign w:val="center"/>
          </w:tcPr>
          <w:p w14:paraId="4800B11A" w14:textId="623F2DB6" w:rsidR="00B83C2B" w:rsidRPr="00B66156" w:rsidRDefault="00B83C2B" w:rsidP="00B83C2B">
            <w:r w:rsidRPr="000E6836">
              <w:t>RESERVED</w:t>
            </w:r>
            <w:r w:rsidR="00AD364A">
              <w:t xml:space="preserve"> (208)</w:t>
            </w:r>
          </w:p>
        </w:tc>
        <w:tc>
          <w:tcPr>
            <w:tcW w:w="1620" w:type="dxa"/>
            <w:vAlign w:val="center"/>
          </w:tcPr>
          <w:p w14:paraId="5D97131A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07C4B26D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</w:tr>
      <w:tr w:rsidR="00B83C2B" w:rsidRPr="00E60D07" w14:paraId="6EF933C6" w14:textId="77777777" w:rsidTr="00B83C2B">
        <w:trPr>
          <w:trHeight w:val="288"/>
        </w:trPr>
        <w:tc>
          <w:tcPr>
            <w:tcW w:w="715" w:type="dxa"/>
            <w:vAlign w:val="center"/>
          </w:tcPr>
          <w:p w14:paraId="28312E66" w14:textId="74C5A33D" w:rsidR="00B83C2B" w:rsidRPr="00B66156" w:rsidRDefault="00B83C2B" w:rsidP="00B83C2B">
            <w:r w:rsidRPr="000E6836">
              <w:t>209</w:t>
            </w:r>
          </w:p>
        </w:tc>
        <w:tc>
          <w:tcPr>
            <w:tcW w:w="7650" w:type="dxa"/>
            <w:vAlign w:val="center"/>
          </w:tcPr>
          <w:p w14:paraId="01CDC5F1" w14:textId="6CE2DFEB" w:rsidR="00B83C2B" w:rsidRPr="00B66156" w:rsidRDefault="00B83C2B" w:rsidP="00B83C2B">
            <w:r w:rsidRPr="000E6836">
              <w:t>Calculate wages, taxes, and deductions.</w:t>
            </w:r>
          </w:p>
        </w:tc>
        <w:tc>
          <w:tcPr>
            <w:tcW w:w="1620" w:type="dxa"/>
            <w:vAlign w:val="center"/>
          </w:tcPr>
          <w:p w14:paraId="4E2F5B95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09D94358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7B6E002B" w14:textId="78DE315F" w:rsidR="00E60D07" w:rsidRDefault="00E60D07" w:rsidP="007F79E0">
      <w:pPr>
        <w:pStyle w:val="Heading2"/>
      </w:pPr>
      <w:r>
        <w:t xml:space="preserve">300 </w:t>
      </w:r>
      <w:r w:rsidR="00B83C2B" w:rsidRPr="00B83C2B">
        <w:t>Exploring Career Development Opportunitie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700"/>
      </w:tblGrid>
      <w:tr w:rsidR="00F15EBF" w:rsidRPr="00E60D07" w14:paraId="00581ED9" w14:textId="77777777" w:rsidTr="00435A1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</w:trPr>
        <w:tc>
          <w:tcPr>
            <w:tcW w:w="715" w:type="dxa"/>
            <w:vAlign w:val="center"/>
            <w:hideMark/>
          </w:tcPr>
          <w:p w14:paraId="3F3A3893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37992F47" w14:textId="25559EBE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AB78266" w14:textId="70083825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3D124119" w14:textId="39E3DA9C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831D6D">
              <w:t>Crosswalk</w:t>
            </w:r>
          </w:p>
        </w:tc>
      </w:tr>
      <w:tr w:rsidR="00B83C2B" w:rsidRPr="00E60D07" w14:paraId="6963B85D" w14:textId="77777777" w:rsidTr="00B83C2B">
        <w:trPr>
          <w:trHeight w:val="288"/>
        </w:trPr>
        <w:tc>
          <w:tcPr>
            <w:tcW w:w="715" w:type="dxa"/>
            <w:vAlign w:val="center"/>
          </w:tcPr>
          <w:p w14:paraId="1F0239E8" w14:textId="698522AC" w:rsidR="00B83C2B" w:rsidRPr="00E60D07" w:rsidRDefault="00B83C2B" w:rsidP="00B83C2B">
            <w:pPr>
              <w:rPr>
                <w:rFonts w:eastAsia="Times New Roman" w:cs="Arial"/>
              </w:rPr>
            </w:pPr>
            <w:r w:rsidRPr="00FA6E39">
              <w:t>301</w:t>
            </w:r>
          </w:p>
        </w:tc>
        <w:tc>
          <w:tcPr>
            <w:tcW w:w="7650" w:type="dxa"/>
            <w:vAlign w:val="center"/>
          </w:tcPr>
          <w:p w14:paraId="3374318E" w14:textId="6D1B106F" w:rsidR="00B83C2B" w:rsidRPr="00E60D07" w:rsidRDefault="00B83C2B" w:rsidP="00B83C2B">
            <w:pPr>
              <w:rPr>
                <w:rFonts w:eastAsia="Times New Roman" w:cs="Arial"/>
              </w:rPr>
            </w:pPr>
            <w:r w:rsidRPr="00FA6E39">
              <w:t xml:space="preserve">Prepare a résumé for a specific job in </w:t>
            </w:r>
            <w:r w:rsidR="00C66F66">
              <w:t>m</w:t>
            </w:r>
            <w:r w:rsidRPr="00FA6E39">
              <w:t xml:space="preserve">arketing or </w:t>
            </w:r>
            <w:r w:rsidR="00C66F66">
              <w:t>b</w:t>
            </w:r>
            <w:r w:rsidRPr="00FA6E39">
              <w:t>usiness.</w:t>
            </w:r>
          </w:p>
        </w:tc>
        <w:tc>
          <w:tcPr>
            <w:tcW w:w="1620" w:type="dxa"/>
            <w:hideMark/>
          </w:tcPr>
          <w:p w14:paraId="0B9DD7E0" w14:textId="0569F95A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  <w:hideMark/>
          </w:tcPr>
          <w:p w14:paraId="416F6432" w14:textId="5B223708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83C2B" w:rsidRPr="00E60D07" w14:paraId="748A0D7E" w14:textId="77777777" w:rsidTr="005B59FE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31A4BEB3" w14:textId="44892A4D" w:rsidR="00B83C2B" w:rsidRPr="005B59FE" w:rsidRDefault="00B83C2B" w:rsidP="00B83C2B">
            <w:pPr>
              <w:rPr>
                <w:rFonts w:eastAsia="Times New Roman" w:cs="Arial"/>
              </w:rPr>
            </w:pPr>
            <w:r w:rsidRPr="005B59FE">
              <w:t>302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1834969F" w14:textId="7246A0BE" w:rsidR="00B83C2B" w:rsidRPr="005B59FE" w:rsidRDefault="00B83C2B" w:rsidP="00B83C2B">
            <w:pPr>
              <w:rPr>
                <w:rFonts w:eastAsia="Times New Roman" w:cs="Arial"/>
              </w:rPr>
            </w:pPr>
            <w:r w:rsidRPr="005B59FE">
              <w:t xml:space="preserve">Prepare a </w:t>
            </w:r>
            <w:r w:rsidR="00DE28A2" w:rsidRPr="005B59FE">
              <w:t>c</w:t>
            </w:r>
            <w:r w:rsidR="0056603E" w:rsidRPr="005B59FE">
              <w:t xml:space="preserve">over letter </w:t>
            </w:r>
            <w:r w:rsidRPr="005B59FE">
              <w:t xml:space="preserve">for a specific job in the field of </w:t>
            </w:r>
            <w:r w:rsidR="00C66F66" w:rsidRPr="005B59FE">
              <w:t>m</w:t>
            </w:r>
            <w:r w:rsidRPr="005B59FE">
              <w:t xml:space="preserve">arketing or </w:t>
            </w:r>
            <w:r w:rsidR="00C66F66" w:rsidRPr="005B59FE">
              <w:t>b</w:t>
            </w:r>
            <w:r w:rsidRPr="005B59FE">
              <w:t>usiness.</w:t>
            </w:r>
          </w:p>
        </w:tc>
        <w:tc>
          <w:tcPr>
            <w:tcW w:w="1620" w:type="dxa"/>
          </w:tcPr>
          <w:p w14:paraId="34831114" w14:textId="4D8FA59F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2332F267" w14:textId="1E3E6FEB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83C2B" w:rsidRPr="00E60D07" w14:paraId="1E273870" w14:textId="77777777" w:rsidTr="005B59FE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63C91099" w14:textId="31172F10" w:rsidR="00B83C2B" w:rsidRPr="005B59FE" w:rsidRDefault="00B83C2B" w:rsidP="00B83C2B">
            <w:r w:rsidRPr="005B59FE">
              <w:t>303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338EA030" w14:textId="2AD12ED4" w:rsidR="00B83C2B" w:rsidRPr="005B59FE" w:rsidRDefault="00B83C2B" w:rsidP="00B83C2B">
            <w:r w:rsidRPr="005B59FE">
              <w:t xml:space="preserve">Complete a job application for a specific job in the field of </w:t>
            </w:r>
            <w:r w:rsidR="00C66F66" w:rsidRPr="005B59FE">
              <w:t>m</w:t>
            </w:r>
            <w:r w:rsidRPr="005B59FE">
              <w:t xml:space="preserve">arketing or </w:t>
            </w:r>
            <w:r w:rsidR="00C66F66" w:rsidRPr="005B59FE">
              <w:t>b</w:t>
            </w:r>
            <w:r w:rsidRPr="005B59FE">
              <w:t>usiness.</w:t>
            </w:r>
          </w:p>
        </w:tc>
        <w:tc>
          <w:tcPr>
            <w:tcW w:w="1620" w:type="dxa"/>
          </w:tcPr>
          <w:p w14:paraId="01A42CC7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125691E2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</w:tr>
      <w:tr w:rsidR="00B83C2B" w:rsidRPr="00E60D07" w14:paraId="24A26E01" w14:textId="77777777" w:rsidTr="005B59FE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36107DC7" w14:textId="11EBDCFA" w:rsidR="00B83C2B" w:rsidRPr="005B59FE" w:rsidRDefault="00B83C2B" w:rsidP="00B83C2B">
            <w:r w:rsidRPr="005B59FE">
              <w:t>304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31B61E46" w14:textId="72B1341F" w:rsidR="00B83C2B" w:rsidRPr="005B59FE" w:rsidRDefault="00B83C2B" w:rsidP="00B83C2B">
            <w:r w:rsidRPr="005B59FE">
              <w:t>Prepare</w:t>
            </w:r>
            <w:r w:rsidR="0056603E" w:rsidRPr="005B59FE">
              <w:t xml:space="preserve"> for</w:t>
            </w:r>
            <w:r w:rsidR="00825B5E" w:rsidRPr="005B59FE">
              <w:t xml:space="preserve"> </w:t>
            </w:r>
            <w:r w:rsidRPr="005B59FE">
              <w:t xml:space="preserve">a job interview in the field of </w:t>
            </w:r>
            <w:r w:rsidR="00C66F66" w:rsidRPr="005B59FE">
              <w:t>m</w:t>
            </w:r>
            <w:r w:rsidRPr="005B59FE">
              <w:t xml:space="preserve">arketing </w:t>
            </w:r>
            <w:r w:rsidR="00C66F66" w:rsidRPr="005B59FE">
              <w:t>or</w:t>
            </w:r>
            <w:r w:rsidRPr="005B59FE">
              <w:t xml:space="preserve"> </w:t>
            </w:r>
            <w:r w:rsidR="00C66F66" w:rsidRPr="005B59FE">
              <w:t>b</w:t>
            </w:r>
            <w:r w:rsidRPr="005B59FE">
              <w:t>usiness.</w:t>
            </w:r>
          </w:p>
        </w:tc>
        <w:tc>
          <w:tcPr>
            <w:tcW w:w="1620" w:type="dxa"/>
          </w:tcPr>
          <w:p w14:paraId="32B43B3F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4751B53B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</w:tr>
      <w:tr w:rsidR="00B83C2B" w:rsidRPr="00E60D07" w14:paraId="3CDE09A1" w14:textId="77777777" w:rsidTr="005B59FE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667A4224" w14:textId="39BAEEB7" w:rsidR="00B83C2B" w:rsidRPr="005B59FE" w:rsidRDefault="00B83C2B" w:rsidP="00B83C2B">
            <w:r w:rsidRPr="005B59FE">
              <w:t>305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7B484846" w14:textId="3A025D2C" w:rsidR="00B83C2B" w:rsidRPr="005B59FE" w:rsidRDefault="00B83C2B" w:rsidP="00B83C2B">
            <w:r w:rsidRPr="005B59FE">
              <w:t xml:space="preserve">Research career and educational opportunities in </w:t>
            </w:r>
            <w:r w:rsidR="00C66F66" w:rsidRPr="005B59FE">
              <w:t>m</w:t>
            </w:r>
            <w:r w:rsidRPr="005B59FE">
              <w:t xml:space="preserve">arketing </w:t>
            </w:r>
            <w:r w:rsidR="00C66F66" w:rsidRPr="005B59FE">
              <w:t>or</w:t>
            </w:r>
            <w:r w:rsidRPr="005B59FE">
              <w:t xml:space="preserve"> </w:t>
            </w:r>
            <w:r w:rsidR="00C66F66" w:rsidRPr="005B59FE">
              <w:t>b</w:t>
            </w:r>
            <w:r w:rsidRPr="005B59FE">
              <w:t>usiness.</w:t>
            </w:r>
          </w:p>
        </w:tc>
        <w:tc>
          <w:tcPr>
            <w:tcW w:w="1620" w:type="dxa"/>
          </w:tcPr>
          <w:p w14:paraId="1F09A689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5046880C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</w:tr>
      <w:tr w:rsidR="00B83C2B" w:rsidRPr="00E60D07" w14:paraId="510AD294" w14:textId="77777777" w:rsidTr="005B59FE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22A89CEE" w14:textId="45A09189" w:rsidR="00B83C2B" w:rsidRPr="005B59FE" w:rsidRDefault="00B83C2B" w:rsidP="00B83C2B">
            <w:r w:rsidRPr="005B59FE">
              <w:t>306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399911CE" w14:textId="20489560" w:rsidR="00B83C2B" w:rsidRPr="005B59FE" w:rsidRDefault="00825B5E" w:rsidP="00B83C2B">
            <w:pPr>
              <w:rPr>
                <w:strike/>
              </w:rPr>
            </w:pPr>
            <w:r w:rsidRPr="005B59FE">
              <w:t>Develop a network of contacts</w:t>
            </w:r>
            <w:r w:rsidR="00AD364A" w:rsidRPr="005B59FE">
              <w:t>.</w:t>
            </w:r>
          </w:p>
        </w:tc>
        <w:tc>
          <w:tcPr>
            <w:tcW w:w="1620" w:type="dxa"/>
          </w:tcPr>
          <w:p w14:paraId="404CE048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6044F8D4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</w:tr>
      <w:tr w:rsidR="00825B5E" w:rsidRPr="00E60D07" w14:paraId="4DB9B6B8" w14:textId="77777777" w:rsidTr="005B59FE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724B666F" w14:textId="7BDC9429" w:rsidR="00825B5E" w:rsidRPr="005B59FE" w:rsidRDefault="00825B5E" w:rsidP="00B83C2B">
            <w:r w:rsidRPr="005B59FE">
              <w:t>307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51A59D92" w14:textId="393CB6C5" w:rsidR="00825B5E" w:rsidRPr="005B59FE" w:rsidRDefault="00825B5E" w:rsidP="00B83C2B">
            <w:r w:rsidRPr="005B59FE">
              <w:t>Participate in a jo</w:t>
            </w:r>
            <w:r w:rsidR="005B59FE" w:rsidRPr="005B59FE">
              <w:t>b interview.</w:t>
            </w:r>
          </w:p>
        </w:tc>
        <w:tc>
          <w:tcPr>
            <w:tcW w:w="1620" w:type="dxa"/>
          </w:tcPr>
          <w:p w14:paraId="599ABD95" w14:textId="77777777" w:rsidR="00825B5E" w:rsidRPr="00E60D07" w:rsidRDefault="00825B5E" w:rsidP="00B83C2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2067EB47" w14:textId="77777777" w:rsidR="00825B5E" w:rsidRPr="00E60D07" w:rsidRDefault="00825B5E" w:rsidP="00B83C2B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3B3C5486" w14:textId="4995ACD5" w:rsidR="007F79E0" w:rsidRDefault="007F79E0" w:rsidP="007F79E0">
      <w:pPr>
        <w:pStyle w:val="Heading2"/>
      </w:pPr>
      <w:r>
        <w:t xml:space="preserve">400 </w:t>
      </w:r>
      <w:r w:rsidR="00B83C2B">
        <w:t>Technology Application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700"/>
      </w:tblGrid>
      <w:tr w:rsidR="00F15EBF" w:rsidRPr="00E60D07" w14:paraId="0595E84D" w14:textId="77777777" w:rsidTr="00435A1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</w:trPr>
        <w:tc>
          <w:tcPr>
            <w:tcW w:w="715" w:type="dxa"/>
            <w:vAlign w:val="center"/>
            <w:hideMark/>
          </w:tcPr>
          <w:p w14:paraId="4BBA3925" w14:textId="77777777" w:rsidR="00F15EBF" w:rsidRPr="00E60D07" w:rsidRDefault="00F15EBF" w:rsidP="009B08CB">
            <w:pPr>
              <w:jc w:val="center"/>
            </w:pPr>
            <w:r>
              <w:lastRenderedPageBreak/>
              <w:t>Item</w:t>
            </w:r>
          </w:p>
        </w:tc>
        <w:tc>
          <w:tcPr>
            <w:tcW w:w="7650" w:type="dxa"/>
            <w:vAlign w:val="center"/>
            <w:hideMark/>
          </w:tcPr>
          <w:p w14:paraId="422F11E3" w14:textId="60B7A6A7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2CE1C51" w14:textId="00223059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82103A6" w14:textId="29FCEC6B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831D6D">
              <w:t>Crosswalk</w:t>
            </w:r>
          </w:p>
        </w:tc>
      </w:tr>
      <w:tr w:rsidR="00B83C2B" w:rsidRPr="00E60D07" w14:paraId="791966A0" w14:textId="77777777" w:rsidTr="00061E24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39A866F3" w14:textId="0DE20B85" w:rsidR="00B83C2B" w:rsidRPr="00061E24" w:rsidRDefault="00B83C2B" w:rsidP="00B83C2B">
            <w:pPr>
              <w:rPr>
                <w:rFonts w:eastAsia="Times New Roman" w:cs="Arial"/>
              </w:rPr>
            </w:pPr>
            <w:r w:rsidRPr="00061E24">
              <w:t>401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0C82466E" w14:textId="39F395D6" w:rsidR="00B83C2B" w:rsidRPr="00061E24" w:rsidRDefault="00B83C2B" w:rsidP="00B83C2B">
            <w:pPr>
              <w:rPr>
                <w:rFonts w:eastAsia="Times New Roman" w:cs="Arial"/>
              </w:rPr>
            </w:pPr>
            <w:r w:rsidRPr="00061E24">
              <w:t>Prepare marketing</w:t>
            </w:r>
            <w:r w:rsidR="00825B5E" w:rsidRPr="00061E24">
              <w:t xml:space="preserve"> and business documents</w:t>
            </w:r>
            <w:r w:rsidR="00061E24" w:rsidRPr="00061E24">
              <w:t xml:space="preserve">. </w:t>
            </w:r>
          </w:p>
        </w:tc>
        <w:tc>
          <w:tcPr>
            <w:tcW w:w="1620" w:type="dxa"/>
            <w:hideMark/>
          </w:tcPr>
          <w:p w14:paraId="7CD4AEBE" w14:textId="539A309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  <w:hideMark/>
          </w:tcPr>
          <w:p w14:paraId="0640A57D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83C2B" w:rsidRPr="00E60D07" w14:paraId="5F81F3BC" w14:textId="77777777" w:rsidTr="00061E24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5E830D7F" w14:textId="5BB6D75E" w:rsidR="00B83C2B" w:rsidRPr="00061E24" w:rsidRDefault="00B83C2B" w:rsidP="00B83C2B">
            <w:pPr>
              <w:rPr>
                <w:rFonts w:eastAsia="Times New Roman" w:cs="Arial"/>
              </w:rPr>
            </w:pPr>
          </w:p>
        </w:tc>
        <w:tc>
          <w:tcPr>
            <w:tcW w:w="7650" w:type="dxa"/>
            <w:shd w:val="clear" w:color="auto" w:fill="auto"/>
            <w:vAlign w:val="center"/>
          </w:tcPr>
          <w:p w14:paraId="64A9A743" w14:textId="7A06389D" w:rsidR="00B83C2B" w:rsidRPr="00061E24" w:rsidRDefault="00B83C2B" w:rsidP="00B83C2B">
            <w:pPr>
              <w:rPr>
                <w:rFonts w:eastAsia="Times New Roman" w:cs="Arial"/>
              </w:rPr>
            </w:pPr>
            <w:r w:rsidRPr="00061E24">
              <w:t>RESERVED</w:t>
            </w:r>
            <w:r w:rsidR="00AD364A" w:rsidRPr="00061E24">
              <w:t xml:space="preserve"> (402)</w:t>
            </w:r>
          </w:p>
        </w:tc>
        <w:tc>
          <w:tcPr>
            <w:tcW w:w="1620" w:type="dxa"/>
          </w:tcPr>
          <w:p w14:paraId="5B82A548" w14:textId="671BF7FD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3E0BA33B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83C2B" w:rsidRPr="00E60D07" w14:paraId="7424F3C6" w14:textId="77777777" w:rsidTr="00061E24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6B4AC167" w14:textId="4CDEF621" w:rsidR="00B83C2B" w:rsidRPr="00061E24" w:rsidRDefault="00B83C2B" w:rsidP="00B83C2B">
            <w:pPr>
              <w:rPr>
                <w:rFonts w:eastAsia="Times New Roman" w:cs="Arial"/>
              </w:rPr>
            </w:pPr>
            <w:r w:rsidRPr="00061E24">
              <w:t>403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2DEA73F8" w14:textId="1871F929" w:rsidR="00B83C2B" w:rsidRPr="00061E24" w:rsidRDefault="00B83C2B" w:rsidP="00B83C2B">
            <w:pPr>
              <w:rPr>
                <w:rFonts w:eastAsia="Times New Roman" w:cs="Arial"/>
              </w:rPr>
            </w:pPr>
            <w:r w:rsidRPr="00061E24">
              <w:t>Create projects using multimedia sources and applications.</w:t>
            </w:r>
          </w:p>
        </w:tc>
        <w:tc>
          <w:tcPr>
            <w:tcW w:w="1620" w:type="dxa"/>
          </w:tcPr>
          <w:p w14:paraId="166FCC22" w14:textId="27C72561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59F7026D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</w:tr>
      <w:tr w:rsidR="00B83C2B" w:rsidRPr="00E60D07" w14:paraId="2F0B09F9" w14:textId="77777777" w:rsidTr="00061E24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203662C9" w14:textId="5C1852E1" w:rsidR="00B83C2B" w:rsidRPr="00061E24" w:rsidRDefault="00B83C2B" w:rsidP="00B83C2B">
            <w:pPr>
              <w:rPr>
                <w:rFonts w:eastAsia="Times New Roman" w:cs="Arial"/>
              </w:rPr>
            </w:pPr>
            <w:r w:rsidRPr="00061E24">
              <w:t>404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6178697F" w14:textId="56E7333E" w:rsidR="00B83C2B" w:rsidRPr="00061E24" w:rsidRDefault="00825B5E" w:rsidP="00B83C2B">
            <w:pPr>
              <w:rPr>
                <w:rFonts w:eastAsia="Times New Roman" w:cs="Arial"/>
              </w:rPr>
            </w:pPr>
            <w:r w:rsidRPr="00061E24">
              <w:t xml:space="preserve">Apply </w:t>
            </w:r>
            <w:r w:rsidR="00B83C2B" w:rsidRPr="00061E24">
              <w:t>Research trends in marketing technology.</w:t>
            </w:r>
          </w:p>
        </w:tc>
        <w:tc>
          <w:tcPr>
            <w:tcW w:w="1620" w:type="dxa"/>
          </w:tcPr>
          <w:p w14:paraId="63741AFB" w14:textId="69C49246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783BF3F6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0327E20B" w14:textId="77777777" w:rsidR="009941C5" w:rsidRDefault="009941C5" w:rsidP="007F79E0">
      <w:pPr>
        <w:pStyle w:val="Heading2"/>
      </w:pPr>
    </w:p>
    <w:p w14:paraId="1AB89A81" w14:textId="77777777" w:rsidR="009941C5" w:rsidRDefault="009941C5" w:rsidP="007F79E0">
      <w:pPr>
        <w:pStyle w:val="Heading2"/>
      </w:pPr>
    </w:p>
    <w:p w14:paraId="151E3889" w14:textId="4988E62E" w:rsidR="28776E07" w:rsidRDefault="28776E07">
      <w:r>
        <w:br w:type="page"/>
      </w:r>
    </w:p>
    <w:p w14:paraId="12963548" w14:textId="370C0CC6" w:rsidR="007F79E0" w:rsidRDefault="007F79E0" w:rsidP="007F79E0">
      <w:pPr>
        <w:pStyle w:val="Heading2"/>
      </w:pPr>
      <w:r>
        <w:lastRenderedPageBreak/>
        <w:t xml:space="preserve">500 </w:t>
      </w:r>
      <w:r w:rsidR="00B83C2B">
        <w:t>Communications in Marketing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700"/>
      </w:tblGrid>
      <w:tr w:rsidR="00F15EBF" w:rsidRPr="00E60D07" w14:paraId="41CE5B8D" w14:textId="77777777" w:rsidTr="005A2D8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</w:trPr>
        <w:tc>
          <w:tcPr>
            <w:tcW w:w="715" w:type="dxa"/>
            <w:vAlign w:val="center"/>
            <w:hideMark/>
          </w:tcPr>
          <w:p w14:paraId="1DAC483B" w14:textId="77777777" w:rsidR="00F15EBF" w:rsidRPr="00E60D07" w:rsidRDefault="00F15EBF" w:rsidP="009B08CB">
            <w:pPr>
              <w:jc w:val="center"/>
            </w:pPr>
            <w:bookmarkStart w:id="2" w:name="_Hlk65146939"/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755BB66E" w14:textId="00814763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5A72803D" w14:textId="771F8450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700" w:type="dxa"/>
            <w:vAlign w:val="center"/>
            <w:hideMark/>
          </w:tcPr>
          <w:p w14:paraId="75AE7BC0" w14:textId="01DB96A0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831D6D">
              <w:t>Crosswalk</w:t>
            </w:r>
          </w:p>
        </w:tc>
      </w:tr>
      <w:bookmarkEnd w:id="2"/>
      <w:tr w:rsidR="00B83C2B" w:rsidRPr="00E60D07" w14:paraId="64B4DFEA" w14:textId="77777777" w:rsidTr="00B83C2B">
        <w:trPr>
          <w:trHeight w:val="288"/>
        </w:trPr>
        <w:tc>
          <w:tcPr>
            <w:tcW w:w="715" w:type="dxa"/>
            <w:vAlign w:val="center"/>
          </w:tcPr>
          <w:p w14:paraId="63D6D65B" w14:textId="5F0FE3CB" w:rsidR="00B83C2B" w:rsidRPr="00E60D07" w:rsidRDefault="00B83C2B" w:rsidP="00B83C2B">
            <w:pPr>
              <w:rPr>
                <w:rFonts w:eastAsia="Times New Roman" w:cs="Arial"/>
              </w:rPr>
            </w:pPr>
          </w:p>
        </w:tc>
        <w:tc>
          <w:tcPr>
            <w:tcW w:w="7650" w:type="dxa"/>
            <w:vAlign w:val="center"/>
          </w:tcPr>
          <w:p w14:paraId="43EA4BD5" w14:textId="620B1ACC" w:rsidR="00B83C2B" w:rsidRPr="00E60D07" w:rsidRDefault="00B83C2B" w:rsidP="00B83C2B">
            <w:pPr>
              <w:rPr>
                <w:rFonts w:eastAsia="Times New Roman" w:cs="Arial"/>
              </w:rPr>
            </w:pPr>
            <w:r w:rsidRPr="00D536BB">
              <w:t>RESERVED</w:t>
            </w:r>
            <w:r w:rsidR="00AD364A">
              <w:t xml:space="preserve"> (501)</w:t>
            </w:r>
          </w:p>
        </w:tc>
        <w:tc>
          <w:tcPr>
            <w:tcW w:w="1620" w:type="dxa"/>
            <w:vAlign w:val="center"/>
            <w:hideMark/>
          </w:tcPr>
          <w:p w14:paraId="0E6BFE01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  <w:hideMark/>
          </w:tcPr>
          <w:p w14:paraId="5FFC14BF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83C2B" w:rsidRPr="00E60D07" w14:paraId="1C04BD62" w14:textId="77777777" w:rsidTr="005A2D87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09FF0FDE" w14:textId="2D08F28C" w:rsidR="00B83C2B" w:rsidRPr="005A2D87" w:rsidRDefault="00B83C2B" w:rsidP="00B83C2B">
            <w:pPr>
              <w:rPr>
                <w:rFonts w:eastAsia="Times New Roman" w:cs="Arial"/>
              </w:rPr>
            </w:pPr>
            <w:r w:rsidRPr="005A2D87">
              <w:t>502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191074CB" w14:textId="7ECA7B1D" w:rsidR="00B83C2B" w:rsidRPr="005A2D87" w:rsidRDefault="00BD7849" w:rsidP="00B83C2B">
            <w:pPr>
              <w:rPr>
                <w:rFonts w:eastAsia="Times New Roman" w:cs="Arial"/>
              </w:rPr>
            </w:pPr>
            <w:r w:rsidRPr="005A2D87">
              <w:t>Use</w:t>
            </w:r>
            <w:r w:rsidR="00B83C2B" w:rsidRPr="005A2D87">
              <w:t xml:space="preserve"> professional communication skills.</w:t>
            </w:r>
          </w:p>
        </w:tc>
        <w:tc>
          <w:tcPr>
            <w:tcW w:w="1620" w:type="dxa"/>
            <w:vAlign w:val="center"/>
          </w:tcPr>
          <w:p w14:paraId="275D4B9E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412AA4E5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83C2B" w:rsidRPr="00E60D07" w14:paraId="23A65B32" w14:textId="77777777" w:rsidTr="005A2D87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0616618E" w14:textId="29279E2B" w:rsidR="00B83C2B" w:rsidRPr="005A2D87" w:rsidRDefault="00B83C2B" w:rsidP="00B83C2B">
            <w:r w:rsidRPr="005A2D87">
              <w:t>503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23A934D8" w14:textId="1FD07BF3" w:rsidR="00B83C2B" w:rsidRPr="005A2D87" w:rsidRDefault="00B27110" w:rsidP="00B83C2B">
            <w:r w:rsidRPr="005A2D87">
              <w:t>R</w:t>
            </w:r>
            <w:r w:rsidR="00B83C2B" w:rsidRPr="005A2D87">
              <w:t>ead and comprehend written business communications.</w:t>
            </w:r>
          </w:p>
        </w:tc>
        <w:tc>
          <w:tcPr>
            <w:tcW w:w="1620" w:type="dxa"/>
            <w:vAlign w:val="center"/>
          </w:tcPr>
          <w:p w14:paraId="2D5CF50C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62319823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</w:tr>
      <w:tr w:rsidR="00B83C2B" w:rsidRPr="00E60D07" w14:paraId="26F3CF6A" w14:textId="77777777" w:rsidTr="00B83C2B">
        <w:trPr>
          <w:trHeight w:val="288"/>
        </w:trPr>
        <w:tc>
          <w:tcPr>
            <w:tcW w:w="715" w:type="dxa"/>
            <w:vAlign w:val="center"/>
          </w:tcPr>
          <w:p w14:paraId="78B9ED2D" w14:textId="5DC5CA05" w:rsidR="00B83C2B" w:rsidRPr="00E20E4E" w:rsidRDefault="00B83C2B" w:rsidP="00B83C2B">
            <w:r w:rsidRPr="00D536BB">
              <w:t>504</w:t>
            </w:r>
          </w:p>
        </w:tc>
        <w:tc>
          <w:tcPr>
            <w:tcW w:w="7650" w:type="dxa"/>
            <w:vAlign w:val="center"/>
          </w:tcPr>
          <w:p w14:paraId="0FCCDC0D" w14:textId="5017AF41" w:rsidR="00B83C2B" w:rsidRPr="00E20E4E" w:rsidRDefault="00B83C2B" w:rsidP="00B83C2B">
            <w:r w:rsidRPr="00D536BB">
              <w:t>Create a variety of written business communications utilized in the workplace.</w:t>
            </w:r>
          </w:p>
        </w:tc>
        <w:tc>
          <w:tcPr>
            <w:tcW w:w="1620" w:type="dxa"/>
            <w:vAlign w:val="center"/>
          </w:tcPr>
          <w:p w14:paraId="41228636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648394E4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</w:tr>
      <w:tr w:rsidR="00B83C2B" w:rsidRPr="00E60D07" w14:paraId="3B407B1D" w14:textId="77777777" w:rsidTr="00B83C2B">
        <w:trPr>
          <w:trHeight w:val="288"/>
        </w:trPr>
        <w:tc>
          <w:tcPr>
            <w:tcW w:w="715" w:type="dxa"/>
            <w:vAlign w:val="center"/>
          </w:tcPr>
          <w:p w14:paraId="25DE3EC9" w14:textId="7E893A61" w:rsidR="00B83C2B" w:rsidRPr="00E20E4E" w:rsidRDefault="00B83C2B" w:rsidP="00B83C2B"/>
        </w:tc>
        <w:tc>
          <w:tcPr>
            <w:tcW w:w="7650" w:type="dxa"/>
            <w:vAlign w:val="center"/>
          </w:tcPr>
          <w:p w14:paraId="5A1B6F0C" w14:textId="7F16A999" w:rsidR="00B83C2B" w:rsidRPr="00E20E4E" w:rsidRDefault="00B83C2B" w:rsidP="00B83C2B">
            <w:r w:rsidRPr="00D536BB">
              <w:t>RESERVED</w:t>
            </w:r>
            <w:r w:rsidR="00AD364A">
              <w:t xml:space="preserve"> (505</w:t>
            </w:r>
            <w:r w:rsidR="005A2D87">
              <w:t>-506</w:t>
            </w:r>
            <w:r w:rsidR="00AD364A">
              <w:t>)</w:t>
            </w:r>
          </w:p>
        </w:tc>
        <w:tc>
          <w:tcPr>
            <w:tcW w:w="1620" w:type="dxa"/>
            <w:vAlign w:val="center"/>
          </w:tcPr>
          <w:p w14:paraId="69800AE1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702E4CAD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</w:tr>
      <w:tr w:rsidR="00B83C2B" w:rsidRPr="00E60D07" w14:paraId="58522CF2" w14:textId="77777777" w:rsidTr="00B83C2B">
        <w:trPr>
          <w:trHeight w:val="288"/>
        </w:trPr>
        <w:tc>
          <w:tcPr>
            <w:tcW w:w="715" w:type="dxa"/>
            <w:vAlign w:val="center"/>
          </w:tcPr>
          <w:p w14:paraId="542F38DF" w14:textId="71CF0381" w:rsidR="00B83C2B" w:rsidRPr="00D9079C" w:rsidRDefault="00B83C2B" w:rsidP="00B83C2B">
            <w:r w:rsidRPr="00D536BB">
              <w:t>507</w:t>
            </w:r>
          </w:p>
        </w:tc>
        <w:tc>
          <w:tcPr>
            <w:tcW w:w="7650" w:type="dxa"/>
            <w:vAlign w:val="center"/>
          </w:tcPr>
          <w:p w14:paraId="32A5B4E7" w14:textId="2DC66001" w:rsidR="00B83C2B" w:rsidRPr="00D9079C" w:rsidRDefault="00B83C2B" w:rsidP="00B83C2B">
            <w:r w:rsidRPr="00D536BB">
              <w:t>Deliver a marketing related presentation.</w:t>
            </w:r>
          </w:p>
        </w:tc>
        <w:tc>
          <w:tcPr>
            <w:tcW w:w="1620" w:type="dxa"/>
            <w:vAlign w:val="center"/>
          </w:tcPr>
          <w:p w14:paraId="1A19DF5B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6D9A6CF0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</w:tr>
      <w:tr w:rsidR="00B83C2B" w:rsidRPr="00E60D07" w14:paraId="2D970191" w14:textId="77777777" w:rsidTr="00B83C2B">
        <w:trPr>
          <w:trHeight w:val="288"/>
        </w:trPr>
        <w:tc>
          <w:tcPr>
            <w:tcW w:w="715" w:type="dxa"/>
            <w:vAlign w:val="center"/>
          </w:tcPr>
          <w:p w14:paraId="05715600" w14:textId="51F2DC06" w:rsidR="00B83C2B" w:rsidRPr="00D9079C" w:rsidRDefault="00B83C2B" w:rsidP="00B83C2B"/>
        </w:tc>
        <w:tc>
          <w:tcPr>
            <w:tcW w:w="7650" w:type="dxa"/>
            <w:vAlign w:val="center"/>
          </w:tcPr>
          <w:p w14:paraId="67FD02A2" w14:textId="6C13E2DB" w:rsidR="00B83C2B" w:rsidRPr="00D9079C" w:rsidRDefault="00B83C2B" w:rsidP="00B83C2B">
            <w:r w:rsidRPr="00D536BB">
              <w:t>RESERVED</w:t>
            </w:r>
            <w:r w:rsidR="00AD364A">
              <w:t xml:space="preserve"> (508)</w:t>
            </w:r>
          </w:p>
        </w:tc>
        <w:tc>
          <w:tcPr>
            <w:tcW w:w="1620" w:type="dxa"/>
            <w:vAlign w:val="center"/>
          </w:tcPr>
          <w:p w14:paraId="705AE960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6AB7F09F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</w:tr>
      <w:tr w:rsidR="00B83C2B" w:rsidRPr="00E60D07" w14:paraId="43995D11" w14:textId="77777777" w:rsidTr="00DB7CFA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552DA7AA" w14:textId="670C0311" w:rsidR="00B83C2B" w:rsidRPr="00DB7CFA" w:rsidRDefault="00B83C2B" w:rsidP="00B83C2B">
            <w:r w:rsidRPr="00DB7CFA">
              <w:t>509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5386166C" w14:textId="0DB5E099" w:rsidR="00B83C2B" w:rsidRPr="00DB7CFA" w:rsidRDefault="00BD7849" w:rsidP="00B83C2B">
            <w:pPr>
              <w:rPr>
                <w:rFonts w:cs="Arial"/>
              </w:rPr>
            </w:pPr>
            <w:r w:rsidRPr="00DB7CFA">
              <w:rPr>
                <w:rFonts w:cs="Arial"/>
              </w:rPr>
              <w:t>Recognize</w:t>
            </w:r>
            <w:r w:rsidR="0048693D" w:rsidRPr="00DB7CFA">
              <w:rPr>
                <w:rFonts w:cs="Arial"/>
              </w:rPr>
              <w:t xml:space="preserve"> </w:t>
            </w:r>
            <w:r w:rsidR="00DB7CFA" w:rsidRPr="00DB7CFA">
              <w:rPr>
                <w:rFonts w:cs="Arial"/>
              </w:rPr>
              <w:t xml:space="preserve">and respond effectively to </w:t>
            </w:r>
            <w:r w:rsidR="00B83C2B" w:rsidRPr="00DB7CFA">
              <w:rPr>
                <w:rFonts w:cs="Arial"/>
              </w:rPr>
              <w:t>nonverbal communication in the business environment.</w:t>
            </w:r>
          </w:p>
        </w:tc>
        <w:tc>
          <w:tcPr>
            <w:tcW w:w="1620" w:type="dxa"/>
            <w:vAlign w:val="center"/>
          </w:tcPr>
          <w:p w14:paraId="5A171C21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439EF13C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490A41CA" w14:textId="1676F859" w:rsidR="007F79E0" w:rsidRDefault="007F79E0" w:rsidP="007F79E0">
      <w:pPr>
        <w:pStyle w:val="Heading2"/>
      </w:pPr>
      <w:r>
        <w:t xml:space="preserve">600 </w:t>
      </w:r>
      <w:r w:rsidR="00B83C2B">
        <w:t>Reserved</w:t>
      </w:r>
    </w:p>
    <w:p w14:paraId="47A88BF9" w14:textId="76BE5F3C" w:rsidR="28776E07" w:rsidRDefault="28776E07">
      <w:r>
        <w:br w:type="page"/>
      </w:r>
    </w:p>
    <w:p w14:paraId="5A4237C5" w14:textId="57A11749" w:rsidR="00EA581C" w:rsidRDefault="00EA581C" w:rsidP="00EA581C">
      <w:pPr>
        <w:pStyle w:val="Heading2"/>
      </w:pPr>
      <w:r>
        <w:lastRenderedPageBreak/>
        <w:t xml:space="preserve">700 </w:t>
      </w:r>
      <w:r w:rsidR="00B83C2B" w:rsidRPr="00B83C2B">
        <w:t xml:space="preserve">Marketing Information Management </w:t>
      </w:r>
      <w:r w:rsidR="00B83C2B">
        <w:t>and</w:t>
      </w:r>
      <w:r w:rsidR="00B83C2B" w:rsidRPr="00B83C2B">
        <w:t xml:space="preserve"> Market Planning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700"/>
      </w:tblGrid>
      <w:tr w:rsidR="00EA581C" w:rsidRPr="00E60D07" w14:paraId="029B70FB" w14:textId="77777777" w:rsidTr="009B08C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</w:trPr>
        <w:tc>
          <w:tcPr>
            <w:tcW w:w="715" w:type="dxa"/>
            <w:vAlign w:val="center"/>
            <w:hideMark/>
          </w:tcPr>
          <w:p w14:paraId="39627681" w14:textId="77777777" w:rsidR="00EA581C" w:rsidRPr="00E60D07" w:rsidRDefault="00EA581C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16908F6" w14:textId="77777777" w:rsidR="00EA581C" w:rsidRPr="00E60D07" w:rsidRDefault="00EA581C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5896D88" w14:textId="77777777" w:rsidR="00EA581C" w:rsidRPr="00481622" w:rsidRDefault="00EA581C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043BBBAC" w14:textId="0237D95A" w:rsidR="00EA581C" w:rsidRPr="00E60D07" w:rsidRDefault="00EA581C" w:rsidP="009B08CB">
            <w:pPr>
              <w:jc w:val="center"/>
            </w:pPr>
            <w:r w:rsidRPr="00E60D07">
              <w:t xml:space="preserve">Secondary Course </w:t>
            </w:r>
            <w:r w:rsidR="00831D6D">
              <w:t>Crosswalk</w:t>
            </w:r>
          </w:p>
        </w:tc>
      </w:tr>
      <w:tr w:rsidR="00871F92" w:rsidRPr="00E60D07" w14:paraId="36B3BC2C" w14:textId="77777777" w:rsidTr="00871F92">
        <w:trPr>
          <w:trHeight w:val="288"/>
        </w:trPr>
        <w:tc>
          <w:tcPr>
            <w:tcW w:w="715" w:type="dxa"/>
            <w:vAlign w:val="center"/>
          </w:tcPr>
          <w:p w14:paraId="204A0934" w14:textId="0E5A7794" w:rsidR="00871F92" w:rsidRPr="00E60D07" w:rsidRDefault="00871F92" w:rsidP="00871F92">
            <w:pPr>
              <w:rPr>
                <w:rFonts w:eastAsia="Times New Roman" w:cs="Arial"/>
              </w:rPr>
            </w:pPr>
          </w:p>
        </w:tc>
        <w:tc>
          <w:tcPr>
            <w:tcW w:w="7650" w:type="dxa"/>
            <w:vAlign w:val="center"/>
          </w:tcPr>
          <w:p w14:paraId="534FD653" w14:textId="3DCA20D6" w:rsidR="00871F92" w:rsidRPr="00E60D07" w:rsidRDefault="00871F92" w:rsidP="00871F92">
            <w:pPr>
              <w:rPr>
                <w:rFonts w:eastAsia="Times New Roman" w:cs="Arial"/>
              </w:rPr>
            </w:pPr>
            <w:r w:rsidRPr="00304B35">
              <w:t>RESERVED</w:t>
            </w:r>
            <w:r w:rsidR="00AD364A">
              <w:t xml:space="preserve"> (701)</w:t>
            </w:r>
          </w:p>
        </w:tc>
        <w:tc>
          <w:tcPr>
            <w:tcW w:w="1620" w:type="dxa"/>
            <w:vAlign w:val="center"/>
            <w:hideMark/>
          </w:tcPr>
          <w:p w14:paraId="38DE151B" w14:textId="77777777" w:rsidR="00871F92" w:rsidRPr="00E60D07" w:rsidRDefault="00871F92" w:rsidP="00871F9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  <w:hideMark/>
          </w:tcPr>
          <w:p w14:paraId="3ADC7650" w14:textId="77777777" w:rsidR="00871F92" w:rsidRPr="00E60D07" w:rsidRDefault="00871F92" w:rsidP="00871F9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871F92" w:rsidRPr="00E60D07" w14:paraId="3994BE6E" w14:textId="77777777" w:rsidTr="002C5048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54843B2B" w14:textId="1835E9D9" w:rsidR="00871F92" w:rsidRPr="002C5048" w:rsidRDefault="00871F92" w:rsidP="00871F92">
            <w:r w:rsidRPr="002C5048">
              <w:t>702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6FDED19C" w14:textId="5E5A9C97" w:rsidR="00871F92" w:rsidRPr="002C5048" w:rsidRDefault="00871F92" w:rsidP="00871F92">
            <w:r w:rsidRPr="002C5048">
              <w:t>Identify and define methods of conducting</w:t>
            </w:r>
            <w:r w:rsidR="00BD7849" w:rsidRPr="002C5048">
              <w:rPr>
                <w:strike/>
              </w:rPr>
              <w:t xml:space="preserve"> </w:t>
            </w:r>
            <w:r w:rsidRPr="002C5048">
              <w:t>marketing research.</w:t>
            </w:r>
          </w:p>
        </w:tc>
        <w:tc>
          <w:tcPr>
            <w:tcW w:w="1620" w:type="dxa"/>
            <w:vAlign w:val="center"/>
          </w:tcPr>
          <w:p w14:paraId="521C4A94" w14:textId="77777777" w:rsidR="00871F92" w:rsidRPr="00E60D07" w:rsidRDefault="00871F92" w:rsidP="00871F9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2265E1D0" w14:textId="77777777" w:rsidR="00871F92" w:rsidRPr="00E60D07" w:rsidRDefault="00871F92" w:rsidP="00871F92">
            <w:pPr>
              <w:rPr>
                <w:rFonts w:eastAsia="Times New Roman" w:cs="Arial"/>
                <w:color w:val="000000"/>
              </w:rPr>
            </w:pPr>
          </w:p>
        </w:tc>
      </w:tr>
      <w:tr w:rsidR="00871F92" w:rsidRPr="00E60D07" w14:paraId="495A13C6" w14:textId="77777777" w:rsidTr="002C5048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36ADB852" w14:textId="3E392B6F" w:rsidR="00871F92" w:rsidRPr="002C5048" w:rsidRDefault="00871F92" w:rsidP="00871F92">
            <w:r w:rsidRPr="002C5048">
              <w:t>703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4184EC1E" w14:textId="1B7D1BC2" w:rsidR="00871F92" w:rsidRPr="002C5048" w:rsidRDefault="00BD7849" w:rsidP="00871F92">
            <w:r w:rsidRPr="002C5048">
              <w:t xml:space="preserve">Conduct </w:t>
            </w:r>
            <w:r w:rsidR="00871F92" w:rsidRPr="002C5048">
              <w:t>market</w:t>
            </w:r>
            <w:r w:rsidR="00AD364A" w:rsidRPr="002C5048">
              <w:t xml:space="preserve">ing </w:t>
            </w:r>
            <w:r w:rsidR="00871F92" w:rsidRPr="002C5048">
              <w:t>research.</w:t>
            </w:r>
            <w:r w:rsidRPr="002C5048">
              <w:t xml:space="preserve"> </w:t>
            </w:r>
          </w:p>
        </w:tc>
        <w:tc>
          <w:tcPr>
            <w:tcW w:w="1620" w:type="dxa"/>
            <w:vAlign w:val="center"/>
          </w:tcPr>
          <w:p w14:paraId="23631BEF" w14:textId="77777777" w:rsidR="00871F92" w:rsidRPr="00E60D07" w:rsidRDefault="00871F92" w:rsidP="00871F9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2C335BEB" w14:textId="77777777" w:rsidR="00871F92" w:rsidRPr="00E60D07" w:rsidRDefault="00871F92" w:rsidP="00871F92">
            <w:pPr>
              <w:rPr>
                <w:rFonts w:eastAsia="Times New Roman" w:cs="Arial"/>
                <w:color w:val="000000"/>
              </w:rPr>
            </w:pPr>
          </w:p>
        </w:tc>
      </w:tr>
      <w:tr w:rsidR="00871F92" w:rsidRPr="00E60D07" w14:paraId="640A40E0" w14:textId="77777777" w:rsidTr="002C5048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51B2F355" w14:textId="5BBFF317" w:rsidR="00871F92" w:rsidRPr="002C5048" w:rsidRDefault="00871F92" w:rsidP="00871F92">
            <w:r w:rsidRPr="002C5048">
              <w:t>704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592DF59E" w14:textId="673856FE" w:rsidR="00871F92" w:rsidRPr="002C5048" w:rsidRDefault="00871F92" w:rsidP="00871F92">
            <w:r w:rsidRPr="002C5048">
              <w:t xml:space="preserve">Explain </w:t>
            </w:r>
            <w:r w:rsidR="00AB2E6B" w:rsidRPr="002C5048">
              <w:t xml:space="preserve">and/or </w:t>
            </w:r>
            <w:r w:rsidRPr="002C5048">
              <w:t>use technology in customer relationship management.</w:t>
            </w:r>
          </w:p>
        </w:tc>
        <w:tc>
          <w:tcPr>
            <w:tcW w:w="1620" w:type="dxa"/>
            <w:vAlign w:val="center"/>
          </w:tcPr>
          <w:p w14:paraId="5334A443" w14:textId="77777777" w:rsidR="00871F92" w:rsidRPr="00E60D07" w:rsidRDefault="00871F92" w:rsidP="00871F9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258E6D77" w14:textId="77777777" w:rsidR="00871F92" w:rsidRPr="00E60D07" w:rsidRDefault="00871F92" w:rsidP="00871F92">
            <w:pPr>
              <w:rPr>
                <w:rFonts w:eastAsia="Times New Roman" w:cs="Arial"/>
                <w:color w:val="000000"/>
              </w:rPr>
            </w:pPr>
          </w:p>
        </w:tc>
      </w:tr>
      <w:tr w:rsidR="00871F92" w:rsidRPr="00E60D07" w14:paraId="52DF27DA" w14:textId="77777777" w:rsidTr="00AD364A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5DF7388A" w14:textId="3D6CBB3F" w:rsidR="00871F92" w:rsidRPr="002C5048" w:rsidRDefault="00871F92" w:rsidP="00871F92">
            <w:r w:rsidRPr="002C5048">
              <w:t>705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7040F360" w14:textId="34A34AB0" w:rsidR="00871F92" w:rsidRPr="002C5048" w:rsidRDefault="00871F92" w:rsidP="00871F92">
            <w:r w:rsidRPr="002C5048">
              <w:t>Compare primary and secondary market</w:t>
            </w:r>
            <w:r w:rsidR="00AD364A" w:rsidRPr="002C5048">
              <w:t>ing</w:t>
            </w:r>
            <w:r w:rsidRPr="002C5048">
              <w:t xml:space="preserve"> research data.</w:t>
            </w:r>
          </w:p>
        </w:tc>
        <w:tc>
          <w:tcPr>
            <w:tcW w:w="1620" w:type="dxa"/>
            <w:vAlign w:val="center"/>
          </w:tcPr>
          <w:p w14:paraId="06C5A3A3" w14:textId="77777777" w:rsidR="00871F92" w:rsidRPr="00E60D07" w:rsidRDefault="00871F92" w:rsidP="00871F9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67235E22" w14:textId="77777777" w:rsidR="00871F92" w:rsidRPr="00E60D07" w:rsidRDefault="00871F92" w:rsidP="00871F92">
            <w:pPr>
              <w:rPr>
                <w:rFonts w:eastAsia="Times New Roman" w:cs="Arial"/>
                <w:color w:val="000000"/>
              </w:rPr>
            </w:pPr>
          </w:p>
        </w:tc>
      </w:tr>
      <w:tr w:rsidR="00871F92" w:rsidRPr="00E60D07" w14:paraId="3E7E0377" w14:textId="77777777" w:rsidTr="00AD364A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7D5422C7" w14:textId="55E0447D" w:rsidR="00871F92" w:rsidRPr="002C5048" w:rsidRDefault="00871F92" w:rsidP="00871F92">
            <w:r w:rsidRPr="002C5048">
              <w:t>706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1FC7212F" w14:textId="648EC489" w:rsidR="00871F92" w:rsidRPr="002C5048" w:rsidRDefault="00871F92" w:rsidP="00871F92">
            <w:r w:rsidRPr="002C5048">
              <w:t>Collect marketing research data to make recommendations and decisions.</w:t>
            </w:r>
          </w:p>
        </w:tc>
        <w:tc>
          <w:tcPr>
            <w:tcW w:w="1620" w:type="dxa"/>
            <w:vAlign w:val="center"/>
          </w:tcPr>
          <w:p w14:paraId="3550C956" w14:textId="77777777" w:rsidR="00871F92" w:rsidRPr="00E60D07" w:rsidRDefault="00871F92" w:rsidP="00871F9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7748CA18" w14:textId="77777777" w:rsidR="00871F92" w:rsidRPr="00E60D07" w:rsidRDefault="00871F92" w:rsidP="00871F92">
            <w:pPr>
              <w:rPr>
                <w:rFonts w:eastAsia="Times New Roman" w:cs="Arial"/>
                <w:color w:val="000000"/>
              </w:rPr>
            </w:pPr>
          </w:p>
        </w:tc>
      </w:tr>
      <w:tr w:rsidR="00871F92" w:rsidRPr="00E60D07" w14:paraId="1C7BBD7D" w14:textId="77777777" w:rsidTr="002C5048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32CE0BC5" w14:textId="5416AD23" w:rsidR="00871F92" w:rsidRPr="002C5048" w:rsidRDefault="00871F92" w:rsidP="00871F92">
            <w:r w:rsidRPr="002C5048">
              <w:t>707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25A664F7" w14:textId="04FCEABD" w:rsidR="00871F92" w:rsidRPr="002C5048" w:rsidRDefault="00871F92" w:rsidP="00871F92">
            <w:r w:rsidRPr="002C5048">
              <w:t>Explain the importance of marketing information management.</w:t>
            </w:r>
          </w:p>
        </w:tc>
        <w:tc>
          <w:tcPr>
            <w:tcW w:w="1620" w:type="dxa"/>
            <w:vAlign w:val="center"/>
          </w:tcPr>
          <w:p w14:paraId="7B7C1222" w14:textId="77777777" w:rsidR="00871F92" w:rsidRPr="00E60D07" w:rsidRDefault="00871F92" w:rsidP="00871F9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61D0A5F6" w14:textId="77777777" w:rsidR="00871F92" w:rsidRPr="00E60D07" w:rsidRDefault="00871F92" w:rsidP="00871F92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2B1DB1A9" w14:textId="77777777" w:rsidR="002C5048" w:rsidRDefault="002C5048" w:rsidP="00FA5C60">
      <w:pPr>
        <w:pStyle w:val="Heading2"/>
      </w:pPr>
      <w:bookmarkStart w:id="3" w:name="_Hlk66374067"/>
    </w:p>
    <w:p w14:paraId="0BD2927C" w14:textId="32FCE659" w:rsidR="00FA5C60" w:rsidRDefault="00FA5C60" w:rsidP="00FA5C60">
      <w:pPr>
        <w:pStyle w:val="Heading2"/>
      </w:pPr>
      <w:r>
        <w:t xml:space="preserve">800 </w:t>
      </w:r>
      <w:r w:rsidR="00B83C2B">
        <w:t>Business Management and Administration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700"/>
      </w:tblGrid>
      <w:tr w:rsidR="00FA5C60" w:rsidRPr="00E60D07" w14:paraId="557C72F6" w14:textId="77777777" w:rsidTr="00793AD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</w:trPr>
        <w:tc>
          <w:tcPr>
            <w:tcW w:w="715" w:type="dxa"/>
            <w:vAlign w:val="center"/>
            <w:hideMark/>
          </w:tcPr>
          <w:p w14:paraId="284A47BC" w14:textId="77777777" w:rsidR="00FA5C60" w:rsidRPr="00E60D07" w:rsidRDefault="00FA5C60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44AEC2F9" w14:textId="77777777" w:rsidR="00FA5C60" w:rsidRPr="00E60D07" w:rsidRDefault="00FA5C60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7F7AB5D3" w14:textId="77777777" w:rsidR="00FA5C60" w:rsidRPr="00481622" w:rsidRDefault="00FA5C60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219E6B05" w14:textId="38B0C48B" w:rsidR="00FA5C60" w:rsidRPr="00E60D07" w:rsidRDefault="00FA5C60" w:rsidP="00793AD0">
            <w:pPr>
              <w:jc w:val="center"/>
            </w:pPr>
            <w:r w:rsidRPr="00E60D07">
              <w:t xml:space="preserve">Secondary Course </w:t>
            </w:r>
            <w:r w:rsidR="00831D6D">
              <w:t>Crosswalk</w:t>
            </w:r>
          </w:p>
        </w:tc>
      </w:tr>
      <w:tr w:rsidR="00B83C2B" w:rsidRPr="00E60D07" w14:paraId="16072BA6" w14:textId="77777777" w:rsidTr="002C5048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22532089" w14:textId="29982E68" w:rsidR="00B83C2B" w:rsidRPr="002C5048" w:rsidRDefault="00B83C2B" w:rsidP="00B83C2B">
            <w:pPr>
              <w:rPr>
                <w:rFonts w:eastAsia="Times New Roman" w:cs="Arial"/>
              </w:rPr>
            </w:pPr>
            <w:r w:rsidRPr="002C5048">
              <w:t>801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6A13E116" w14:textId="2EC1CFF6" w:rsidR="00B83C2B" w:rsidRPr="002C5048" w:rsidRDefault="00AB2E6B" w:rsidP="00B83C2B">
            <w:pPr>
              <w:rPr>
                <w:rFonts w:eastAsia="Times New Roman" w:cs="Arial"/>
              </w:rPr>
            </w:pPr>
            <w:r w:rsidRPr="002C5048">
              <w:t>Identify and c</w:t>
            </w:r>
            <w:r w:rsidR="00B83C2B" w:rsidRPr="002C5048">
              <w:t>ompare the different forms of business ownership.</w:t>
            </w:r>
          </w:p>
        </w:tc>
        <w:tc>
          <w:tcPr>
            <w:tcW w:w="1620" w:type="dxa"/>
            <w:vAlign w:val="center"/>
            <w:hideMark/>
          </w:tcPr>
          <w:p w14:paraId="17AF0779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  <w:hideMark/>
          </w:tcPr>
          <w:p w14:paraId="30BE77D0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83C2B" w:rsidRPr="00E60D07" w14:paraId="2BB9D347" w14:textId="77777777" w:rsidTr="002C5048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2C2244EA" w14:textId="25D35B78" w:rsidR="00B83C2B" w:rsidRPr="002C5048" w:rsidRDefault="00B83C2B" w:rsidP="00B83C2B">
            <w:pPr>
              <w:rPr>
                <w:rFonts w:eastAsia="Times New Roman" w:cs="Arial"/>
              </w:rPr>
            </w:pPr>
            <w:r w:rsidRPr="002C5048">
              <w:t>802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39BA9508" w14:textId="2830691B" w:rsidR="00B83C2B" w:rsidRPr="002C5048" w:rsidRDefault="00B83C2B" w:rsidP="00B83C2B">
            <w:pPr>
              <w:rPr>
                <w:rFonts w:eastAsia="Times New Roman" w:cs="Arial"/>
              </w:rPr>
            </w:pPr>
            <w:r w:rsidRPr="002C5048">
              <w:t>Identify safety concerns in the marketing and business industries.</w:t>
            </w:r>
          </w:p>
        </w:tc>
        <w:tc>
          <w:tcPr>
            <w:tcW w:w="1620" w:type="dxa"/>
            <w:vAlign w:val="center"/>
          </w:tcPr>
          <w:p w14:paraId="45F42D72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43804A93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83C2B" w:rsidRPr="00E60D07" w14:paraId="3B572B62" w14:textId="77777777" w:rsidTr="002C5048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12EB1786" w14:textId="11DD35DD" w:rsidR="00B83C2B" w:rsidRPr="002C5048" w:rsidRDefault="00B83C2B" w:rsidP="00B83C2B">
            <w:pPr>
              <w:rPr>
                <w:rFonts w:eastAsia="Times New Roman" w:cs="Arial"/>
              </w:rPr>
            </w:pPr>
            <w:r w:rsidRPr="002C5048">
              <w:t>803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5FF22327" w14:textId="0E8810A6" w:rsidR="00B83C2B" w:rsidRPr="002C5048" w:rsidRDefault="007651BD" w:rsidP="00B83C2B">
            <w:pPr>
              <w:rPr>
                <w:rFonts w:eastAsia="Times New Roman" w:cs="Arial"/>
              </w:rPr>
            </w:pPr>
            <w:r w:rsidRPr="002C5048">
              <w:t xml:space="preserve">Examine and make recommendations based on </w:t>
            </w:r>
            <w:r w:rsidR="00B83C2B" w:rsidRPr="002C5048">
              <w:t>risk management</w:t>
            </w:r>
            <w:r w:rsidRPr="002C5048">
              <w:t xml:space="preserve"> scenarios</w:t>
            </w:r>
            <w:r w:rsidR="00B83C2B" w:rsidRPr="002C5048">
              <w:t>.</w:t>
            </w:r>
          </w:p>
        </w:tc>
        <w:tc>
          <w:tcPr>
            <w:tcW w:w="1620" w:type="dxa"/>
            <w:vAlign w:val="center"/>
          </w:tcPr>
          <w:p w14:paraId="673B8733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71BEAF47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83C2B" w:rsidRPr="00E60D07" w14:paraId="1EBFFD5E" w14:textId="77777777" w:rsidTr="002C5048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7DFCCD82" w14:textId="24C98B8E" w:rsidR="00B83C2B" w:rsidRPr="002C5048" w:rsidRDefault="00B83C2B" w:rsidP="00B83C2B"/>
        </w:tc>
        <w:tc>
          <w:tcPr>
            <w:tcW w:w="7650" w:type="dxa"/>
            <w:shd w:val="clear" w:color="auto" w:fill="auto"/>
            <w:vAlign w:val="center"/>
          </w:tcPr>
          <w:p w14:paraId="6664DFAC" w14:textId="65706B19" w:rsidR="00B83C2B" w:rsidRPr="002C5048" w:rsidRDefault="00B83C2B" w:rsidP="00B83C2B">
            <w:r w:rsidRPr="002C5048">
              <w:t>RESERVED</w:t>
            </w:r>
            <w:r w:rsidR="00AD364A" w:rsidRPr="002C5048">
              <w:t xml:space="preserve"> (804)</w:t>
            </w:r>
          </w:p>
        </w:tc>
        <w:tc>
          <w:tcPr>
            <w:tcW w:w="1620" w:type="dxa"/>
            <w:vAlign w:val="center"/>
          </w:tcPr>
          <w:p w14:paraId="46E5B59B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7574D944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</w:tr>
      <w:tr w:rsidR="00B83C2B" w:rsidRPr="00E60D07" w14:paraId="30231EC3" w14:textId="77777777" w:rsidTr="002C5048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0E3ED8D3" w14:textId="2A52F965" w:rsidR="00B83C2B" w:rsidRPr="002C5048" w:rsidRDefault="00B83C2B" w:rsidP="00B83C2B">
            <w:r w:rsidRPr="002C5048">
              <w:t>805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1C10CD47" w14:textId="45B620A4" w:rsidR="00B83C2B" w:rsidRPr="002C5048" w:rsidRDefault="00B83C2B" w:rsidP="00B83C2B">
            <w:r w:rsidRPr="002C5048">
              <w:t>Explain business ethics.</w:t>
            </w:r>
          </w:p>
        </w:tc>
        <w:tc>
          <w:tcPr>
            <w:tcW w:w="1620" w:type="dxa"/>
            <w:vAlign w:val="center"/>
          </w:tcPr>
          <w:p w14:paraId="4B9FE03A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4F69FD31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</w:tr>
      <w:tr w:rsidR="00B83C2B" w:rsidRPr="00E60D07" w14:paraId="2575A8B3" w14:textId="77777777" w:rsidTr="002C5048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431BE75C" w14:textId="73055EE7" w:rsidR="00B83C2B" w:rsidRPr="002C5048" w:rsidRDefault="00B83C2B" w:rsidP="00B83C2B">
            <w:r w:rsidRPr="002C5048">
              <w:t>806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2087935C" w14:textId="22AD8B3C" w:rsidR="00B83C2B" w:rsidRPr="002C5048" w:rsidRDefault="00B83C2B" w:rsidP="00B83C2B">
            <w:r w:rsidRPr="002C5048">
              <w:t>Identify levels of management.</w:t>
            </w:r>
          </w:p>
        </w:tc>
        <w:tc>
          <w:tcPr>
            <w:tcW w:w="1620" w:type="dxa"/>
            <w:vAlign w:val="center"/>
          </w:tcPr>
          <w:p w14:paraId="0C2CE939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31FBD70C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</w:tr>
      <w:tr w:rsidR="00B83C2B" w:rsidRPr="00E60D07" w14:paraId="7309DD64" w14:textId="77777777" w:rsidTr="002C5048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4E4EAEC2" w14:textId="683DDF97" w:rsidR="00B83C2B" w:rsidRPr="002C5048" w:rsidRDefault="00B83C2B" w:rsidP="00B83C2B">
            <w:r w:rsidRPr="002C5048">
              <w:t>807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3B932D7B" w14:textId="532B6A11" w:rsidR="00B83C2B" w:rsidRPr="002C5048" w:rsidRDefault="00B83C2B" w:rsidP="00B83C2B">
            <w:r w:rsidRPr="002C5048">
              <w:t>Demonstrate</w:t>
            </w:r>
            <w:r w:rsidR="007651BD" w:rsidRPr="002C5048">
              <w:t xml:space="preserve"> </w:t>
            </w:r>
            <w:r w:rsidRPr="002C5048">
              <w:t>leadership within a team environment.</w:t>
            </w:r>
          </w:p>
        </w:tc>
        <w:tc>
          <w:tcPr>
            <w:tcW w:w="1620" w:type="dxa"/>
            <w:vAlign w:val="center"/>
          </w:tcPr>
          <w:p w14:paraId="18449BD5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1B1AED2F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</w:tr>
      <w:tr w:rsidR="00B83C2B" w:rsidRPr="00E60D07" w14:paraId="5EF6037F" w14:textId="77777777" w:rsidTr="002C5048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75C2713D" w14:textId="67881EEA" w:rsidR="00B83C2B" w:rsidRPr="002C5048" w:rsidRDefault="00B83C2B" w:rsidP="00B83C2B">
            <w:r w:rsidRPr="002C5048">
              <w:t>808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3F7F3110" w14:textId="70A1709F" w:rsidR="00B83C2B" w:rsidRPr="002C5048" w:rsidRDefault="00B83C2B" w:rsidP="00C66F66">
            <w:r w:rsidRPr="002C5048">
              <w:t>Identify the different tasks associated with the levels of management</w:t>
            </w:r>
            <w:r w:rsidR="00C66F66" w:rsidRPr="002C5048">
              <w:t xml:space="preserve">, </w:t>
            </w:r>
            <w:r w:rsidRPr="002C5048">
              <w:t>e.g.</w:t>
            </w:r>
            <w:r w:rsidR="00C66F66" w:rsidRPr="002C5048">
              <w:t xml:space="preserve">, </w:t>
            </w:r>
            <w:r w:rsidRPr="002C5048">
              <w:t xml:space="preserve">interviewing, hiring, firing, promoting, </w:t>
            </w:r>
            <w:r w:rsidR="007651BD" w:rsidRPr="002C5048">
              <w:t>training</w:t>
            </w:r>
            <w:r w:rsidR="00C66F66" w:rsidRPr="002C5048">
              <w:t>.</w:t>
            </w:r>
          </w:p>
        </w:tc>
        <w:tc>
          <w:tcPr>
            <w:tcW w:w="1620" w:type="dxa"/>
            <w:vAlign w:val="center"/>
          </w:tcPr>
          <w:p w14:paraId="0D8A0F0D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04703035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</w:tr>
    </w:tbl>
    <w:bookmarkEnd w:id="3"/>
    <w:p w14:paraId="6EB72C7B" w14:textId="7088D0BC" w:rsidR="00FA5C60" w:rsidRDefault="00FA5C60" w:rsidP="00FA5C60">
      <w:pPr>
        <w:pStyle w:val="Heading2"/>
      </w:pPr>
      <w:r>
        <w:t xml:space="preserve">900 </w:t>
      </w:r>
      <w:r w:rsidR="00B83C2B">
        <w:t>Selling Goods and Service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700"/>
      </w:tblGrid>
      <w:tr w:rsidR="00FA5C60" w:rsidRPr="00E60D07" w14:paraId="33DFAFE3" w14:textId="77777777" w:rsidTr="00AD364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</w:trPr>
        <w:tc>
          <w:tcPr>
            <w:tcW w:w="715" w:type="dxa"/>
            <w:vAlign w:val="center"/>
            <w:hideMark/>
          </w:tcPr>
          <w:p w14:paraId="04325310" w14:textId="77777777" w:rsidR="00FA5C60" w:rsidRPr="00E60D07" w:rsidRDefault="00FA5C60" w:rsidP="00793AD0">
            <w:pPr>
              <w:jc w:val="center"/>
            </w:pPr>
            <w:r>
              <w:lastRenderedPageBreak/>
              <w:t>Item</w:t>
            </w:r>
          </w:p>
        </w:tc>
        <w:tc>
          <w:tcPr>
            <w:tcW w:w="7650" w:type="dxa"/>
            <w:vAlign w:val="center"/>
            <w:hideMark/>
          </w:tcPr>
          <w:p w14:paraId="19A94157" w14:textId="77777777" w:rsidR="00FA5C60" w:rsidRPr="00E60D07" w:rsidRDefault="00FA5C60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D3C66BF" w14:textId="77777777" w:rsidR="00FA5C60" w:rsidRPr="00481622" w:rsidRDefault="00FA5C60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700" w:type="dxa"/>
            <w:vAlign w:val="center"/>
            <w:hideMark/>
          </w:tcPr>
          <w:p w14:paraId="613E7371" w14:textId="3F7FADBB" w:rsidR="00FA5C60" w:rsidRPr="00E60D07" w:rsidRDefault="00FA5C60" w:rsidP="00793AD0">
            <w:pPr>
              <w:jc w:val="center"/>
            </w:pPr>
            <w:r w:rsidRPr="00E60D07">
              <w:t xml:space="preserve">Secondary Course </w:t>
            </w:r>
            <w:r w:rsidR="00831D6D">
              <w:t>Crosswalk</w:t>
            </w:r>
          </w:p>
        </w:tc>
      </w:tr>
      <w:tr w:rsidR="00B83C2B" w:rsidRPr="00E60D07" w14:paraId="04893423" w14:textId="77777777" w:rsidTr="00B83C2B">
        <w:trPr>
          <w:trHeight w:val="288"/>
        </w:trPr>
        <w:tc>
          <w:tcPr>
            <w:tcW w:w="715" w:type="dxa"/>
            <w:vAlign w:val="center"/>
          </w:tcPr>
          <w:p w14:paraId="276B5848" w14:textId="18FE908D" w:rsidR="00B83C2B" w:rsidRPr="00E60D07" w:rsidRDefault="00B83C2B" w:rsidP="00B83C2B">
            <w:pPr>
              <w:rPr>
                <w:rFonts w:eastAsia="Times New Roman" w:cs="Arial"/>
              </w:rPr>
            </w:pPr>
            <w:r w:rsidRPr="00991984">
              <w:t>901</w:t>
            </w:r>
          </w:p>
        </w:tc>
        <w:tc>
          <w:tcPr>
            <w:tcW w:w="7650" w:type="dxa"/>
            <w:vAlign w:val="center"/>
          </w:tcPr>
          <w:p w14:paraId="5C267A34" w14:textId="7D212CCC" w:rsidR="00B83C2B" w:rsidRPr="00E60D07" w:rsidRDefault="00B83C2B" w:rsidP="00B83C2B">
            <w:pPr>
              <w:rPr>
                <w:rFonts w:eastAsia="Times New Roman" w:cs="Arial"/>
              </w:rPr>
            </w:pPr>
            <w:r w:rsidRPr="00991984">
              <w:t>Identify the steps of a sale.</w:t>
            </w:r>
          </w:p>
        </w:tc>
        <w:tc>
          <w:tcPr>
            <w:tcW w:w="1620" w:type="dxa"/>
            <w:vAlign w:val="center"/>
            <w:hideMark/>
          </w:tcPr>
          <w:p w14:paraId="4B2AF1A2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  <w:hideMark/>
          </w:tcPr>
          <w:p w14:paraId="4984BE66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83C2B" w:rsidRPr="00E60D07" w14:paraId="26F0310D" w14:textId="77777777" w:rsidTr="0016465B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1EA1D777" w14:textId="02C15D92" w:rsidR="00B83C2B" w:rsidRPr="0016465B" w:rsidRDefault="00B83C2B" w:rsidP="00B83C2B">
            <w:pPr>
              <w:rPr>
                <w:rFonts w:eastAsia="Times New Roman" w:cs="Arial"/>
              </w:rPr>
            </w:pPr>
            <w:r w:rsidRPr="0016465B">
              <w:t>902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41D3C546" w14:textId="1B1846B9" w:rsidR="00B83C2B" w:rsidRPr="0016465B" w:rsidRDefault="000A03D7" w:rsidP="00B83C2B">
            <w:pPr>
              <w:rPr>
                <w:rFonts w:eastAsia="Times New Roman" w:cs="Arial"/>
              </w:rPr>
            </w:pPr>
            <w:r w:rsidRPr="0016465B">
              <w:t>G</w:t>
            </w:r>
            <w:r w:rsidR="00B83C2B" w:rsidRPr="0016465B">
              <w:t>reet and approach a customer.</w:t>
            </w:r>
          </w:p>
        </w:tc>
        <w:tc>
          <w:tcPr>
            <w:tcW w:w="1620" w:type="dxa"/>
            <w:vAlign w:val="center"/>
          </w:tcPr>
          <w:p w14:paraId="7443EE7C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6D210600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83C2B" w:rsidRPr="00E60D07" w14:paraId="2CCBB0F6" w14:textId="77777777" w:rsidTr="0016465B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67968DB9" w14:textId="3240B7B3" w:rsidR="00B83C2B" w:rsidRPr="0016465B" w:rsidRDefault="00B83C2B" w:rsidP="00B83C2B">
            <w:pPr>
              <w:rPr>
                <w:rFonts w:eastAsia="Times New Roman" w:cs="Arial"/>
              </w:rPr>
            </w:pPr>
            <w:r w:rsidRPr="0016465B">
              <w:t>903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15C7CF6C" w14:textId="1D138EFA" w:rsidR="00B83C2B" w:rsidRPr="0016465B" w:rsidRDefault="00B83C2B" w:rsidP="00B83C2B">
            <w:pPr>
              <w:rPr>
                <w:rFonts w:eastAsia="Times New Roman" w:cs="Arial"/>
              </w:rPr>
            </w:pPr>
            <w:r w:rsidRPr="0016465B">
              <w:t>Create probing questions to determine customer needs and wants.</w:t>
            </w:r>
          </w:p>
        </w:tc>
        <w:tc>
          <w:tcPr>
            <w:tcW w:w="1620" w:type="dxa"/>
            <w:vAlign w:val="center"/>
          </w:tcPr>
          <w:p w14:paraId="2D6D1437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4CAD3B60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83C2B" w:rsidRPr="00E60D07" w14:paraId="3A7742B8" w14:textId="77777777" w:rsidTr="0016465B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16A487D4" w14:textId="2439BB3B" w:rsidR="00B83C2B" w:rsidRPr="0016465B" w:rsidRDefault="00B83C2B" w:rsidP="00B83C2B">
            <w:r w:rsidRPr="0016465B">
              <w:t>904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40FB7FAC" w14:textId="084CAC1D" w:rsidR="00B83C2B" w:rsidRPr="0016465B" w:rsidRDefault="00770E88" w:rsidP="00B83C2B">
            <w:r w:rsidRPr="0016465B">
              <w:t xml:space="preserve">Perform </w:t>
            </w:r>
            <w:r w:rsidR="00B83C2B" w:rsidRPr="0016465B">
              <w:t>feature-benefit selling</w:t>
            </w:r>
            <w:r w:rsidRPr="0016465B">
              <w:t>.</w:t>
            </w:r>
          </w:p>
        </w:tc>
        <w:tc>
          <w:tcPr>
            <w:tcW w:w="1620" w:type="dxa"/>
            <w:vAlign w:val="center"/>
          </w:tcPr>
          <w:p w14:paraId="0B5DB10B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245DB862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</w:tr>
      <w:tr w:rsidR="00B83C2B" w:rsidRPr="00E60D07" w14:paraId="1BDF45AD" w14:textId="77777777" w:rsidTr="0016465B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2176FEFB" w14:textId="6B6DC5AA" w:rsidR="00B83C2B" w:rsidRPr="0016465B" w:rsidRDefault="00B83C2B" w:rsidP="00B83C2B">
            <w:r w:rsidRPr="0016465B">
              <w:t>905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6D209CF3" w14:textId="54D4B796" w:rsidR="00B83C2B" w:rsidRPr="0016465B" w:rsidRDefault="00770E88" w:rsidP="00B83C2B">
            <w:r w:rsidRPr="0016465B">
              <w:t>Perform suggestive</w:t>
            </w:r>
            <w:r w:rsidR="00B83C2B" w:rsidRPr="0016465B">
              <w:t xml:space="preserve"> selling</w:t>
            </w:r>
            <w:r w:rsidRPr="0016465B">
              <w:t xml:space="preserve"> techniques</w:t>
            </w:r>
            <w:r w:rsidR="00B83C2B" w:rsidRPr="0016465B">
              <w:t>.</w:t>
            </w:r>
          </w:p>
        </w:tc>
        <w:tc>
          <w:tcPr>
            <w:tcW w:w="1620" w:type="dxa"/>
            <w:vAlign w:val="center"/>
          </w:tcPr>
          <w:p w14:paraId="17321835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77D75B87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</w:tr>
      <w:tr w:rsidR="00B83C2B" w:rsidRPr="00E60D07" w14:paraId="32F052F1" w14:textId="77777777" w:rsidTr="0016465B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685292A4" w14:textId="7E97E5AD" w:rsidR="00B83C2B" w:rsidRPr="0016465B" w:rsidRDefault="00B83C2B" w:rsidP="00B83C2B">
            <w:r w:rsidRPr="0016465B">
              <w:t>906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42D09EAE" w14:textId="555C56C7" w:rsidR="00B83C2B" w:rsidRPr="0016465B" w:rsidRDefault="0016465B" w:rsidP="00B83C2B">
            <w:r w:rsidRPr="0016465B">
              <w:t>C</w:t>
            </w:r>
            <w:r w:rsidR="00B83C2B" w:rsidRPr="0016465B">
              <w:t>lose a customer sale.</w:t>
            </w:r>
          </w:p>
        </w:tc>
        <w:tc>
          <w:tcPr>
            <w:tcW w:w="1620" w:type="dxa"/>
            <w:vAlign w:val="center"/>
          </w:tcPr>
          <w:p w14:paraId="586451C6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1BA20D98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</w:tr>
      <w:tr w:rsidR="00B83C2B" w:rsidRPr="00E60D07" w14:paraId="674001B5" w14:textId="77777777" w:rsidTr="0016465B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0DC27A62" w14:textId="16B8EF7A" w:rsidR="00B83C2B" w:rsidRPr="0016465B" w:rsidRDefault="00B83C2B" w:rsidP="00B83C2B">
            <w:r w:rsidRPr="0016465B">
              <w:t>907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78DDB9CB" w14:textId="4FC7CCFF" w:rsidR="00B83C2B" w:rsidRPr="0016465B" w:rsidRDefault="00B83C2B" w:rsidP="00B83C2B">
            <w:r w:rsidRPr="0016465B">
              <w:t>Perform a sales presentation for a good or service.</w:t>
            </w:r>
          </w:p>
        </w:tc>
        <w:tc>
          <w:tcPr>
            <w:tcW w:w="1620" w:type="dxa"/>
            <w:vAlign w:val="center"/>
          </w:tcPr>
          <w:p w14:paraId="6D2DA9CA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0BD78CC4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</w:tr>
      <w:tr w:rsidR="00B83C2B" w:rsidRPr="00E60D07" w14:paraId="3B896D93" w14:textId="77777777" w:rsidTr="0016465B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2493D625" w14:textId="026C35E6" w:rsidR="00B83C2B" w:rsidRPr="0016465B" w:rsidRDefault="00B83C2B" w:rsidP="00B83C2B"/>
        </w:tc>
        <w:tc>
          <w:tcPr>
            <w:tcW w:w="7650" w:type="dxa"/>
            <w:shd w:val="clear" w:color="auto" w:fill="auto"/>
            <w:vAlign w:val="center"/>
          </w:tcPr>
          <w:p w14:paraId="568B121F" w14:textId="295DAD89" w:rsidR="00B83C2B" w:rsidRPr="0016465B" w:rsidRDefault="00B83C2B" w:rsidP="00B83C2B">
            <w:r w:rsidRPr="0016465B">
              <w:t>RESERVED</w:t>
            </w:r>
            <w:r w:rsidR="00AD364A" w:rsidRPr="0016465B">
              <w:t xml:space="preserve"> </w:t>
            </w:r>
            <w:r w:rsidR="0016465B" w:rsidRPr="0016465B">
              <w:t>(</w:t>
            </w:r>
            <w:r w:rsidR="00AD364A" w:rsidRPr="0016465B">
              <w:t>908-910)</w:t>
            </w:r>
          </w:p>
        </w:tc>
        <w:tc>
          <w:tcPr>
            <w:tcW w:w="1620" w:type="dxa"/>
            <w:vAlign w:val="center"/>
          </w:tcPr>
          <w:p w14:paraId="30431072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17DAAF72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</w:tr>
      <w:tr w:rsidR="00B83C2B" w:rsidRPr="00E60D07" w14:paraId="4BA48195" w14:textId="77777777" w:rsidTr="0016465B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4C665EFB" w14:textId="16ACE1FD" w:rsidR="00B83C2B" w:rsidRPr="0016465B" w:rsidRDefault="00B83C2B" w:rsidP="00B83C2B">
            <w:r w:rsidRPr="0016465B">
              <w:t>911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0E569ED3" w14:textId="34E8B84D" w:rsidR="00B83C2B" w:rsidRPr="0016465B" w:rsidRDefault="00B83C2B" w:rsidP="00B83C2B">
            <w:r w:rsidRPr="0016465B">
              <w:t xml:space="preserve">Interpret company policies </w:t>
            </w:r>
            <w:r w:rsidR="00C66F66" w:rsidRPr="0016465B">
              <w:t>for</w:t>
            </w:r>
            <w:r w:rsidRPr="0016465B">
              <w:t xml:space="preserve"> customers.</w:t>
            </w:r>
          </w:p>
        </w:tc>
        <w:tc>
          <w:tcPr>
            <w:tcW w:w="1620" w:type="dxa"/>
            <w:vAlign w:val="center"/>
          </w:tcPr>
          <w:p w14:paraId="2C17BDC0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25D731F6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</w:tr>
      <w:tr w:rsidR="00B83C2B" w:rsidRPr="00E60D07" w14:paraId="4D0A629A" w14:textId="77777777" w:rsidTr="0016465B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2283EC90" w14:textId="50A042E0" w:rsidR="00B83C2B" w:rsidRPr="0016465B" w:rsidRDefault="00B83C2B" w:rsidP="00B83C2B">
            <w:r w:rsidRPr="0016465B">
              <w:t>912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3A17054A" w14:textId="0A631E76" w:rsidR="00B83C2B" w:rsidRPr="0016465B" w:rsidRDefault="0016465B" w:rsidP="00B83C2B">
            <w:r w:rsidRPr="0016465B">
              <w:t>H</w:t>
            </w:r>
            <w:r w:rsidR="00B83C2B" w:rsidRPr="0016465B">
              <w:t>andl</w:t>
            </w:r>
            <w:r w:rsidR="00770E88" w:rsidRPr="0016465B">
              <w:t>e</w:t>
            </w:r>
            <w:r w:rsidR="00B83C2B" w:rsidRPr="0016465B">
              <w:t xml:space="preserve"> sales objections.</w:t>
            </w:r>
          </w:p>
        </w:tc>
        <w:tc>
          <w:tcPr>
            <w:tcW w:w="1620" w:type="dxa"/>
            <w:vAlign w:val="center"/>
          </w:tcPr>
          <w:p w14:paraId="2032AB78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52E8EE4A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</w:tr>
      <w:tr w:rsidR="00B83C2B" w:rsidRPr="00E60D07" w14:paraId="6AAD46BB" w14:textId="77777777" w:rsidTr="00954F80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10328A6C" w14:textId="3BDA86AF" w:rsidR="00B83C2B" w:rsidRPr="00954F80" w:rsidRDefault="00B83C2B" w:rsidP="00B83C2B">
            <w:r w:rsidRPr="00954F80">
              <w:t>913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7DF517D0" w14:textId="38D54A3D" w:rsidR="00B83C2B" w:rsidRPr="00954F80" w:rsidRDefault="0016465B" w:rsidP="00B83C2B">
            <w:r w:rsidRPr="00954F80">
              <w:t>E</w:t>
            </w:r>
            <w:r w:rsidR="00B83C2B" w:rsidRPr="00954F80">
              <w:t>stablish and maintain long-term customer relationships.</w:t>
            </w:r>
          </w:p>
        </w:tc>
        <w:tc>
          <w:tcPr>
            <w:tcW w:w="1620" w:type="dxa"/>
            <w:vAlign w:val="center"/>
          </w:tcPr>
          <w:p w14:paraId="3E9F8AD0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099D17F8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</w:tr>
      <w:tr w:rsidR="00B83C2B" w:rsidRPr="00E60D07" w14:paraId="3DBBDCB9" w14:textId="77777777" w:rsidTr="00B83C2B">
        <w:trPr>
          <w:trHeight w:val="288"/>
        </w:trPr>
        <w:tc>
          <w:tcPr>
            <w:tcW w:w="715" w:type="dxa"/>
            <w:vAlign w:val="center"/>
          </w:tcPr>
          <w:p w14:paraId="4E02D15B" w14:textId="142B9F77" w:rsidR="00B83C2B" w:rsidRPr="00FA01B5" w:rsidRDefault="00B83C2B" w:rsidP="00B83C2B">
            <w:r w:rsidRPr="00991984">
              <w:t>914</w:t>
            </w:r>
          </w:p>
        </w:tc>
        <w:tc>
          <w:tcPr>
            <w:tcW w:w="7650" w:type="dxa"/>
            <w:vAlign w:val="center"/>
          </w:tcPr>
          <w:p w14:paraId="5D267596" w14:textId="6891561E" w:rsidR="00B83C2B" w:rsidRPr="00FA01B5" w:rsidRDefault="00B83C2B" w:rsidP="00B83C2B">
            <w:r w:rsidRPr="00991984">
              <w:t>Create a customer profile.</w:t>
            </w:r>
          </w:p>
        </w:tc>
        <w:tc>
          <w:tcPr>
            <w:tcW w:w="1620" w:type="dxa"/>
            <w:vAlign w:val="center"/>
          </w:tcPr>
          <w:p w14:paraId="2779DA0E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08AF0768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40B9515A" w14:textId="344A2CF6" w:rsidR="00E31D6A" w:rsidRDefault="00E31D6A" w:rsidP="00E31D6A">
      <w:pPr>
        <w:pStyle w:val="Heading2"/>
      </w:pPr>
      <w:bookmarkStart w:id="4" w:name="_Hlk66374286"/>
      <w:r>
        <w:t xml:space="preserve">1000 </w:t>
      </w:r>
      <w:r w:rsidR="00B83C2B">
        <w:t>Advertising and Promoting Goods and Service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80"/>
        <w:gridCol w:w="7585"/>
        <w:gridCol w:w="1620"/>
        <w:gridCol w:w="2700"/>
      </w:tblGrid>
      <w:tr w:rsidR="00E31D6A" w:rsidRPr="00E60D07" w14:paraId="4611A2E5" w14:textId="77777777" w:rsidTr="28776E0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</w:trPr>
        <w:tc>
          <w:tcPr>
            <w:tcW w:w="780" w:type="dxa"/>
            <w:vAlign w:val="center"/>
            <w:hideMark/>
          </w:tcPr>
          <w:p w14:paraId="2072BD8B" w14:textId="77777777" w:rsidR="00E31D6A" w:rsidRPr="00E60D07" w:rsidRDefault="00E31D6A" w:rsidP="00793AD0">
            <w:pPr>
              <w:jc w:val="center"/>
            </w:pPr>
            <w:r>
              <w:t>Item</w:t>
            </w:r>
          </w:p>
        </w:tc>
        <w:tc>
          <w:tcPr>
            <w:tcW w:w="7585" w:type="dxa"/>
            <w:vAlign w:val="center"/>
            <w:hideMark/>
          </w:tcPr>
          <w:p w14:paraId="6CDE3AC9" w14:textId="77777777" w:rsidR="00E31D6A" w:rsidRPr="00E60D07" w:rsidRDefault="00E31D6A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4822130" w14:textId="77777777" w:rsidR="00E31D6A" w:rsidRPr="00481622" w:rsidRDefault="00E31D6A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700" w:type="dxa"/>
            <w:vAlign w:val="center"/>
            <w:hideMark/>
          </w:tcPr>
          <w:p w14:paraId="2F400522" w14:textId="3BDE8C8D" w:rsidR="00E31D6A" w:rsidRPr="00E60D07" w:rsidRDefault="00E31D6A" w:rsidP="00793AD0">
            <w:pPr>
              <w:jc w:val="center"/>
            </w:pPr>
            <w:r w:rsidRPr="00E60D07">
              <w:t xml:space="preserve">Secondary Course </w:t>
            </w:r>
            <w:r w:rsidR="00831D6D">
              <w:t>Crosswalk</w:t>
            </w:r>
          </w:p>
        </w:tc>
      </w:tr>
      <w:tr w:rsidR="00B83C2B" w:rsidRPr="00E60D07" w14:paraId="7F4900B0" w14:textId="77777777" w:rsidTr="28776E07">
        <w:trPr>
          <w:trHeight w:val="288"/>
        </w:trPr>
        <w:tc>
          <w:tcPr>
            <w:tcW w:w="780" w:type="dxa"/>
            <w:shd w:val="clear" w:color="auto" w:fill="auto"/>
            <w:vAlign w:val="center"/>
          </w:tcPr>
          <w:p w14:paraId="2DA31837" w14:textId="51AAFC07" w:rsidR="00B83C2B" w:rsidRPr="00F363FC" w:rsidRDefault="00B83C2B" w:rsidP="00B83C2B">
            <w:pPr>
              <w:rPr>
                <w:rFonts w:eastAsia="Times New Roman" w:cs="Arial"/>
              </w:rPr>
            </w:pPr>
            <w:r w:rsidRPr="00F363FC">
              <w:t>1001</w:t>
            </w:r>
          </w:p>
        </w:tc>
        <w:tc>
          <w:tcPr>
            <w:tcW w:w="7585" w:type="dxa"/>
            <w:shd w:val="clear" w:color="auto" w:fill="auto"/>
            <w:vAlign w:val="center"/>
          </w:tcPr>
          <w:p w14:paraId="64E4B478" w14:textId="75231683" w:rsidR="00B83C2B" w:rsidRPr="00F363FC" w:rsidRDefault="00B83C2B" w:rsidP="00B83C2B">
            <w:pPr>
              <w:rPr>
                <w:rFonts w:eastAsia="Times New Roman" w:cs="Arial"/>
              </w:rPr>
            </w:pPr>
            <w:r w:rsidRPr="00F363FC">
              <w:t xml:space="preserve">Explain the </w:t>
            </w:r>
            <w:r w:rsidR="00770E88" w:rsidRPr="00F363FC">
              <w:t xml:space="preserve">goals and benefits </w:t>
            </w:r>
            <w:r w:rsidRPr="00F363FC">
              <w:t>of promotion.</w:t>
            </w:r>
          </w:p>
        </w:tc>
        <w:tc>
          <w:tcPr>
            <w:tcW w:w="1620" w:type="dxa"/>
            <w:vAlign w:val="center"/>
            <w:hideMark/>
          </w:tcPr>
          <w:p w14:paraId="34EC4C2A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  <w:hideMark/>
          </w:tcPr>
          <w:p w14:paraId="6832C8AA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83C2B" w:rsidRPr="00E60D07" w14:paraId="6971A3B1" w14:textId="77777777" w:rsidTr="28776E07">
        <w:trPr>
          <w:trHeight w:val="288"/>
        </w:trPr>
        <w:tc>
          <w:tcPr>
            <w:tcW w:w="780" w:type="dxa"/>
            <w:shd w:val="clear" w:color="auto" w:fill="auto"/>
            <w:vAlign w:val="center"/>
          </w:tcPr>
          <w:p w14:paraId="2EAC6576" w14:textId="7C98FC31" w:rsidR="00B83C2B" w:rsidRPr="00F363FC" w:rsidRDefault="00B83C2B" w:rsidP="00B83C2B">
            <w:pPr>
              <w:rPr>
                <w:rFonts w:eastAsia="Times New Roman" w:cs="Arial"/>
              </w:rPr>
            </w:pPr>
            <w:r w:rsidRPr="00F363FC">
              <w:t>1002</w:t>
            </w:r>
          </w:p>
        </w:tc>
        <w:tc>
          <w:tcPr>
            <w:tcW w:w="7585" w:type="dxa"/>
            <w:shd w:val="clear" w:color="auto" w:fill="auto"/>
            <w:vAlign w:val="center"/>
          </w:tcPr>
          <w:p w14:paraId="26BD2DB8" w14:textId="423D3A01" w:rsidR="00B83C2B" w:rsidRPr="00F363FC" w:rsidRDefault="00B83C2B" w:rsidP="00B83C2B">
            <w:pPr>
              <w:rPr>
                <w:rFonts w:eastAsia="Times New Roman" w:cs="Arial"/>
              </w:rPr>
            </w:pPr>
            <w:r w:rsidRPr="00F363FC">
              <w:t>Design projects that utilize principles of visual merchandising.</w:t>
            </w:r>
          </w:p>
        </w:tc>
        <w:tc>
          <w:tcPr>
            <w:tcW w:w="1620" w:type="dxa"/>
            <w:vAlign w:val="center"/>
          </w:tcPr>
          <w:p w14:paraId="428FBB1E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1F0A4E7C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83C2B" w:rsidRPr="00E60D07" w14:paraId="349A279B" w14:textId="77777777" w:rsidTr="28776E07">
        <w:trPr>
          <w:trHeight w:val="288"/>
        </w:trPr>
        <w:tc>
          <w:tcPr>
            <w:tcW w:w="780" w:type="dxa"/>
            <w:shd w:val="clear" w:color="auto" w:fill="auto"/>
            <w:vAlign w:val="center"/>
          </w:tcPr>
          <w:p w14:paraId="47A1A36E" w14:textId="5972BDE5" w:rsidR="00B83C2B" w:rsidRPr="00F363FC" w:rsidRDefault="00B83C2B" w:rsidP="00B83C2B">
            <w:pPr>
              <w:rPr>
                <w:rFonts w:eastAsia="Times New Roman" w:cs="Arial"/>
              </w:rPr>
            </w:pPr>
            <w:r w:rsidRPr="00F363FC">
              <w:t>1003</w:t>
            </w:r>
          </w:p>
        </w:tc>
        <w:tc>
          <w:tcPr>
            <w:tcW w:w="7585" w:type="dxa"/>
            <w:shd w:val="clear" w:color="auto" w:fill="auto"/>
            <w:vAlign w:val="center"/>
          </w:tcPr>
          <w:p w14:paraId="1F077C8B" w14:textId="76077E43" w:rsidR="00B83C2B" w:rsidRPr="00F363FC" w:rsidRDefault="00B83C2B" w:rsidP="00B83C2B">
            <w:pPr>
              <w:rPr>
                <w:rFonts w:eastAsia="Times New Roman" w:cs="Arial"/>
              </w:rPr>
            </w:pPr>
            <w:r w:rsidRPr="00F363FC">
              <w:t xml:space="preserve">Compare </w:t>
            </w:r>
            <w:r w:rsidR="00770E88" w:rsidRPr="00F363FC">
              <w:t xml:space="preserve">and contrast </w:t>
            </w:r>
            <w:r w:rsidRPr="00F363FC">
              <w:t>different types of advertising media.</w:t>
            </w:r>
          </w:p>
        </w:tc>
        <w:tc>
          <w:tcPr>
            <w:tcW w:w="1620" w:type="dxa"/>
            <w:vAlign w:val="center"/>
          </w:tcPr>
          <w:p w14:paraId="7D41A234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59F8B08E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83C2B" w:rsidRPr="00E60D07" w14:paraId="701D7F38" w14:textId="77777777" w:rsidTr="28776E07">
        <w:trPr>
          <w:trHeight w:val="288"/>
        </w:trPr>
        <w:tc>
          <w:tcPr>
            <w:tcW w:w="780" w:type="dxa"/>
            <w:shd w:val="clear" w:color="auto" w:fill="auto"/>
            <w:vAlign w:val="center"/>
          </w:tcPr>
          <w:p w14:paraId="18EE2DFE" w14:textId="17C18208" w:rsidR="00B83C2B" w:rsidRPr="00F363FC" w:rsidRDefault="00B83C2B" w:rsidP="00B83C2B">
            <w:r w:rsidRPr="00F363FC">
              <w:t>1004</w:t>
            </w:r>
          </w:p>
        </w:tc>
        <w:tc>
          <w:tcPr>
            <w:tcW w:w="7585" w:type="dxa"/>
            <w:shd w:val="clear" w:color="auto" w:fill="auto"/>
            <w:vAlign w:val="center"/>
          </w:tcPr>
          <w:p w14:paraId="04672419" w14:textId="4184DAB7" w:rsidR="00B83C2B" w:rsidRPr="00F363FC" w:rsidRDefault="00B83C2B" w:rsidP="00B83C2B">
            <w:r w:rsidRPr="00F363FC">
              <w:t>Create a promotional mix</w:t>
            </w:r>
            <w:r w:rsidR="00770E88" w:rsidRPr="00F363FC">
              <w:t xml:space="preserve"> for a product or service</w:t>
            </w:r>
            <w:r w:rsidRPr="00F363FC">
              <w:t>.</w:t>
            </w:r>
          </w:p>
        </w:tc>
        <w:tc>
          <w:tcPr>
            <w:tcW w:w="1620" w:type="dxa"/>
            <w:vAlign w:val="center"/>
          </w:tcPr>
          <w:p w14:paraId="03E076C0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553868E8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</w:tr>
      <w:tr w:rsidR="00B83C2B" w:rsidRPr="00E60D07" w14:paraId="48C221A4" w14:textId="77777777" w:rsidTr="28776E07">
        <w:trPr>
          <w:trHeight w:val="288"/>
        </w:trPr>
        <w:tc>
          <w:tcPr>
            <w:tcW w:w="780" w:type="dxa"/>
            <w:shd w:val="clear" w:color="auto" w:fill="auto"/>
            <w:vAlign w:val="center"/>
          </w:tcPr>
          <w:p w14:paraId="36A6799C" w14:textId="01C82A88" w:rsidR="00B83C2B" w:rsidRPr="00F363FC" w:rsidRDefault="00B83C2B" w:rsidP="00B83C2B">
            <w:r w:rsidRPr="00F363FC">
              <w:t>1005</w:t>
            </w:r>
          </w:p>
        </w:tc>
        <w:tc>
          <w:tcPr>
            <w:tcW w:w="7585" w:type="dxa"/>
            <w:shd w:val="clear" w:color="auto" w:fill="auto"/>
            <w:vAlign w:val="center"/>
          </w:tcPr>
          <w:p w14:paraId="2B942FAA" w14:textId="64D9D0CE" w:rsidR="00B83C2B" w:rsidRPr="00F363FC" w:rsidRDefault="00B83C2B" w:rsidP="00B83C2B">
            <w:r w:rsidRPr="00F363FC">
              <w:t>Identify the major elements of a print advertisement.</w:t>
            </w:r>
          </w:p>
        </w:tc>
        <w:tc>
          <w:tcPr>
            <w:tcW w:w="1620" w:type="dxa"/>
            <w:vAlign w:val="center"/>
          </w:tcPr>
          <w:p w14:paraId="6EF54600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528B6583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</w:tr>
      <w:tr w:rsidR="00B83C2B" w:rsidRPr="00E60D07" w14:paraId="38FE3C50" w14:textId="77777777" w:rsidTr="28776E07">
        <w:trPr>
          <w:trHeight w:val="288"/>
        </w:trPr>
        <w:tc>
          <w:tcPr>
            <w:tcW w:w="780" w:type="dxa"/>
            <w:shd w:val="clear" w:color="auto" w:fill="auto"/>
            <w:vAlign w:val="center"/>
          </w:tcPr>
          <w:p w14:paraId="5A915C41" w14:textId="08D70F68" w:rsidR="00B83C2B" w:rsidRPr="00F363FC" w:rsidRDefault="00B83C2B" w:rsidP="00B83C2B"/>
        </w:tc>
        <w:tc>
          <w:tcPr>
            <w:tcW w:w="7585" w:type="dxa"/>
            <w:shd w:val="clear" w:color="auto" w:fill="auto"/>
            <w:vAlign w:val="center"/>
          </w:tcPr>
          <w:p w14:paraId="158D14FD" w14:textId="24675525" w:rsidR="00B83C2B" w:rsidRPr="00F363FC" w:rsidRDefault="00B83C2B" w:rsidP="00B83C2B">
            <w:r w:rsidRPr="00F363FC">
              <w:t>RESERVED</w:t>
            </w:r>
            <w:r w:rsidR="00AD364A" w:rsidRPr="00F363FC">
              <w:t xml:space="preserve"> (1006</w:t>
            </w:r>
            <w:r w:rsidR="00954F80" w:rsidRPr="00F363FC">
              <w:t>-1007</w:t>
            </w:r>
            <w:r w:rsidR="00AD364A" w:rsidRPr="00F363FC">
              <w:t>)</w:t>
            </w:r>
          </w:p>
        </w:tc>
        <w:tc>
          <w:tcPr>
            <w:tcW w:w="1620" w:type="dxa"/>
            <w:vAlign w:val="center"/>
          </w:tcPr>
          <w:p w14:paraId="606AEC8C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0101B15F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</w:tr>
      <w:tr w:rsidR="00B83C2B" w:rsidRPr="00E60D07" w14:paraId="614BAA8F" w14:textId="77777777" w:rsidTr="28776E07">
        <w:trPr>
          <w:trHeight w:val="288"/>
        </w:trPr>
        <w:tc>
          <w:tcPr>
            <w:tcW w:w="780" w:type="dxa"/>
            <w:shd w:val="clear" w:color="auto" w:fill="auto"/>
            <w:vAlign w:val="center"/>
          </w:tcPr>
          <w:p w14:paraId="3C0B832B" w14:textId="5EB1B752" w:rsidR="00B83C2B" w:rsidRPr="00F363FC" w:rsidRDefault="00B83C2B" w:rsidP="00B83C2B">
            <w:r w:rsidRPr="00F363FC">
              <w:t>1008</w:t>
            </w:r>
          </w:p>
        </w:tc>
        <w:tc>
          <w:tcPr>
            <w:tcW w:w="7585" w:type="dxa"/>
            <w:shd w:val="clear" w:color="auto" w:fill="auto"/>
            <w:vAlign w:val="center"/>
          </w:tcPr>
          <w:p w14:paraId="20B3E95B" w14:textId="2A142E53" w:rsidR="00B83C2B" w:rsidRPr="00F363FC" w:rsidRDefault="00770E88" w:rsidP="00B83C2B">
            <w:r w:rsidRPr="00F363FC">
              <w:t xml:space="preserve">Create </w:t>
            </w:r>
            <w:r w:rsidR="00B83C2B" w:rsidRPr="00F363FC">
              <w:t>advertising slogans.</w:t>
            </w:r>
          </w:p>
        </w:tc>
        <w:tc>
          <w:tcPr>
            <w:tcW w:w="1620" w:type="dxa"/>
            <w:vAlign w:val="center"/>
          </w:tcPr>
          <w:p w14:paraId="310C0EA4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369A8777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</w:tr>
      <w:tr w:rsidR="00B83C2B" w:rsidRPr="00E60D07" w14:paraId="1CC454ED" w14:textId="77777777" w:rsidTr="28776E07">
        <w:trPr>
          <w:trHeight w:val="288"/>
        </w:trPr>
        <w:tc>
          <w:tcPr>
            <w:tcW w:w="780" w:type="dxa"/>
            <w:shd w:val="clear" w:color="auto" w:fill="auto"/>
            <w:vAlign w:val="center"/>
          </w:tcPr>
          <w:p w14:paraId="2621B3F8" w14:textId="390EEDD1" w:rsidR="00B83C2B" w:rsidRPr="00F363FC" w:rsidRDefault="00B83C2B" w:rsidP="00B83C2B">
            <w:r w:rsidRPr="00F363FC">
              <w:t>1009</w:t>
            </w:r>
          </w:p>
        </w:tc>
        <w:tc>
          <w:tcPr>
            <w:tcW w:w="7585" w:type="dxa"/>
            <w:shd w:val="clear" w:color="auto" w:fill="auto"/>
            <w:vAlign w:val="center"/>
          </w:tcPr>
          <w:p w14:paraId="76020323" w14:textId="29F04B6A" w:rsidR="00B83C2B" w:rsidRPr="00F363FC" w:rsidRDefault="00B83C2B" w:rsidP="00B83C2B">
            <w:r w:rsidRPr="00F363FC">
              <w:t>Differentiate between promotional advertising and institutional advertising.</w:t>
            </w:r>
          </w:p>
        </w:tc>
        <w:tc>
          <w:tcPr>
            <w:tcW w:w="1620" w:type="dxa"/>
            <w:vAlign w:val="center"/>
          </w:tcPr>
          <w:p w14:paraId="463F51F2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0637910D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</w:tr>
      <w:tr w:rsidR="00B83C2B" w:rsidRPr="00E60D07" w14:paraId="5BDDEBB7" w14:textId="77777777" w:rsidTr="28776E07">
        <w:trPr>
          <w:trHeight w:val="288"/>
        </w:trPr>
        <w:tc>
          <w:tcPr>
            <w:tcW w:w="780" w:type="dxa"/>
            <w:shd w:val="clear" w:color="auto" w:fill="auto"/>
            <w:vAlign w:val="center"/>
          </w:tcPr>
          <w:p w14:paraId="2D107212" w14:textId="2FF37881" w:rsidR="00B83C2B" w:rsidRPr="00F363FC" w:rsidRDefault="00B83C2B" w:rsidP="00B83C2B"/>
        </w:tc>
        <w:tc>
          <w:tcPr>
            <w:tcW w:w="7585" w:type="dxa"/>
            <w:shd w:val="clear" w:color="auto" w:fill="auto"/>
            <w:vAlign w:val="center"/>
          </w:tcPr>
          <w:p w14:paraId="6AF4DBDA" w14:textId="5BA04E94" w:rsidR="00B83C2B" w:rsidRPr="00F363FC" w:rsidRDefault="00B83C2B" w:rsidP="00B83C2B">
            <w:r w:rsidRPr="00F363FC">
              <w:t>RESERVED</w:t>
            </w:r>
            <w:r w:rsidR="00AD364A" w:rsidRPr="00F363FC">
              <w:t xml:space="preserve"> (1010)</w:t>
            </w:r>
          </w:p>
        </w:tc>
        <w:tc>
          <w:tcPr>
            <w:tcW w:w="1620" w:type="dxa"/>
            <w:vAlign w:val="center"/>
          </w:tcPr>
          <w:p w14:paraId="4EA326B1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64102EBD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</w:tr>
      <w:tr w:rsidR="00B83C2B" w:rsidRPr="00E60D07" w14:paraId="1E0D2BA7" w14:textId="77777777" w:rsidTr="28776E07">
        <w:trPr>
          <w:trHeight w:val="288"/>
        </w:trPr>
        <w:tc>
          <w:tcPr>
            <w:tcW w:w="780" w:type="dxa"/>
            <w:shd w:val="clear" w:color="auto" w:fill="auto"/>
            <w:vAlign w:val="center"/>
          </w:tcPr>
          <w:p w14:paraId="183ECB00" w14:textId="32BBEE1C" w:rsidR="00B83C2B" w:rsidRPr="00F363FC" w:rsidRDefault="00B83C2B" w:rsidP="00B83C2B">
            <w:r w:rsidRPr="00F363FC">
              <w:t>1011</w:t>
            </w:r>
          </w:p>
        </w:tc>
        <w:tc>
          <w:tcPr>
            <w:tcW w:w="7585" w:type="dxa"/>
            <w:shd w:val="clear" w:color="auto" w:fill="auto"/>
            <w:vAlign w:val="center"/>
          </w:tcPr>
          <w:p w14:paraId="3BFE79BF" w14:textId="1E787CB2" w:rsidR="00B83C2B" w:rsidRPr="00F363FC" w:rsidRDefault="00B83C2B" w:rsidP="00B83C2B">
            <w:r w:rsidRPr="00F363FC">
              <w:t>Distinguish between advertising and publicity.</w:t>
            </w:r>
          </w:p>
        </w:tc>
        <w:tc>
          <w:tcPr>
            <w:tcW w:w="1620" w:type="dxa"/>
            <w:vAlign w:val="center"/>
          </w:tcPr>
          <w:p w14:paraId="2C915773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5ED4A00E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</w:tr>
      <w:tr w:rsidR="00B83C2B" w:rsidRPr="00E60D07" w14:paraId="1FEDDEC8" w14:textId="77777777" w:rsidTr="28776E07">
        <w:trPr>
          <w:trHeight w:val="288"/>
        </w:trPr>
        <w:tc>
          <w:tcPr>
            <w:tcW w:w="780" w:type="dxa"/>
            <w:shd w:val="clear" w:color="auto" w:fill="auto"/>
            <w:vAlign w:val="center"/>
          </w:tcPr>
          <w:p w14:paraId="158E0F4E" w14:textId="7019678D" w:rsidR="00B83C2B" w:rsidRPr="00F363FC" w:rsidRDefault="00B83C2B" w:rsidP="00B83C2B"/>
        </w:tc>
        <w:tc>
          <w:tcPr>
            <w:tcW w:w="7585" w:type="dxa"/>
            <w:shd w:val="clear" w:color="auto" w:fill="auto"/>
            <w:vAlign w:val="center"/>
          </w:tcPr>
          <w:p w14:paraId="05EDDE76" w14:textId="3F8FED45" w:rsidR="00B83C2B" w:rsidRPr="00F363FC" w:rsidRDefault="00B83C2B" w:rsidP="00B83C2B">
            <w:r w:rsidRPr="00F363FC">
              <w:t>RESERVED</w:t>
            </w:r>
            <w:r w:rsidR="00AD364A" w:rsidRPr="00F363FC">
              <w:t xml:space="preserve"> (1012</w:t>
            </w:r>
            <w:r w:rsidR="00F363FC" w:rsidRPr="00F363FC">
              <w:t>-1013</w:t>
            </w:r>
            <w:r w:rsidR="00AD364A" w:rsidRPr="00F363FC">
              <w:t>)</w:t>
            </w:r>
          </w:p>
        </w:tc>
        <w:tc>
          <w:tcPr>
            <w:tcW w:w="1620" w:type="dxa"/>
            <w:vAlign w:val="center"/>
          </w:tcPr>
          <w:p w14:paraId="117C050D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5DDA6F54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</w:tr>
      <w:tr w:rsidR="00B83C2B" w:rsidRPr="00E60D07" w14:paraId="566154B3" w14:textId="77777777" w:rsidTr="28776E07">
        <w:trPr>
          <w:trHeight w:val="288"/>
        </w:trPr>
        <w:tc>
          <w:tcPr>
            <w:tcW w:w="780" w:type="dxa"/>
            <w:shd w:val="clear" w:color="auto" w:fill="auto"/>
            <w:vAlign w:val="center"/>
          </w:tcPr>
          <w:p w14:paraId="5D2478A3" w14:textId="14B2D2C4" w:rsidR="00B83C2B" w:rsidRPr="00F363FC" w:rsidRDefault="00B83C2B" w:rsidP="00B83C2B">
            <w:r w:rsidRPr="00F363FC">
              <w:t>1014</w:t>
            </w:r>
          </w:p>
        </w:tc>
        <w:tc>
          <w:tcPr>
            <w:tcW w:w="7585" w:type="dxa"/>
            <w:shd w:val="clear" w:color="auto" w:fill="auto"/>
            <w:vAlign w:val="center"/>
          </w:tcPr>
          <w:p w14:paraId="5B34EFFC" w14:textId="2B4C54D0" w:rsidR="00B83C2B" w:rsidRPr="00F363FC" w:rsidRDefault="00B83C2B" w:rsidP="00B83C2B">
            <w:r w:rsidRPr="00F363FC">
              <w:t>Create a promotional project.</w:t>
            </w:r>
          </w:p>
        </w:tc>
        <w:tc>
          <w:tcPr>
            <w:tcW w:w="1620" w:type="dxa"/>
            <w:vAlign w:val="center"/>
          </w:tcPr>
          <w:p w14:paraId="18E79088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06A08029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</w:tr>
      <w:tr w:rsidR="00B83C2B" w:rsidRPr="00E60D07" w14:paraId="0561BFC6" w14:textId="77777777" w:rsidTr="28776E07">
        <w:trPr>
          <w:trHeight w:val="288"/>
        </w:trPr>
        <w:tc>
          <w:tcPr>
            <w:tcW w:w="780" w:type="dxa"/>
            <w:shd w:val="clear" w:color="auto" w:fill="auto"/>
            <w:vAlign w:val="center"/>
          </w:tcPr>
          <w:p w14:paraId="265FBA8A" w14:textId="2A5E7E77" w:rsidR="00B83C2B" w:rsidRPr="00F363FC" w:rsidRDefault="00B83C2B" w:rsidP="00B83C2B">
            <w:r w:rsidRPr="00F363FC">
              <w:t>1015</w:t>
            </w:r>
          </w:p>
        </w:tc>
        <w:tc>
          <w:tcPr>
            <w:tcW w:w="7585" w:type="dxa"/>
            <w:shd w:val="clear" w:color="auto" w:fill="auto"/>
            <w:vAlign w:val="center"/>
          </w:tcPr>
          <w:p w14:paraId="418411F4" w14:textId="7F8D8E7D" w:rsidR="00B83C2B" w:rsidRPr="00F363FC" w:rsidRDefault="00770E88" w:rsidP="00B83C2B">
            <w:r w:rsidRPr="00F363FC">
              <w:t>Identify and e</w:t>
            </w:r>
            <w:r w:rsidR="00B83C2B" w:rsidRPr="00F363FC">
              <w:t>valuate different sales promotion techniques.</w:t>
            </w:r>
          </w:p>
        </w:tc>
        <w:tc>
          <w:tcPr>
            <w:tcW w:w="1620" w:type="dxa"/>
            <w:vAlign w:val="center"/>
          </w:tcPr>
          <w:p w14:paraId="02B1A4F9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74128413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</w:tr>
      <w:tr w:rsidR="00B83C2B" w:rsidRPr="00E60D07" w14:paraId="53F5FA1D" w14:textId="77777777" w:rsidTr="28776E07">
        <w:trPr>
          <w:trHeight w:val="288"/>
        </w:trPr>
        <w:tc>
          <w:tcPr>
            <w:tcW w:w="780" w:type="dxa"/>
            <w:shd w:val="clear" w:color="auto" w:fill="auto"/>
            <w:vAlign w:val="center"/>
          </w:tcPr>
          <w:p w14:paraId="0AA86BF1" w14:textId="083015B6" w:rsidR="00B83C2B" w:rsidRPr="00F363FC" w:rsidRDefault="00B83C2B" w:rsidP="00B83C2B">
            <w:r w:rsidRPr="00F363FC">
              <w:t>1016</w:t>
            </w:r>
          </w:p>
        </w:tc>
        <w:tc>
          <w:tcPr>
            <w:tcW w:w="7585" w:type="dxa"/>
            <w:shd w:val="clear" w:color="auto" w:fill="auto"/>
            <w:vAlign w:val="center"/>
          </w:tcPr>
          <w:p w14:paraId="7A41A0BD" w14:textId="37BDA502" w:rsidR="00B83C2B" w:rsidRPr="00F363FC" w:rsidRDefault="00B83C2B" w:rsidP="00B83C2B">
            <w:r w:rsidRPr="00F363FC">
              <w:t>Identify the major elements of online advertising.</w:t>
            </w:r>
          </w:p>
        </w:tc>
        <w:tc>
          <w:tcPr>
            <w:tcW w:w="1620" w:type="dxa"/>
            <w:vAlign w:val="center"/>
          </w:tcPr>
          <w:p w14:paraId="42C06899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6A798BD2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</w:tr>
    </w:tbl>
    <w:bookmarkEnd w:id="4"/>
    <w:p w14:paraId="5DF0E1E1" w14:textId="5D61DBE0" w:rsidR="001314D6" w:rsidRDefault="001314D6" w:rsidP="001314D6">
      <w:pPr>
        <w:pStyle w:val="Heading2"/>
      </w:pPr>
      <w:r>
        <w:t xml:space="preserve">1100 </w:t>
      </w:r>
      <w:r w:rsidR="00B83C2B">
        <w:t>Providing Personalized Customer Service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95"/>
        <w:gridCol w:w="7570"/>
        <w:gridCol w:w="1620"/>
        <w:gridCol w:w="2700"/>
      </w:tblGrid>
      <w:tr w:rsidR="001314D6" w:rsidRPr="00E60D07" w14:paraId="47B764AC" w14:textId="77777777" w:rsidTr="28776E0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</w:trPr>
        <w:tc>
          <w:tcPr>
            <w:tcW w:w="795" w:type="dxa"/>
            <w:vAlign w:val="center"/>
            <w:hideMark/>
          </w:tcPr>
          <w:p w14:paraId="7D166906" w14:textId="77777777" w:rsidR="001314D6" w:rsidRPr="00E60D07" w:rsidRDefault="001314D6" w:rsidP="00793AD0">
            <w:pPr>
              <w:jc w:val="center"/>
            </w:pPr>
            <w:r>
              <w:t>Item</w:t>
            </w:r>
          </w:p>
        </w:tc>
        <w:tc>
          <w:tcPr>
            <w:tcW w:w="7570" w:type="dxa"/>
            <w:vAlign w:val="center"/>
            <w:hideMark/>
          </w:tcPr>
          <w:p w14:paraId="5FC807C9" w14:textId="77777777" w:rsidR="001314D6" w:rsidRPr="00E60D07" w:rsidRDefault="001314D6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17DF868F" w14:textId="77777777" w:rsidR="001314D6" w:rsidRPr="00481622" w:rsidRDefault="001314D6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700" w:type="dxa"/>
            <w:vAlign w:val="center"/>
            <w:hideMark/>
          </w:tcPr>
          <w:p w14:paraId="7539DBEF" w14:textId="021AB7C4" w:rsidR="001314D6" w:rsidRPr="00E60D07" w:rsidRDefault="001314D6" w:rsidP="00793AD0">
            <w:pPr>
              <w:jc w:val="center"/>
            </w:pPr>
            <w:r w:rsidRPr="00E60D07">
              <w:t xml:space="preserve">Secondary Course </w:t>
            </w:r>
            <w:r w:rsidR="00831D6D">
              <w:t>Crosswalk</w:t>
            </w:r>
          </w:p>
        </w:tc>
      </w:tr>
      <w:tr w:rsidR="00B83C2B" w:rsidRPr="00E60D07" w14:paraId="07CC0B0F" w14:textId="77777777" w:rsidTr="28776E07">
        <w:trPr>
          <w:trHeight w:val="288"/>
        </w:trPr>
        <w:tc>
          <w:tcPr>
            <w:tcW w:w="795" w:type="dxa"/>
            <w:vAlign w:val="center"/>
          </w:tcPr>
          <w:p w14:paraId="619DF645" w14:textId="771D317A" w:rsidR="00B83C2B" w:rsidRPr="00E60D07" w:rsidRDefault="00B83C2B" w:rsidP="00B83C2B">
            <w:pPr>
              <w:rPr>
                <w:rFonts w:eastAsia="Times New Roman" w:cs="Arial"/>
              </w:rPr>
            </w:pPr>
            <w:r w:rsidRPr="00DF3DE0">
              <w:t>1101</w:t>
            </w:r>
          </w:p>
        </w:tc>
        <w:tc>
          <w:tcPr>
            <w:tcW w:w="7570" w:type="dxa"/>
            <w:vAlign w:val="center"/>
          </w:tcPr>
          <w:p w14:paraId="03FDA277" w14:textId="3D1E1DCD" w:rsidR="00B83C2B" w:rsidRPr="00E60D07" w:rsidRDefault="00B83C2B" w:rsidP="00B83C2B">
            <w:pPr>
              <w:rPr>
                <w:rFonts w:eastAsia="Times New Roman" w:cs="Arial"/>
              </w:rPr>
            </w:pPr>
            <w:r w:rsidRPr="00DF3DE0">
              <w:t>Describe the benefits of customer service.</w:t>
            </w:r>
          </w:p>
        </w:tc>
        <w:tc>
          <w:tcPr>
            <w:tcW w:w="1620" w:type="dxa"/>
            <w:vAlign w:val="center"/>
            <w:hideMark/>
          </w:tcPr>
          <w:p w14:paraId="344E6A33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  <w:hideMark/>
          </w:tcPr>
          <w:p w14:paraId="3F4CFE7E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83C2B" w:rsidRPr="00E60D07" w14:paraId="7E73AD8F" w14:textId="77777777" w:rsidTr="28776E07">
        <w:trPr>
          <w:trHeight w:val="288"/>
        </w:trPr>
        <w:tc>
          <w:tcPr>
            <w:tcW w:w="795" w:type="dxa"/>
            <w:shd w:val="clear" w:color="auto" w:fill="auto"/>
            <w:vAlign w:val="center"/>
          </w:tcPr>
          <w:p w14:paraId="39D0E56A" w14:textId="007C5EEE" w:rsidR="00B83C2B" w:rsidRPr="003F7BC3" w:rsidRDefault="00B83C2B" w:rsidP="00B83C2B">
            <w:pPr>
              <w:rPr>
                <w:rFonts w:eastAsia="Times New Roman" w:cs="Arial"/>
              </w:rPr>
            </w:pPr>
          </w:p>
        </w:tc>
        <w:tc>
          <w:tcPr>
            <w:tcW w:w="7570" w:type="dxa"/>
            <w:shd w:val="clear" w:color="auto" w:fill="auto"/>
            <w:vAlign w:val="center"/>
          </w:tcPr>
          <w:p w14:paraId="1DFDD85F" w14:textId="0225D581" w:rsidR="00B83C2B" w:rsidRPr="003F7BC3" w:rsidRDefault="00B83C2B" w:rsidP="00B83C2B">
            <w:pPr>
              <w:rPr>
                <w:rFonts w:eastAsia="Times New Roman" w:cs="Arial"/>
              </w:rPr>
            </w:pPr>
            <w:r w:rsidRPr="003F7BC3">
              <w:t>RESERVED</w:t>
            </w:r>
            <w:r w:rsidR="00AD364A" w:rsidRPr="003F7BC3">
              <w:t xml:space="preserve"> (1102)</w:t>
            </w:r>
          </w:p>
        </w:tc>
        <w:tc>
          <w:tcPr>
            <w:tcW w:w="1620" w:type="dxa"/>
            <w:vAlign w:val="center"/>
          </w:tcPr>
          <w:p w14:paraId="2E626537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0FD1CB5F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83C2B" w:rsidRPr="00E60D07" w14:paraId="33A21A35" w14:textId="77777777" w:rsidTr="28776E07">
        <w:trPr>
          <w:trHeight w:val="288"/>
        </w:trPr>
        <w:tc>
          <w:tcPr>
            <w:tcW w:w="795" w:type="dxa"/>
            <w:shd w:val="clear" w:color="auto" w:fill="auto"/>
            <w:vAlign w:val="center"/>
          </w:tcPr>
          <w:p w14:paraId="36D6540A" w14:textId="7B5774F0" w:rsidR="00B83C2B" w:rsidRPr="003F7BC3" w:rsidRDefault="00B83C2B" w:rsidP="00B83C2B">
            <w:pPr>
              <w:rPr>
                <w:rFonts w:eastAsia="Times New Roman" w:cs="Arial"/>
              </w:rPr>
            </w:pPr>
            <w:r w:rsidRPr="003F7BC3">
              <w:t>1103</w:t>
            </w:r>
          </w:p>
        </w:tc>
        <w:tc>
          <w:tcPr>
            <w:tcW w:w="7570" w:type="dxa"/>
            <w:shd w:val="clear" w:color="auto" w:fill="auto"/>
            <w:vAlign w:val="center"/>
          </w:tcPr>
          <w:p w14:paraId="5762DEAB" w14:textId="60D4B686" w:rsidR="00B83C2B" w:rsidRPr="003F7BC3" w:rsidRDefault="005A2722" w:rsidP="00B83C2B">
            <w:pPr>
              <w:rPr>
                <w:rFonts w:eastAsia="Times New Roman" w:cs="Arial"/>
              </w:rPr>
            </w:pPr>
            <w:r>
              <w:t>Demonstrate positive c</w:t>
            </w:r>
            <w:r w:rsidR="00B83C2B" w:rsidRPr="003F7BC3">
              <w:t xml:space="preserve">ommunicate with customers. </w:t>
            </w:r>
          </w:p>
        </w:tc>
        <w:tc>
          <w:tcPr>
            <w:tcW w:w="1620" w:type="dxa"/>
            <w:vAlign w:val="center"/>
          </w:tcPr>
          <w:p w14:paraId="07053A90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6EA46420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83C2B" w:rsidRPr="00E60D07" w14:paraId="245F30C8" w14:textId="77777777" w:rsidTr="28776E07">
        <w:trPr>
          <w:trHeight w:val="288"/>
        </w:trPr>
        <w:tc>
          <w:tcPr>
            <w:tcW w:w="795" w:type="dxa"/>
            <w:shd w:val="clear" w:color="auto" w:fill="auto"/>
            <w:vAlign w:val="center"/>
          </w:tcPr>
          <w:p w14:paraId="2BBD8430" w14:textId="2C3AC687" w:rsidR="00B83C2B" w:rsidRPr="003F7BC3" w:rsidRDefault="00B83C2B" w:rsidP="00B83C2B">
            <w:r w:rsidRPr="003F7BC3">
              <w:t>1104</w:t>
            </w:r>
          </w:p>
        </w:tc>
        <w:tc>
          <w:tcPr>
            <w:tcW w:w="7570" w:type="dxa"/>
            <w:shd w:val="clear" w:color="auto" w:fill="auto"/>
            <w:vAlign w:val="center"/>
          </w:tcPr>
          <w:p w14:paraId="2084F9A9" w14:textId="0D9E1C00" w:rsidR="00B83C2B" w:rsidRPr="003F7BC3" w:rsidRDefault="003F7BC3" w:rsidP="00B83C2B">
            <w:r w:rsidRPr="003F7BC3">
              <w:t>D</w:t>
            </w:r>
            <w:r w:rsidR="00B83C2B" w:rsidRPr="003F7BC3">
              <w:t>evelop a rapport with customers.</w:t>
            </w:r>
          </w:p>
        </w:tc>
        <w:tc>
          <w:tcPr>
            <w:tcW w:w="1620" w:type="dxa"/>
            <w:vAlign w:val="center"/>
          </w:tcPr>
          <w:p w14:paraId="286A822A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191060D3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</w:tr>
      <w:tr w:rsidR="00B83C2B" w:rsidRPr="00E60D07" w14:paraId="4D8F094B" w14:textId="77777777" w:rsidTr="28776E07">
        <w:trPr>
          <w:trHeight w:val="288"/>
        </w:trPr>
        <w:tc>
          <w:tcPr>
            <w:tcW w:w="795" w:type="dxa"/>
            <w:shd w:val="clear" w:color="auto" w:fill="auto"/>
            <w:vAlign w:val="center"/>
          </w:tcPr>
          <w:p w14:paraId="3CD42F00" w14:textId="0B924345" w:rsidR="00B83C2B" w:rsidRPr="003F7BC3" w:rsidRDefault="00B83C2B" w:rsidP="00B83C2B">
            <w:r w:rsidRPr="003F7BC3">
              <w:t>1105</w:t>
            </w:r>
          </w:p>
        </w:tc>
        <w:tc>
          <w:tcPr>
            <w:tcW w:w="7570" w:type="dxa"/>
            <w:shd w:val="clear" w:color="auto" w:fill="auto"/>
            <w:vAlign w:val="center"/>
          </w:tcPr>
          <w:p w14:paraId="331BF4C8" w14:textId="6EB1077D" w:rsidR="00B83C2B" w:rsidRPr="003F7BC3" w:rsidRDefault="00B83C2B" w:rsidP="00B83C2B">
            <w:r w:rsidRPr="003F7BC3">
              <w:t>Solve customer problems.</w:t>
            </w:r>
          </w:p>
        </w:tc>
        <w:tc>
          <w:tcPr>
            <w:tcW w:w="1620" w:type="dxa"/>
            <w:vAlign w:val="center"/>
          </w:tcPr>
          <w:p w14:paraId="528A7811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252D1518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</w:tr>
      <w:tr w:rsidR="00B83C2B" w:rsidRPr="00E60D07" w14:paraId="295C5C5F" w14:textId="77777777" w:rsidTr="28776E07">
        <w:trPr>
          <w:trHeight w:val="288"/>
        </w:trPr>
        <w:tc>
          <w:tcPr>
            <w:tcW w:w="795" w:type="dxa"/>
            <w:vAlign w:val="center"/>
          </w:tcPr>
          <w:p w14:paraId="18A64636" w14:textId="591977C9" w:rsidR="00B83C2B" w:rsidRPr="00BA2FD2" w:rsidRDefault="00B83C2B" w:rsidP="00B83C2B"/>
        </w:tc>
        <w:tc>
          <w:tcPr>
            <w:tcW w:w="7570" w:type="dxa"/>
            <w:vAlign w:val="center"/>
          </w:tcPr>
          <w:p w14:paraId="3DE04C0D" w14:textId="1BAD0EB2" w:rsidR="00B83C2B" w:rsidRPr="00BA2FD2" w:rsidRDefault="00B83C2B" w:rsidP="00B83C2B">
            <w:r w:rsidRPr="00DF3DE0">
              <w:t>RESERVED</w:t>
            </w:r>
            <w:r w:rsidR="00AD364A">
              <w:t xml:space="preserve"> (1106)</w:t>
            </w:r>
          </w:p>
        </w:tc>
        <w:tc>
          <w:tcPr>
            <w:tcW w:w="1620" w:type="dxa"/>
            <w:vAlign w:val="center"/>
          </w:tcPr>
          <w:p w14:paraId="60D25EAB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0186BF0F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</w:tr>
      <w:tr w:rsidR="00B83C2B" w:rsidRPr="00E60D07" w14:paraId="5B118414" w14:textId="77777777" w:rsidTr="28776E07">
        <w:trPr>
          <w:trHeight w:val="288"/>
        </w:trPr>
        <w:tc>
          <w:tcPr>
            <w:tcW w:w="795" w:type="dxa"/>
            <w:shd w:val="clear" w:color="auto" w:fill="auto"/>
            <w:vAlign w:val="center"/>
          </w:tcPr>
          <w:p w14:paraId="058F8942" w14:textId="44322FD1" w:rsidR="00B83C2B" w:rsidRPr="003F7BC3" w:rsidRDefault="00B83C2B" w:rsidP="00B83C2B">
            <w:r w:rsidRPr="003F7BC3">
              <w:t>1107</w:t>
            </w:r>
          </w:p>
        </w:tc>
        <w:tc>
          <w:tcPr>
            <w:tcW w:w="7570" w:type="dxa"/>
            <w:shd w:val="clear" w:color="auto" w:fill="auto"/>
            <w:vAlign w:val="center"/>
          </w:tcPr>
          <w:p w14:paraId="6E916045" w14:textId="73667099" w:rsidR="00B83C2B" w:rsidRPr="003F7BC3" w:rsidRDefault="005A2722" w:rsidP="00B83C2B">
            <w:r>
              <w:t xml:space="preserve">Manage and solve difficult </w:t>
            </w:r>
            <w:r w:rsidR="00435FED">
              <w:t xml:space="preserve">scenarios with consumers. </w:t>
            </w:r>
          </w:p>
        </w:tc>
        <w:tc>
          <w:tcPr>
            <w:tcW w:w="1620" w:type="dxa"/>
            <w:vAlign w:val="center"/>
          </w:tcPr>
          <w:p w14:paraId="5A273937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2DCAE074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</w:tr>
      <w:tr w:rsidR="00B83C2B" w:rsidRPr="00E60D07" w14:paraId="7E79BA93" w14:textId="77777777" w:rsidTr="28776E07">
        <w:trPr>
          <w:trHeight w:val="288"/>
        </w:trPr>
        <w:tc>
          <w:tcPr>
            <w:tcW w:w="795" w:type="dxa"/>
            <w:shd w:val="clear" w:color="auto" w:fill="auto"/>
            <w:vAlign w:val="center"/>
          </w:tcPr>
          <w:p w14:paraId="23625139" w14:textId="06257C20" w:rsidR="00B83C2B" w:rsidRPr="003F7BC3" w:rsidRDefault="00B83C2B" w:rsidP="00B83C2B"/>
        </w:tc>
        <w:tc>
          <w:tcPr>
            <w:tcW w:w="7570" w:type="dxa"/>
            <w:shd w:val="clear" w:color="auto" w:fill="auto"/>
            <w:vAlign w:val="center"/>
          </w:tcPr>
          <w:p w14:paraId="0DD2C27D" w14:textId="6D08D021" w:rsidR="00B83C2B" w:rsidRPr="003F7BC3" w:rsidRDefault="00B83C2B" w:rsidP="00B83C2B">
            <w:r w:rsidRPr="003F7BC3">
              <w:t>RESERVED</w:t>
            </w:r>
            <w:r w:rsidR="00AD364A" w:rsidRPr="003F7BC3">
              <w:t xml:space="preserve"> (1108-1110)</w:t>
            </w:r>
          </w:p>
        </w:tc>
        <w:tc>
          <w:tcPr>
            <w:tcW w:w="1620" w:type="dxa"/>
            <w:vAlign w:val="center"/>
          </w:tcPr>
          <w:p w14:paraId="697BF386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533A4BC6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</w:tr>
      <w:tr w:rsidR="00B83C2B" w:rsidRPr="00E60D07" w14:paraId="6F040CDE" w14:textId="77777777" w:rsidTr="28776E07">
        <w:trPr>
          <w:trHeight w:val="288"/>
        </w:trPr>
        <w:tc>
          <w:tcPr>
            <w:tcW w:w="795" w:type="dxa"/>
            <w:shd w:val="clear" w:color="auto" w:fill="auto"/>
            <w:vAlign w:val="center"/>
          </w:tcPr>
          <w:p w14:paraId="519426B8" w14:textId="66B1A469" w:rsidR="00B83C2B" w:rsidRPr="003F7BC3" w:rsidRDefault="00B83C2B" w:rsidP="00B83C2B">
            <w:r w:rsidRPr="003F7BC3">
              <w:t>1111</w:t>
            </w:r>
          </w:p>
        </w:tc>
        <w:tc>
          <w:tcPr>
            <w:tcW w:w="7570" w:type="dxa"/>
            <w:shd w:val="clear" w:color="auto" w:fill="auto"/>
            <w:vAlign w:val="center"/>
          </w:tcPr>
          <w:p w14:paraId="3B9E3C1B" w14:textId="1070D3D2" w:rsidR="00B83C2B" w:rsidRPr="003F7BC3" w:rsidRDefault="00B83C2B" w:rsidP="00B83C2B">
            <w:r w:rsidRPr="003F7BC3">
              <w:t>Develop a customer service policy</w:t>
            </w:r>
            <w:r w:rsidR="003F7BC3" w:rsidRPr="003F7BC3">
              <w:t xml:space="preserve">. </w:t>
            </w:r>
          </w:p>
        </w:tc>
        <w:tc>
          <w:tcPr>
            <w:tcW w:w="1620" w:type="dxa"/>
            <w:vAlign w:val="center"/>
          </w:tcPr>
          <w:p w14:paraId="4074BACA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592EAF33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217720F2" w14:textId="1979D29F" w:rsidR="001314D6" w:rsidRDefault="001314D6" w:rsidP="001314D6">
      <w:pPr>
        <w:pStyle w:val="Heading2"/>
      </w:pPr>
      <w:r>
        <w:t>1</w:t>
      </w:r>
      <w:r w:rsidR="007865A2">
        <w:t>2</w:t>
      </w:r>
      <w:r>
        <w:t xml:space="preserve">00 </w:t>
      </w:r>
      <w:r w:rsidR="00B83C2B">
        <w:t>Channel Management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810"/>
        <w:gridCol w:w="7555"/>
        <w:gridCol w:w="1620"/>
        <w:gridCol w:w="2700"/>
      </w:tblGrid>
      <w:tr w:rsidR="001314D6" w:rsidRPr="00E60D07" w14:paraId="3F2AAA24" w14:textId="77777777" w:rsidTr="28776E0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</w:trPr>
        <w:tc>
          <w:tcPr>
            <w:tcW w:w="810" w:type="dxa"/>
            <w:vAlign w:val="center"/>
            <w:hideMark/>
          </w:tcPr>
          <w:p w14:paraId="7237A04E" w14:textId="77777777" w:rsidR="001314D6" w:rsidRPr="00E60D07" w:rsidRDefault="001314D6" w:rsidP="00793AD0">
            <w:pPr>
              <w:jc w:val="center"/>
            </w:pPr>
            <w:r>
              <w:t>Item</w:t>
            </w:r>
          </w:p>
        </w:tc>
        <w:tc>
          <w:tcPr>
            <w:tcW w:w="7555" w:type="dxa"/>
            <w:vAlign w:val="center"/>
            <w:hideMark/>
          </w:tcPr>
          <w:p w14:paraId="5B0DB99C" w14:textId="77777777" w:rsidR="001314D6" w:rsidRPr="00E60D07" w:rsidRDefault="001314D6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38967774" w14:textId="77777777" w:rsidR="001314D6" w:rsidRPr="00481622" w:rsidRDefault="001314D6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700" w:type="dxa"/>
            <w:vAlign w:val="center"/>
            <w:hideMark/>
          </w:tcPr>
          <w:p w14:paraId="7F71788D" w14:textId="1EE5B845" w:rsidR="001314D6" w:rsidRPr="00E60D07" w:rsidRDefault="001314D6" w:rsidP="00793AD0">
            <w:pPr>
              <w:jc w:val="center"/>
            </w:pPr>
            <w:r w:rsidRPr="00E60D07">
              <w:t xml:space="preserve">Secondary Course </w:t>
            </w:r>
            <w:r w:rsidR="00831D6D">
              <w:t>Crosswalk</w:t>
            </w:r>
          </w:p>
        </w:tc>
      </w:tr>
      <w:tr w:rsidR="00B83C2B" w:rsidRPr="00E60D07" w14:paraId="424F315F" w14:textId="77777777" w:rsidTr="28776E07">
        <w:trPr>
          <w:trHeight w:val="288"/>
        </w:trPr>
        <w:tc>
          <w:tcPr>
            <w:tcW w:w="810" w:type="dxa"/>
            <w:shd w:val="clear" w:color="auto" w:fill="auto"/>
            <w:vAlign w:val="center"/>
          </w:tcPr>
          <w:p w14:paraId="62CDF6BA" w14:textId="19355EEA" w:rsidR="00B83C2B" w:rsidRPr="0022095E" w:rsidRDefault="00B83C2B" w:rsidP="00B83C2B">
            <w:pPr>
              <w:rPr>
                <w:rFonts w:eastAsia="Times New Roman" w:cs="Arial"/>
              </w:rPr>
            </w:pPr>
            <w:r w:rsidRPr="0022095E">
              <w:t>1201</w:t>
            </w:r>
          </w:p>
        </w:tc>
        <w:tc>
          <w:tcPr>
            <w:tcW w:w="7555" w:type="dxa"/>
            <w:shd w:val="clear" w:color="auto" w:fill="auto"/>
            <w:vAlign w:val="center"/>
          </w:tcPr>
          <w:p w14:paraId="127F1AA2" w14:textId="69FF44E9" w:rsidR="00B83C2B" w:rsidRPr="0022095E" w:rsidRDefault="00B83C2B" w:rsidP="00B83C2B">
            <w:pPr>
              <w:rPr>
                <w:rFonts w:eastAsia="Times New Roman" w:cs="Arial"/>
              </w:rPr>
            </w:pPr>
            <w:r w:rsidRPr="0022095E">
              <w:t>Explain channels of distribution.</w:t>
            </w:r>
          </w:p>
        </w:tc>
        <w:tc>
          <w:tcPr>
            <w:tcW w:w="1620" w:type="dxa"/>
            <w:vAlign w:val="center"/>
            <w:hideMark/>
          </w:tcPr>
          <w:p w14:paraId="312D8342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  <w:hideMark/>
          </w:tcPr>
          <w:p w14:paraId="3A113C9D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83C2B" w:rsidRPr="00E60D07" w14:paraId="2C1B18A9" w14:textId="77777777" w:rsidTr="28776E07">
        <w:trPr>
          <w:trHeight w:val="288"/>
        </w:trPr>
        <w:tc>
          <w:tcPr>
            <w:tcW w:w="810" w:type="dxa"/>
            <w:shd w:val="clear" w:color="auto" w:fill="auto"/>
            <w:vAlign w:val="center"/>
          </w:tcPr>
          <w:p w14:paraId="7325D749" w14:textId="1A96CC78" w:rsidR="00B83C2B" w:rsidRPr="0022095E" w:rsidRDefault="00B83C2B" w:rsidP="00B83C2B">
            <w:pPr>
              <w:rPr>
                <w:rFonts w:eastAsia="Times New Roman" w:cs="Arial"/>
              </w:rPr>
            </w:pPr>
            <w:r w:rsidRPr="0022095E">
              <w:t>1202</w:t>
            </w:r>
          </w:p>
        </w:tc>
        <w:tc>
          <w:tcPr>
            <w:tcW w:w="7555" w:type="dxa"/>
            <w:shd w:val="clear" w:color="auto" w:fill="auto"/>
            <w:vAlign w:val="center"/>
          </w:tcPr>
          <w:p w14:paraId="0DC0FA31" w14:textId="6C56A187" w:rsidR="00B83C2B" w:rsidRPr="0022095E" w:rsidRDefault="00B83C2B" w:rsidP="00B83C2B">
            <w:pPr>
              <w:rPr>
                <w:rFonts w:eastAsia="Times New Roman" w:cs="Arial"/>
              </w:rPr>
            </w:pPr>
            <w:r w:rsidRPr="0022095E">
              <w:t>Determine a channel of distribution for a product.</w:t>
            </w:r>
          </w:p>
        </w:tc>
        <w:tc>
          <w:tcPr>
            <w:tcW w:w="1620" w:type="dxa"/>
            <w:vAlign w:val="center"/>
          </w:tcPr>
          <w:p w14:paraId="3F4AE837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37BB6B96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83C2B" w:rsidRPr="00E60D07" w14:paraId="76CDDC00" w14:textId="77777777" w:rsidTr="28776E07">
        <w:trPr>
          <w:trHeight w:val="288"/>
        </w:trPr>
        <w:tc>
          <w:tcPr>
            <w:tcW w:w="810" w:type="dxa"/>
            <w:shd w:val="clear" w:color="auto" w:fill="auto"/>
            <w:vAlign w:val="center"/>
          </w:tcPr>
          <w:p w14:paraId="268DC398" w14:textId="067355BE" w:rsidR="00B83C2B" w:rsidRPr="0022095E" w:rsidRDefault="00B83C2B" w:rsidP="00B83C2B">
            <w:pPr>
              <w:rPr>
                <w:rFonts w:eastAsia="Times New Roman" w:cs="Arial"/>
              </w:rPr>
            </w:pPr>
            <w:r w:rsidRPr="0022095E">
              <w:t>1203</w:t>
            </w:r>
          </w:p>
        </w:tc>
        <w:tc>
          <w:tcPr>
            <w:tcW w:w="7555" w:type="dxa"/>
            <w:shd w:val="clear" w:color="auto" w:fill="auto"/>
            <w:vAlign w:val="center"/>
          </w:tcPr>
          <w:p w14:paraId="27955A8A" w14:textId="7952019C" w:rsidR="00B83C2B" w:rsidRPr="0022095E" w:rsidRDefault="00CC0133" w:rsidP="00B83C2B">
            <w:pPr>
              <w:rPr>
                <w:rFonts w:eastAsia="Times New Roman" w:cs="Arial"/>
              </w:rPr>
            </w:pPr>
            <w:r w:rsidRPr="0022095E">
              <w:t xml:space="preserve">Identify </w:t>
            </w:r>
            <w:r w:rsidR="00B83C2B" w:rsidRPr="0022095E">
              <w:t xml:space="preserve">various inventory control management systems. </w:t>
            </w:r>
          </w:p>
        </w:tc>
        <w:tc>
          <w:tcPr>
            <w:tcW w:w="1620" w:type="dxa"/>
            <w:vAlign w:val="center"/>
          </w:tcPr>
          <w:p w14:paraId="27BF1C14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69A4EABA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83C2B" w:rsidRPr="00E60D07" w14:paraId="02E191B8" w14:textId="77777777" w:rsidTr="28776E07">
        <w:trPr>
          <w:trHeight w:val="288"/>
        </w:trPr>
        <w:tc>
          <w:tcPr>
            <w:tcW w:w="810" w:type="dxa"/>
            <w:shd w:val="clear" w:color="auto" w:fill="auto"/>
            <w:vAlign w:val="center"/>
          </w:tcPr>
          <w:p w14:paraId="527DE48F" w14:textId="347EDA9F" w:rsidR="00B83C2B" w:rsidRPr="0022095E" w:rsidRDefault="00B83C2B" w:rsidP="00B83C2B">
            <w:r w:rsidRPr="0022095E">
              <w:t>1204</w:t>
            </w:r>
          </w:p>
        </w:tc>
        <w:tc>
          <w:tcPr>
            <w:tcW w:w="7555" w:type="dxa"/>
            <w:shd w:val="clear" w:color="auto" w:fill="auto"/>
            <w:vAlign w:val="center"/>
          </w:tcPr>
          <w:p w14:paraId="42B625D4" w14:textId="6D230EF4" w:rsidR="00B83C2B" w:rsidRPr="0022095E" w:rsidRDefault="00B83C2B" w:rsidP="00B83C2B">
            <w:r w:rsidRPr="0022095E">
              <w:t>Describe the basic steps in receiving and inspecting merchandise.</w:t>
            </w:r>
          </w:p>
        </w:tc>
        <w:tc>
          <w:tcPr>
            <w:tcW w:w="1620" w:type="dxa"/>
            <w:vAlign w:val="center"/>
          </w:tcPr>
          <w:p w14:paraId="60D614B9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0FE5EDD4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</w:tr>
      <w:tr w:rsidR="00B83C2B" w:rsidRPr="00E60D07" w14:paraId="4705E146" w14:textId="77777777" w:rsidTr="28776E07">
        <w:trPr>
          <w:trHeight w:val="288"/>
        </w:trPr>
        <w:tc>
          <w:tcPr>
            <w:tcW w:w="810" w:type="dxa"/>
            <w:shd w:val="clear" w:color="auto" w:fill="auto"/>
            <w:vAlign w:val="center"/>
          </w:tcPr>
          <w:p w14:paraId="3226699E" w14:textId="75018A25" w:rsidR="00B83C2B" w:rsidRPr="0022095E" w:rsidRDefault="00B83C2B" w:rsidP="00B83C2B">
            <w:r w:rsidRPr="0022095E">
              <w:t>1205</w:t>
            </w:r>
          </w:p>
        </w:tc>
        <w:tc>
          <w:tcPr>
            <w:tcW w:w="7555" w:type="dxa"/>
            <w:shd w:val="clear" w:color="auto" w:fill="auto"/>
            <w:vAlign w:val="center"/>
          </w:tcPr>
          <w:p w14:paraId="06AEAC64" w14:textId="571D9B36" w:rsidR="00B83C2B" w:rsidRPr="0022095E" w:rsidRDefault="00B83C2B" w:rsidP="00B83C2B">
            <w:r w:rsidRPr="0022095E">
              <w:t>Explain the elements of purchasing.</w:t>
            </w:r>
          </w:p>
        </w:tc>
        <w:tc>
          <w:tcPr>
            <w:tcW w:w="1620" w:type="dxa"/>
            <w:vAlign w:val="center"/>
          </w:tcPr>
          <w:p w14:paraId="76183192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1932A58D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</w:tr>
      <w:tr w:rsidR="00B83C2B" w:rsidRPr="00E60D07" w14:paraId="75391407" w14:textId="77777777" w:rsidTr="28776E07">
        <w:trPr>
          <w:trHeight w:val="288"/>
        </w:trPr>
        <w:tc>
          <w:tcPr>
            <w:tcW w:w="810" w:type="dxa"/>
            <w:shd w:val="clear" w:color="auto" w:fill="auto"/>
            <w:vAlign w:val="center"/>
          </w:tcPr>
          <w:p w14:paraId="408D9D4A" w14:textId="25D84481" w:rsidR="00B83C2B" w:rsidRPr="0022095E" w:rsidRDefault="00B83C2B" w:rsidP="00B83C2B">
            <w:r w:rsidRPr="0022095E">
              <w:t>1206</w:t>
            </w:r>
          </w:p>
        </w:tc>
        <w:tc>
          <w:tcPr>
            <w:tcW w:w="7555" w:type="dxa"/>
            <w:shd w:val="clear" w:color="auto" w:fill="auto"/>
            <w:vAlign w:val="center"/>
          </w:tcPr>
          <w:p w14:paraId="13D7FF92" w14:textId="552C5837" w:rsidR="00B83C2B" w:rsidRPr="0022095E" w:rsidRDefault="00CC0133" w:rsidP="00B83C2B">
            <w:r w:rsidRPr="0022095E">
              <w:t xml:space="preserve">Describe the different types of </w:t>
            </w:r>
            <w:r w:rsidR="00B83C2B" w:rsidRPr="0022095E">
              <w:t>inventory control management system</w:t>
            </w:r>
            <w:r w:rsidRPr="0022095E">
              <w:t>s</w:t>
            </w:r>
            <w:r w:rsidR="00B83C2B" w:rsidRPr="0022095E">
              <w:t>.</w:t>
            </w:r>
          </w:p>
        </w:tc>
        <w:tc>
          <w:tcPr>
            <w:tcW w:w="1620" w:type="dxa"/>
            <w:vAlign w:val="center"/>
          </w:tcPr>
          <w:p w14:paraId="607435CA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65407799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5C2B84EC" w14:textId="55F00F49" w:rsidR="00B83C2B" w:rsidRDefault="00B83C2B" w:rsidP="00B83C2B">
      <w:pPr>
        <w:pStyle w:val="Heading2"/>
      </w:pPr>
      <w:r>
        <w:lastRenderedPageBreak/>
        <w:t>1300 Reserved</w:t>
      </w:r>
    </w:p>
    <w:p w14:paraId="268529BF" w14:textId="1A3ABE6C" w:rsidR="00B83C2B" w:rsidRDefault="00B83C2B" w:rsidP="00B83C2B">
      <w:pPr>
        <w:pStyle w:val="Heading2"/>
      </w:pPr>
      <w:r>
        <w:t xml:space="preserve">1400 Economics 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825"/>
        <w:gridCol w:w="7540"/>
        <w:gridCol w:w="1620"/>
        <w:gridCol w:w="2700"/>
      </w:tblGrid>
      <w:tr w:rsidR="00B83C2B" w:rsidRPr="00E60D07" w14:paraId="7977EB49" w14:textId="77777777" w:rsidTr="28776E0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</w:trPr>
        <w:tc>
          <w:tcPr>
            <w:tcW w:w="825" w:type="dxa"/>
            <w:vAlign w:val="center"/>
            <w:hideMark/>
          </w:tcPr>
          <w:p w14:paraId="5D9F5B3A" w14:textId="77777777" w:rsidR="00B83C2B" w:rsidRPr="00E60D07" w:rsidRDefault="00B83C2B" w:rsidP="00B83C2B">
            <w:pPr>
              <w:jc w:val="center"/>
            </w:pPr>
            <w:r>
              <w:t>Item</w:t>
            </w:r>
          </w:p>
        </w:tc>
        <w:tc>
          <w:tcPr>
            <w:tcW w:w="7540" w:type="dxa"/>
            <w:vAlign w:val="center"/>
            <w:hideMark/>
          </w:tcPr>
          <w:p w14:paraId="457BADEA" w14:textId="77777777" w:rsidR="00B83C2B" w:rsidRPr="00E60D07" w:rsidRDefault="00B83C2B" w:rsidP="00B83C2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34CBCECA" w14:textId="77777777" w:rsidR="00B83C2B" w:rsidRPr="00481622" w:rsidRDefault="00B83C2B" w:rsidP="00B83C2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700" w:type="dxa"/>
            <w:vAlign w:val="center"/>
            <w:hideMark/>
          </w:tcPr>
          <w:p w14:paraId="09C8DAA0" w14:textId="08A0A44D" w:rsidR="00B83C2B" w:rsidRPr="00E60D07" w:rsidRDefault="00B83C2B" w:rsidP="00B83C2B">
            <w:pPr>
              <w:jc w:val="center"/>
            </w:pPr>
            <w:r w:rsidRPr="00E60D07">
              <w:t xml:space="preserve">Secondary Course </w:t>
            </w:r>
            <w:r w:rsidR="00831D6D">
              <w:t>Crosswalk</w:t>
            </w:r>
          </w:p>
        </w:tc>
      </w:tr>
      <w:tr w:rsidR="00B83C2B" w:rsidRPr="00E60D07" w14:paraId="13207463" w14:textId="77777777" w:rsidTr="28776E07">
        <w:trPr>
          <w:trHeight w:val="288"/>
        </w:trPr>
        <w:tc>
          <w:tcPr>
            <w:tcW w:w="825" w:type="dxa"/>
            <w:vAlign w:val="center"/>
          </w:tcPr>
          <w:p w14:paraId="088A5472" w14:textId="312AA364" w:rsidR="00B83C2B" w:rsidRPr="00E60D07" w:rsidRDefault="00B83C2B" w:rsidP="00B83C2B">
            <w:pPr>
              <w:rPr>
                <w:rFonts w:eastAsia="Times New Roman" w:cs="Arial"/>
              </w:rPr>
            </w:pPr>
          </w:p>
        </w:tc>
        <w:tc>
          <w:tcPr>
            <w:tcW w:w="7540" w:type="dxa"/>
            <w:vAlign w:val="center"/>
          </w:tcPr>
          <w:p w14:paraId="3DD655E2" w14:textId="71C517B0" w:rsidR="00B83C2B" w:rsidRPr="00E60D07" w:rsidRDefault="00B83C2B" w:rsidP="00B83C2B">
            <w:pPr>
              <w:rPr>
                <w:rFonts w:eastAsia="Times New Roman" w:cs="Arial"/>
              </w:rPr>
            </w:pPr>
            <w:r w:rsidRPr="000B0856">
              <w:t>RESERVED</w:t>
            </w:r>
            <w:r w:rsidR="00AD364A">
              <w:t xml:space="preserve"> (1401)</w:t>
            </w:r>
          </w:p>
        </w:tc>
        <w:tc>
          <w:tcPr>
            <w:tcW w:w="1620" w:type="dxa"/>
            <w:vAlign w:val="center"/>
            <w:hideMark/>
          </w:tcPr>
          <w:p w14:paraId="62A988FB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  <w:hideMark/>
          </w:tcPr>
          <w:p w14:paraId="1CF8E2C6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83C2B" w:rsidRPr="00E60D07" w14:paraId="6581378D" w14:textId="77777777" w:rsidTr="28776E07">
        <w:trPr>
          <w:trHeight w:val="288"/>
        </w:trPr>
        <w:tc>
          <w:tcPr>
            <w:tcW w:w="825" w:type="dxa"/>
            <w:vAlign w:val="center"/>
          </w:tcPr>
          <w:p w14:paraId="5F1DC51E" w14:textId="7729E604" w:rsidR="00B83C2B" w:rsidRPr="00E60D07" w:rsidRDefault="00B83C2B" w:rsidP="00B83C2B">
            <w:pPr>
              <w:rPr>
                <w:rFonts w:eastAsia="Times New Roman" w:cs="Arial"/>
              </w:rPr>
            </w:pPr>
            <w:r w:rsidRPr="000B0856">
              <w:t>1402</w:t>
            </w:r>
          </w:p>
        </w:tc>
        <w:tc>
          <w:tcPr>
            <w:tcW w:w="7540" w:type="dxa"/>
            <w:vAlign w:val="center"/>
          </w:tcPr>
          <w:p w14:paraId="141FF0DC" w14:textId="08CE7468" w:rsidR="00B83C2B" w:rsidRPr="00E60D07" w:rsidRDefault="00B83C2B" w:rsidP="00B83C2B">
            <w:pPr>
              <w:rPr>
                <w:rFonts w:eastAsia="Times New Roman" w:cs="Arial"/>
              </w:rPr>
            </w:pPr>
            <w:r w:rsidRPr="000B0856">
              <w:t>Describe economic goods and services.</w:t>
            </w:r>
          </w:p>
        </w:tc>
        <w:tc>
          <w:tcPr>
            <w:tcW w:w="1620" w:type="dxa"/>
            <w:vAlign w:val="center"/>
          </w:tcPr>
          <w:p w14:paraId="2867DD0C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3397E6E2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83C2B" w:rsidRPr="00E60D07" w14:paraId="33828315" w14:textId="77777777" w:rsidTr="28776E07">
        <w:trPr>
          <w:trHeight w:val="288"/>
        </w:trPr>
        <w:tc>
          <w:tcPr>
            <w:tcW w:w="825" w:type="dxa"/>
            <w:vAlign w:val="center"/>
          </w:tcPr>
          <w:p w14:paraId="293D190E" w14:textId="072D02F5" w:rsidR="00B83C2B" w:rsidRPr="00E60D07" w:rsidRDefault="00B83C2B" w:rsidP="00B83C2B">
            <w:pPr>
              <w:rPr>
                <w:rFonts w:eastAsia="Times New Roman" w:cs="Arial"/>
              </w:rPr>
            </w:pPr>
            <w:r w:rsidRPr="000B0856">
              <w:t>1403</w:t>
            </w:r>
          </w:p>
        </w:tc>
        <w:tc>
          <w:tcPr>
            <w:tcW w:w="7540" w:type="dxa"/>
            <w:vAlign w:val="center"/>
          </w:tcPr>
          <w:p w14:paraId="27F6F917" w14:textId="2BCA9DED" w:rsidR="00B83C2B" w:rsidRPr="00E60D07" w:rsidRDefault="00B83C2B" w:rsidP="00B83C2B">
            <w:pPr>
              <w:rPr>
                <w:rFonts w:eastAsia="Times New Roman" w:cs="Arial"/>
              </w:rPr>
            </w:pPr>
            <w:r w:rsidRPr="000B0856">
              <w:t>Examine economic resources.</w:t>
            </w:r>
          </w:p>
        </w:tc>
        <w:tc>
          <w:tcPr>
            <w:tcW w:w="1620" w:type="dxa"/>
            <w:vAlign w:val="center"/>
          </w:tcPr>
          <w:p w14:paraId="48BEBA60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5800D89A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83C2B" w:rsidRPr="00E60D07" w14:paraId="1BA1FC82" w14:textId="77777777" w:rsidTr="28776E07">
        <w:trPr>
          <w:trHeight w:val="288"/>
        </w:trPr>
        <w:tc>
          <w:tcPr>
            <w:tcW w:w="825" w:type="dxa"/>
            <w:vAlign w:val="center"/>
          </w:tcPr>
          <w:p w14:paraId="30EB8F20" w14:textId="4432DAFF" w:rsidR="00B83C2B" w:rsidRPr="001F72A9" w:rsidRDefault="00B83C2B" w:rsidP="00B83C2B">
            <w:r w:rsidRPr="000B0856">
              <w:t>1404</w:t>
            </w:r>
          </w:p>
        </w:tc>
        <w:tc>
          <w:tcPr>
            <w:tcW w:w="7540" w:type="dxa"/>
            <w:vAlign w:val="center"/>
          </w:tcPr>
          <w:p w14:paraId="57DE97F0" w14:textId="505DB7CC" w:rsidR="00B83C2B" w:rsidRPr="001F72A9" w:rsidRDefault="00B83C2B" w:rsidP="00B83C2B">
            <w:r w:rsidRPr="000B0856">
              <w:t>Examine supply and demand factors.</w:t>
            </w:r>
          </w:p>
        </w:tc>
        <w:tc>
          <w:tcPr>
            <w:tcW w:w="1620" w:type="dxa"/>
            <w:vAlign w:val="center"/>
          </w:tcPr>
          <w:p w14:paraId="1177BFD0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3A063813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</w:tr>
      <w:tr w:rsidR="00B83C2B" w:rsidRPr="00E60D07" w14:paraId="4181C6AE" w14:textId="77777777" w:rsidTr="28776E07">
        <w:trPr>
          <w:trHeight w:val="288"/>
        </w:trPr>
        <w:tc>
          <w:tcPr>
            <w:tcW w:w="825" w:type="dxa"/>
            <w:vAlign w:val="center"/>
          </w:tcPr>
          <w:p w14:paraId="3060C545" w14:textId="64E255E4" w:rsidR="00B83C2B" w:rsidRPr="008A11F4" w:rsidRDefault="00B83C2B" w:rsidP="00B83C2B"/>
        </w:tc>
        <w:tc>
          <w:tcPr>
            <w:tcW w:w="7540" w:type="dxa"/>
            <w:vAlign w:val="center"/>
          </w:tcPr>
          <w:p w14:paraId="0B7CAAD5" w14:textId="17101AD3" w:rsidR="00B83C2B" w:rsidRPr="008A11F4" w:rsidRDefault="00B83C2B" w:rsidP="00B83C2B">
            <w:r w:rsidRPr="000B0856">
              <w:t>RESERVED</w:t>
            </w:r>
            <w:r w:rsidR="00AD364A">
              <w:t xml:space="preserve"> (1405</w:t>
            </w:r>
            <w:r w:rsidR="00ED09C4">
              <w:t>-1406</w:t>
            </w:r>
            <w:r w:rsidR="00AD364A">
              <w:t>)</w:t>
            </w:r>
          </w:p>
        </w:tc>
        <w:tc>
          <w:tcPr>
            <w:tcW w:w="1620" w:type="dxa"/>
            <w:vAlign w:val="center"/>
          </w:tcPr>
          <w:p w14:paraId="48B25AC9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7D51ADB4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</w:tr>
      <w:tr w:rsidR="00B83C2B" w:rsidRPr="00E60D07" w14:paraId="26DF0AF8" w14:textId="77777777" w:rsidTr="28776E07">
        <w:trPr>
          <w:trHeight w:val="288"/>
        </w:trPr>
        <w:tc>
          <w:tcPr>
            <w:tcW w:w="825" w:type="dxa"/>
            <w:shd w:val="clear" w:color="auto" w:fill="auto"/>
            <w:vAlign w:val="center"/>
          </w:tcPr>
          <w:p w14:paraId="63D28153" w14:textId="654A2836" w:rsidR="00B83C2B" w:rsidRPr="0022095E" w:rsidRDefault="00B83C2B" w:rsidP="00B83C2B">
            <w:r w:rsidRPr="0022095E">
              <w:t>1407</w:t>
            </w:r>
          </w:p>
        </w:tc>
        <w:tc>
          <w:tcPr>
            <w:tcW w:w="7540" w:type="dxa"/>
            <w:shd w:val="clear" w:color="auto" w:fill="auto"/>
            <w:vAlign w:val="center"/>
          </w:tcPr>
          <w:p w14:paraId="1DB83767" w14:textId="7DFF61EB" w:rsidR="00B83C2B" w:rsidRPr="0022095E" w:rsidRDefault="00B83C2B" w:rsidP="00B83C2B">
            <w:r w:rsidRPr="0022095E">
              <w:t>Compare</w:t>
            </w:r>
            <w:r w:rsidR="00CC0133" w:rsidRPr="0022095E">
              <w:t xml:space="preserve"> and contrast</w:t>
            </w:r>
            <w:r w:rsidRPr="0022095E">
              <w:t xml:space="preserve"> types of economic systems.</w:t>
            </w:r>
          </w:p>
        </w:tc>
        <w:tc>
          <w:tcPr>
            <w:tcW w:w="1620" w:type="dxa"/>
            <w:vAlign w:val="center"/>
          </w:tcPr>
          <w:p w14:paraId="3F3233A0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03F3465D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</w:tr>
      <w:tr w:rsidR="00B83C2B" w:rsidRPr="00E60D07" w14:paraId="1183F0AD" w14:textId="77777777" w:rsidTr="28776E07">
        <w:trPr>
          <w:trHeight w:val="288"/>
        </w:trPr>
        <w:tc>
          <w:tcPr>
            <w:tcW w:w="825" w:type="dxa"/>
            <w:shd w:val="clear" w:color="auto" w:fill="auto"/>
            <w:vAlign w:val="center"/>
          </w:tcPr>
          <w:p w14:paraId="27882FE5" w14:textId="3174334D" w:rsidR="00B83C2B" w:rsidRPr="0022095E" w:rsidRDefault="00B83C2B" w:rsidP="00B83C2B">
            <w:r w:rsidRPr="0022095E">
              <w:t>1408</w:t>
            </w:r>
          </w:p>
        </w:tc>
        <w:tc>
          <w:tcPr>
            <w:tcW w:w="7540" w:type="dxa"/>
            <w:shd w:val="clear" w:color="auto" w:fill="auto"/>
            <w:vAlign w:val="center"/>
          </w:tcPr>
          <w:p w14:paraId="2EA21AD1" w14:textId="51E0CE1D" w:rsidR="00B83C2B" w:rsidRPr="0022095E" w:rsidRDefault="00B83C2B" w:rsidP="00B83C2B">
            <w:r w:rsidRPr="0022095E">
              <w:t>Determine the impact of the business cycle on business activities.</w:t>
            </w:r>
          </w:p>
        </w:tc>
        <w:tc>
          <w:tcPr>
            <w:tcW w:w="1620" w:type="dxa"/>
            <w:vAlign w:val="center"/>
          </w:tcPr>
          <w:p w14:paraId="1BEB92DE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376DFCB1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</w:tr>
      <w:tr w:rsidR="00B83C2B" w:rsidRPr="00E60D07" w14:paraId="1259E7EF" w14:textId="77777777" w:rsidTr="28776E07">
        <w:trPr>
          <w:trHeight w:val="288"/>
        </w:trPr>
        <w:tc>
          <w:tcPr>
            <w:tcW w:w="825" w:type="dxa"/>
            <w:vAlign w:val="center"/>
          </w:tcPr>
          <w:p w14:paraId="3340263B" w14:textId="385010C4" w:rsidR="00B83C2B" w:rsidRPr="00710D2E" w:rsidRDefault="00B83C2B" w:rsidP="00B83C2B">
            <w:r w:rsidRPr="000B0856">
              <w:t>1409</w:t>
            </w:r>
          </w:p>
        </w:tc>
        <w:tc>
          <w:tcPr>
            <w:tcW w:w="7540" w:type="dxa"/>
            <w:vAlign w:val="center"/>
          </w:tcPr>
          <w:p w14:paraId="3F07736F" w14:textId="72A00E0F" w:rsidR="00B83C2B" w:rsidRPr="00710D2E" w:rsidRDefault="00B83C2B" w:rsidP="00B83C2B">
            <w:r w:rsidRPr="000B0856">
              <w:t>Identify economic measurements.</w:t>
            </w:r>
          </w:p>
        </w:tc>
        <w:tc>
          <w:tcPr>
            <w:tcW w:w="1620" w:type="dxa"/>
            <w:vAlign w:val="center"/>
          </w:tcPr>
          <w:p w14:paraId="1BE4468A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1F72CE1D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2785BC2A" w14:textId="49711CE2" w:rsidR="00B83C2B" w:rsidRDefault="00B83C2B" w:rsidP="00B83C2B">
      <w:pPr>
        <w:pStyle w:val="Heading2"/>
      </w:pPr>
      <w:r>
        <w:t>1500 Product/Service Management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80"/>
        <w:gridCol w:w="7585"/>
        <w:gridCol w:w="1620"/>
        <w:gridCol w:w="2700"/>
      </w:tblGrid>
      <w:tr w:rsidR="00B83C2B" w:rsidRPr="00E60D07" w14:paraId="5A0A34BB" w14:textId="77777777" w:rsidTr="28776E0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</w:trPr>
        <w:tc>
          <w:tcPr>
            <w:tcW w:w="780" w:type="dxa"/>
            <w:vAlign w:val="center"/>
            <w:hideMark/>
          </w:tcPr>
          <w:p w14:paraId="5090694E" w14:textId="77777777" w:rsidR="00B83C2B" w:rsidRPr="00E60D07" w:rsidRDefault="00B83C2B" w:rsidP="00B83C2B">
            <w:pPr>
              <w:jc w:val="center"/>
            </w:pPr>
            <w:r>
              <w:t>Item</w:t>
            </w:r>
          </w:p>
        </w:tc>
        <w:tc>
          <w:tcPr>
            <w:tcW w:w="7585" w:type="dxa"/>
            <w:vAlign w:val="center"/>
            <w:hideMark/>
          </w:tcPr>
          <w:p w14:paraId="4F24AB34" w14:textId="77777777" w:rsidR="00B83C2B" w:rsidRPr="00E60D07" w:rsidRDefault="00B83C2B" w:rsidP="00B83C2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4CC8C9E0" w14:textId="77777777" w:rsidR="00B83C2B" w:rsidRPr="00481622" w:rsidRDefault="00B83C2B" w:rsidP="00B83C2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700" w:type="dxa"/>
            <w:vAlign w:val="center"/>
            <w:hideMark/>
          </w:tcPr>
          <w:p w14:paraId="4DF56400" w14:textId="46CD3ED9" w:rsidR="00B83C2B" w:rsidRPr="00E60D07" w:rsidRDefault="00B83C2B" w:rsidP="00B83C2B">
            <w:pPr>
              <w:jc w:val="center"/>
            </w:pPr>
            <w:r w:rsidRPr="00E60D07">
              <w:t xml:space="preserve">Secondary Course </w:t>
            </w:r>
            <w:r w:rsidR="00831D6D">
              <w:t>Crosswalk</w:t>
            </w:r>
          </w:p>
        </w:tc>
      </w:tr>
      <w:tr w:rsidR="00B83C2B" w:rsidRPr="00E60D07" w14:paraId="76545470" w14:textId="77777777" w:rsidTr="28776E07">
        <w:trPr>
          <w:trHeight w:val="288"/>
        </w:trPr>
        <w:tc>
          <w:tcPr>
            <w:tcW w:w="780" w:type="dxa"/>
            <w:vAlign w:val="center"/>
          </w:tcPr>
          <w:p w14:paraId="5495D6E1" w14:textId="26461354" w:rsidR="00B83C2B" w:rsidRPr="00E60D07" w:rsidRDefault="00B83C2B" w:rsidP="00B83C2B">
            <w:pPr>
              <w:rPr>
                <w:rFonts w:eastAsia="Times New Roman" w:cs="Arial"/>
              </w:rPr>
            </w:pPr>
            <w:r w:rsidRPr="00D44F68">
              <w:t>1501</w:t>
            </w:r>
          </w:p>
        </w:tc>
        <w:tc>
          <w:tcPr>
            <w:tcW w:w="7585" w:type="dxa"/>
            <w:vAlign w:val="center"/>
          </w:tcPr>
          <w:p w14:paraId="136153A0" w14:textId="2E3264AF" w:rsidR="00B83C2B" w:rsidRPr="00E60D07" w:rsidRDefault="00B83C2B" w:rsidP="00B83C2B">
            <w:pPr>
              <w:rPr>
                <w:rFonts w:eastAsia="Times New Roman" w:cs="Arial"/>
              </w:rPr>
            </w:pPr>
            <w:r w:rsidRPr="00D44F68">
              <w:t>Identify the difference between national and private brands.</w:t>
            </w:r>
          </w:p>
        </w:tc>
        <w:tc>
          <w:tcPr>
            <w:tcW w:w="1620" w:type="dxa"/>
            <w:vAlign w:val="center"/>
            <w:hideMark/>
          </w:tcPr>
          <w:p w14:paraId="17D1EB75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  <w:hideMark/>
          </w:tcPr>
          <w:p w14:paraId="6B42A22C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83C2B" w:rsidRPr="00E60D07" w14:paraId="03FD2888" w14:textId="77777777" w:rsidTr="28776E07">
        <w:trPr>
          <w:trHeight w:val="288"/>
        </w:trPr>
        <w:tc>
          <w:tcPr>
            <w:tcW w:w="780" w:type="dxa"/>
            <w:shd w:val="clear" w:color="auto" w:fill="auto"/>
            <w:vAlign w:val="center"/>
          </w:tcPr>
          <w:p w14:paraId="1C38409B" w14:textId="57044787" w:rsidR="00B83C2B" w:rsidRPr="00C07C14" w:rsidRDefault="00B83C2B" w:rsidP="00B83C2B">
            <w:pPr>
              <w:rPr>
                <w:rFonts w:eastAsia="Times New Roman" w:cs="Arial"/>
              </w:rPr>
            </w:pPr>
            <w:r w:rsidRPr="00C07C14">
              <w:t>1502</w:t>
            </w:r>
          </w:p>
        </w:tc>
        <w:tc>
          <w:tcPr>
            <w:tcW w:w="7585" w:type="dxa"/>
            <w:shd w:val="clear" w:color="auto" w:fill="auto"/>
            <w:vAlign w:val="center"/>
          </w:tcPr>
          <w:p w14:paraId="35132DC9" w14:textId="168618CC" w:rsidR="00B83C2B" w:rsidRPr="00C07C14" w:rsidRDefault="00B83C2B" w:rsidP="00B83C2B">
            <w:pPr>
              <w:rPr>
                <w:rFonts w:eastAsia="Times New Roman" w:cs="Arial"/>
              </w:rPr>
            </w:pPr>
            <w:r w:rsidRPr="00C07C14">
              <w:t>Explain product/service branding.</w:t>
            </w:r>
          </w:p>
        </w:tc>
        <w:tc>
          <w:tcPr>
            <w:tcW w:w="1620" w:type="dxa"/>
            <w:vAlign w:val="center"/>
          </w:tcPr>
          <w:p w14:paraId="3BD049B1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40A7E4B1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83C2B" w:rsidRPr="00E60D07" w14:paraId="3F9D27D6" w14:textId="77777777" w:rsidTr="28776E07">
        <w:trPr>
          <w:trHeight w:val="288"/>
        </w:trPr>
        <w:tc>
          <w:tcPr>
            <w:tcW w:w="780" w:type="dxa"/>
            <w:shd w:val="clear" w:color="auto" w:fill="auto"/>
            <w:vAlign w:val="center"/>
          </w:tcPr>
          <w:p w14:paraId="22088ECC" w14:textId="7A60FF53" w:rsidR="00B83C2B" w:rsidRPr="00C07C14" w:rsidRDefault="00B83C2B" w:rsidP="00B83C2B">
            <w:pPr>
              <w:rPr>
                <w:rFonts w:eastAsia="Times New Roman" w:cs="Arial"/>
              </w:rPr>
            </w:pPr>
            <w:r w:rsidRPr="00C07C14">
              <w:t>1503</w:t>
            </w:r>
          </w:p>
        </w:tc>
        <w:tc>
          <w:tcPr>
            <w:tcW w:w="7585" w:type="dxa"/>
            <w:shd w:val="clear" w:color="auto" w:fill="auto"/>
            <w:vAlign w:val="center"/>
          </w:tcPr>
          <w:p w14:paraId="3D5AF416" w14:textId="2D189F2B" w:rsidR="00B83C2B" w:rsidRPr="00C07C14" w:rsidRDefault="00B83C2B" w:rsidP="00B83C2B">
            <w:pPr>
              <w:rPr>
                <w:rFonts w:eastAsia="Times New Roman" w:cs="Arial"/>
              </w:rPr>
            </w:pPr>
            <w:r w:rsidRPr="00C07C14">
              <w:t>Identify the elements of branding and packaging.</w:t>
            </w:r>
          </w:p>
        </w:tc>
        <w:tc>
          <w:tcPr>
            <w:tcW w:w="1620" w:type="dxa"/>
            <w:vAlign w:val="center"/>
          </w:tcPr>
          <w:p w14:paraId="6552D0DF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3523F5E5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83C2B" w:rsidRPr="00E60D07" w14:paraId="4D44F5A6" w14:textId="77777777" w:rsidTr="28776E07">
        <w:trPr>
          <w:trHeight w:val="288"/>
        </w:trPr>
        <w:tc>
          <w:tcPr>
            <w:tcW w:w="780" w:type="dxa"/>
            <w:shd w:val="clear" w:color="auto" w:fill="auto"/>
            <w:vAlign w:val="center"/>
          </w:tcPr>
          <w:p w14:paraId="0B0E07D3" w14:textId="04C6D8DF" w:rsidR="00B83C2B" w:rsidRPr="00C07C14" w:rsidRDefault="00B83C2B" w:rsidP="00B83C2B">
            <w:r w:rsidRPr="00C07C14">
              <w:t>1504</w:t>
            </w:r>
          </w:p>
        </w:tc>
        <w:tc>
          <w:tcPr>
            <w:tcW w:w="7585" w:type="dxa"/>
            <w:shd w:val="clear" w:color="auto" w:fill="auto"/>
            <w:vAlign w:val="center"/>
          </w:tcPr>
          <w:p w14:paraId="344EDD47" w14:textId="08791042" w:rsidR="00B83C2B" w:rsidRPr="00C07C14" w:rsidRDefault="00B83C2B" w:rsidP="00B83C2B">
            <w:r w:rsidRPr="00C07C14">
              <w:t>Develop strategies to position a product/business.</w:t>
            </w:r>
          </w:p>
        </w:tc>
        <w:tc>
          <w:tcPr>
            <w:tcW w:w="1620" w:type="dxa"/>
            <w:vAlign w:val="center"/>
          </w:tcPr>
          <w:p w14:paraId="508BCC67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1E2D5C91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004A4CFC" w14:textId="17D8B2D6" w:rsidR="00B83C2B" w:rsidRDefault="00B83C2B" w:rsidP="00B83C2B">
      <w:pPr>
        <w:pStyle w:val="Heading2"/>
      </w:pPr>
      <w:r>
        <w:t>1600 Social Media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95"/>
        <w:gridCol w:w="7570"/>
        <w:gridCol w:w="1620"/>
        <w:gridCol w:w="2700"/>
      </w:tblGrid>
      <w:tr w:rsidR="00B83C2B" w:rsidRPr="00E60D07" w14:paraId="76B6311E" w14:textId="77777777" w:rsidTr="28776E0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</w:trPr>
        <w:tc>
          <w:tcPr>
            <w:tcW w:w="795" w:type="dxa"/>
            <w:vAlign w:val="center"/>
            <w:hideMark/>
          </w:tcPr>
          <w:p w14:paraId="3D780516" w14:textId="77777777" w:rsidR="00B83C2B" w:rsidRPr="00E60D07" w:rsidRDefault="00B83C2B" w:rsidP="00B83C2B">
            <w:pPr>
              <w:jc w:val="center"/>
            </w:pPr>
            <w:r>
              <w:t>Item</w:t>
            </w:r>
          </w:p>
        </w:tc>
        <w:tc>
          <w:tcPr>
            <w:tcW w:w="7570" w:type="dxa"/>
            <w:vAlign w:val="center"/>
            <w:hideMark/>
          </w:tcPr>
          <w:p w14:paraId="4067F6E8" w14:textId="77777777" w:rsidR="00B83C2B" w:rsidRPr="00E60D07" w:rsidRDefault="00B83C2B" w:rsidP="00B83C2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6F78094E" w14:textId="77777777" w:rsidR="00B83C2B" w:rsidRPr="00481622" w:rsidRDefault="00B83C2B" w:rsidP="00B83C2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700" w:type="dxa"/>
            <w:vAlign w:val="center"/>
            <w:hideMark/>
          </w:tcPr>
          <w:p w14:paraId="6B09EC2B" w14:textId="147083F5" w:rsidR="00B83C2B" w:rsidRPr="00E60D07" w:rsidRDefault="00B83C2B" w:rsidP="00B83C2B">
            <w:pPr>
              <w:jc w:val="center"/>
            </w:pPr>
            <w:r w:rsidRPr="00E60D07">
              <w:t xml:space="preserve">Secondary Course </w:t>
            </w:r>
            <w:r w:rsidR="00831D6D">
              <w:t>Crosswalk</w:t>
            </w:r>
          </w:p>
        </w:tc>
      </w:tr>
      <w:tr w:rsidR="00B83C2B" w:rsidRPr="00E60D07" w14:paraId="4195FCCD" w14:textId="77777777" w:rsidTr="28776E07">
        <w:trPr>
          <w:trHeight w:val="288"/>
        </w:trPr>
        <w:tc>
          <w:tcPr>
            <w:tcW w:w="795" w:type="dxa"/>
            <w:vAlign w:val="center"/>
          </w:tcPr>
          <w:p w14:paraId="468743B5" w14:textId="7F61A367" w:rsidR="00B83C2B" w:rsidRPr="00E60D07" w:rsidRDefault="00B83C2B" w:rsidP="00B83C2B">
            <w:pPr>
              <w:rPr>
                <w:rFonts w:eastAsia="Times New Roman" w:cs="Arial"/>
              </w:rPr>
            </w:pPr>
            <w:r w:rsidRPr="00DF2D02">
              <w:t>1601</w:t>
            </w:r>
          </w:p>
        </w:tc>
        <w:tc>
          <w:tcPr>
            <w:tcW w:w="7570" w:type="dxa"/>
            <w:vAlign w:val="center"/>
          </w:tcPr>
          <w:p w14:paraId="4E3D61AD" w14:textId="62187D56" w:rsidR="00B83C2B" w:rsidRPr="00E60D07" w:rsidRDefault="00B83C2B" w:rsidP="00B83C2B">
            <w:pPr>
              <w:rPr>
                <w:rFonts w:eastAsia="Times New Roman" w:cs="Arial"/>
              </w:rPr>
            </w:pPr>
            <w:r w:rsidRPr="00DF2D02">
              <w:t>Distinguish the different types of social media.</w:t>
            </w:r>
          </w:p>
        </w:tc>
        <w:tc>
          <w:tcPr>
            <w:tcW w:w="1620" w:type="dxa"/>
            <w:vAlign w:val="center"/>
            <w:hideMark/>
          </w:tcPr>
          <w:p w14:paraId="23D90B68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  <w:hideMark/>
          </w:tcPr>
          <w:p w14:paraId="58975B4A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83C2B" w:rsidRPr="00E60D07" w14:paraId="7E2F5DEB" w14:textId="77777777" w:rsidTr="28776E07">
        <w:trPr>
          <w:trHeight w:val="288"/>
        </w:trPr>
        <w:tc>
          <w:tcPr>
            <w:tcW w:w="795" w:type="dxa"/>
            <w:shd w:val="clear" w:color="auto" w:fill="auto"/>
            <w:vAlign w:val="center"/>
          </w:tcPr>
          <w:p w14:paraId="321012EC" w14:textId="23E64F30" w:rsidR="00B83C2B" w:rsidRPr="00AE1333" w:rsidRDefault="00B83C2B" w:rsidP="00B83C2B">
            <w:pPr>
              <w:rPr>
                <w:rFonts w:eastAsia="Times New Roman" w:cs="Arial"/>
              </w:rPr>
            </w:pPr>
            <w:r w:rsidRPr="00AE1333">
              <w:t>1602</w:t>
            </w:r>
          </w:p>
        </w:tc>
        <w:tc>
          <w:tcPr>
            <w:tcW w:w="7570" w:type="dxa"/>
            <w:shd w:val="clear" w:color="auto" w:fill="auto"/>
            <w:vAlign w:val="center"/>
          </w:tcPr>
          <w:p w14:paraId="2DB2C865" w14:textId="58A6D678" w:rsidR="00B83C2B" w:rsidRPr="00AE1333" w:rsidRDefault="00B83C2B" w:rsidP="00B83C2B">
            <w:pPr>
              <w:rPr>
                <w:rFonts w:eastAsia="Times New Roman" w:cs="Arial"/>
              </w:rPr>
            </w:pPr>
            <w:r w:rsidRPr="00AE1333">
              <w:t>Compare various social media platforms</w:t>
            </w:r>
            <w:r w:rsidR="0017060B" w:rsidRPr="00AE1333">
              <w:t xml:space="preserve"> as a marketing tool</w:t>
            </w:r>
            <w:r w:rsidRPr="00AE1333">
              <w:t>.</w:t>
            </w:r>
          </w:p>
        </w:tc>
        <w:tc>
          <w:tcPr>
            <w:tcW w:w="1620" w:type="dxa"/>
            <w:vAlign w:val="center"/>
          </w:tcPr>
          <w:p w14:paraId="3EBE8A4E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2ECCB458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83C2B" w:rsidRPr="00E60D07" w14:paraId="35CA43C6" w14:textId="77777777" w:rsidTr="28776E07">
        <w:trPr>
          <w:trHeight w:val="288"/>
        </w:trPr>
        <w:tc>
          <w:tcPr>
            <w:tcW w:w="795" w:type="dxa"/>
            <w:shd w:val="clear" w:color="auto" w:fill="auto"/>
            <w:vAlign w:val="center"/>
          </w:tcPr>
          <w:p w14:paraId="7A330B49" w14:textId="7B945372" w:rsidR="00B83C2B" w:rsidRPr="00AE1333" w:rsidRDefault="00B83C2B" w:rsidP="00B83C2B">
            <w:pPr>
              <w:rPr>
                <w:rFonts w:eastAsia="Times New Roman" w:cs="Arial"/>
              </w:rPr>
            </w:pPr>
            <w:r w:rsidRPr="00AE1333">
              <w:lastRenderedPageBreak/>
              <w:t>1603</w:t>
            </w:r>
          </w:p>
        </w:tc>
        <w:tc>
          <w:tcPr>
            <w:tcW w:w="7570" w:type="dxa"/>
            <w:shd w:val="clear" w:color="auto" w:fill="auto"/>
            <w:vAlign w:val="center"/>
          </w:tcPr>
          <w:p w14:paraId="1344E6BC" w14:textId="433D5920" w:rsidR="00B83C2B" w:rsidRPr="00AE1333" w:rsidRDefault="00B83C2B" w:rsidP="00B83C2B">
            <w:pPr>
              <w:rPr>
                <w:rFonts w:eastAsia="Times New Roman" w:cs="Arial"/>
              </w:rPr>
            </w:pPr>
            <w:r w:rsidRPr="00AE1333">
              <w:t>Design content for different social media platforms.</w:t>
            </w:r>
          </w:p>
        </w:tc>
        <w:tc>
          <w:tcPr>
            <w:tcW w:w="1620" w:type="dxa"/>
            <w:vAlign w:val="center"/>
          </w:tcPr>
          <w:p w14:paraId="55546D79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22F8971F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83C2B" w:rsidRPr="00E60D07" w14:paraId="547E94F4" w14:textId="77777777" w:rsidTr="28776E07">
        <w:trPr>
          <w:trHeight w:val="288"/>
        </w:trPr>
        <w:tc>
          <w:tcPr>
            <w:tcW w:w="795" w:type="dxa"/>
            <w:shd w:val="clear" w:color="auto" w:fill="auto"/>
            <w:vAlign w:val="center"/>
          </w:tcPr>
          <w:p w14:paraId="2B96CFA8" w14:textId="66B1B451" w:rsidR="00B83C2B" w:rsidRPr="00AE1333" w:rsidRDefault="00B83C2B" w:rsidP="00B83C2B">
            <w:r w:rsidRPr="00AE1333">
              <w:t>1604</w:t>
            </w:r>
          </w:p>
        </w:tc>
        <w:tc>
          <w:tcPr>
            <w:tcW w:w="7570" w:type="dxa"/>
            <w:shd w:val="clear" w:color="auto" w:fill="auto"/>
            <w:vAlign w:val="center"/>
          </w:tcPr>
          <w:p w14:paraId="53A939DF" w14:textId="4AF4BEEA" w:rsidR="00B83C2B" w:rsidRPr="00AE1333" w:rsidRDefault="00B83C2B" w:rsidP="00B83C2B">
            <w:r w:rsidRPr="00AE1333">
              <w:t>Develop a personal brand.</w:t>
            </w:r>
          </w:p>
        </w:tc>
        <w:tc>
          <w:tcPr>
            <w:tcW w:w="1620" w:type="dxa"/>
            <w:vAlign w:val="center"/>
          </w:tcPr>
          <w:p w14:paraId="1E1DF1B0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7DCD9FF6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</w:tr>
      <w:tr w:rsidR="0017060B" w:rsidRPr="00E60D07" w14:paraId="2C0DEDDB" w14:textId="77777777" w:rsidTr="28776E07">
        <w:trPr>
          <w:trHeight w:val="288"/>
        </w:trPr>
        <w:tc>
          <w:tcPr>
            <w:tcW w:w="795" w:type="dxa"/>
            <w:shd w:val="clear" w:color="auto" w:fill="auto"/>
            <w:vAlign w:val="center"/>
          </w:tcPr>
          <w:p w14:paraId="080B189B" w14:textId="1E66D7A6" w:rsidR="0017060B" w:rsidRPr="00AE1333" w:rsidRDefault="0017060B" w:rsidP="00B83C2B">
            <w:r w:rsidRPr="00AE1333">
              <w:t xml:space="preserve">1605 </w:t>
            </w:r>
          </w:p>
        </w:tc>
        <w:tc>
          <w:tcPr>
            <w:tcW w:w="7570" w:type="dxa"/>
            <w:shd w:val="clear" w:color="auto" w:fill="auto"/>
            <w:vAlign w:val="center"/>
          </w:tcPr>
          <w:p w14:paraId="2CBB98F9" w14:textId="431BD0C7" w:rsidR="0017060B" w:rsidRPr="00AE1333" w:rsidRDefault="0017060B" w:rsidP="00B83C2B">
            <w:r w:rsidRPr="00AE1333">
              <w:t>Demonstrate professionalism while using social media platforms.</w:t>
            </w:r>
          </w:p>
        </w:tc>
        <w:tc>
          <w:tcPr>
            <w:tcW w:w="1620" w:type="dxa"/>
            <w:vAlign w:val="center"/>
          </w:tcPr>
          <w:p w14:paraId="33E857CF" w14:textId="77777777" w:rsidR="0017060B" w:rsidRPr="00E60D07" w:rsidRDefault="0017060B" w:rsidP="00B83C2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737D6162" w14:textId="77777777" w:rsidR="0017060B" w:rsidRPr="00E60D07" w:rsidRDefault="0017060B" w:rsidP="00B83C2B">
            <w:pPr>
              <w:rPr>
                <w:rFonts w:eastAsia="Times New Roman" w:cs="Arial"/>
                <w:color w:val="000000"/>
              </w:rPr>
            </w:pPr>
          </w:p>
        </w:tc>
      </w:tr>
      <w:tr w:rsidR="0017060B" w:rsidRPr="00E60D07" w14:paraId="3B7AAE4B" w14:textId="77777777" w:rsidTr="28776E07">
        <w:trPr>
          <w:trHeight w:val="288"/>
        </w:trPr>
        <w:tc>
          <w:tcPr>
            <w:tcW w:w="795" w:type="dxa"/>
            <w:shd w:val="clear" w:color="auto" w:fill="auto"/>
            <w:vAlign w:val="center"/>
          </w:tcPr>
          <w:p w14:paraId="47DDDF1E" w14:textId="7DF5C6A6" w:rsidR="0017060B" w:rsidRPr="00AE1333" w:rsidRDefault="0017060B" w:rsidP="00B83C2B">
            <w:r w:rsidRPr="00AE1333">
              <w:t>1606</w:t>
            </w:r>
          </w:p>
        </w:tc>
        <w:tc>
          <w:tcPr>
            <w:tcW w:w="7570" w:type="dxa"/>
            <w:shd w:val="clear" w:color="auto" w:fill="auto"/>
            <w:vAlign w:val="center"/>
          </w:tcPr>
          <w:p w14:paraId="25C55BBD" w14:textId="71ED86C4" w:rsidR="0017060B" w:rsidRPr="00AE1333" w:rsidRDefault="0017060B" w:rsidP="00B83C2B">
            <w:r w:rsidRPr="00AE1333">
              <w:t xml:space="preserve">Distinguish between paid, owned and earned media. </w:t>
            </w:r>
          </w:p>
        </w:tc>
        <w:tc>
          <w:tcPr>
            <w:tcW w:w="1620" w:type="dxa"/>
            <w:vAlign w:val="center"/>
          </w:tcPr>
          <w:p w14:paraId="1F5D3356" w14:textId="77777777" w:rsidR="0017060B" w:rsidRPr="00E60D07" w:rsidRDefault="0017060B" w:rsidP="00B83C2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55871D44" w14:textId="77777777" w:rsidR="0017060B" w:rsidRPr="00E60D07" w:rsidRDefault="0017060B" w:rsidP="00B83C2B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2CBD0DB4" w14:textId="6B75EBE4" w:rsidR="00A94353" w:rsidRDefault="00A94353" w:rsidP="008F6DD3">
      <w:pPr>
        <w:tabs>
          <w:tab w:val="left" w:pos="10080"/>
        </w:tabs>
        <w:rPr>
          <w:vertAlign w:val="superscript"/>
        </w:rPr>
      </w:pPr>
    </w:p>
    <w:p w14:paraId="607E3BB8" w14:textId="1C39A586" w:rsidR="00963472" w:rsidRDefault="00EF734D" w:rsidP="008F6DD3">
      <w:pPr>
        <w:tabs>
          <w:tab w:val="left" w:pos="10080"/>
        </w:tabs>
      </w:pPr>
      <w:r w:rsidRPr="00EF734D">
        <w:rPr>
          <w:vertAlign w:val="superscript"/>
        </w:rPr>
        <w:t>1</w:t>
      </w:r>
      <w:r w:rsidR="00963472">
        <w:t xml:space="preserve"> Student Demonstrated Entry-Level Industry Proficiency as Indicated by (X)</w:t>
      </w:r>
    </w:p>
    <w:p w14:paraId="624DD549" w14:textId="77777777" w:rsidR="00A94353" w:rsidRDefault="00A94353" w:rsidP="008F6DD3">
      <w:pPr>
        <w:tabs>
          <w:tab w:val="left" w:pos="10080"/>
        </w:tabs>
      </w:pPr>
    </w:p>
    <w:p w14:paraId="0EAAD290" w14:textId="0CB03F6F" w:rsidR="00967D2F" w:rsidRDefault="008F6DD3" w:rsidP="008F6DD3">
      <w:pPr>
        <w:tabs>
          <w:tab w:val="left" w:pos="10080"/>
        </w:tabs>
      </w:pPr>
      <w:r>
        <w:t>Secondary</w:t>
      </w:r>
      <w:r w:rsidR="00967D2F">
        <w:t xml:space="preserve"> </w:t>
      </w:r>
      <w:r>
        <w:t xml:space="preserve">CTE </w:t>
      </w:r>
      <w:r w:rsidR="00967D2F">
        <w:t>Instructor Signature</w:t>
      </w:r>
      <w:r>
        <w:t xml:space="preserve"> ____________________________________________________</w:t>
      </w:r>
      <w:r>
        <w:tab/>
        <w:t>Date __________________</w:t>
      </w:r>
    </w:p>
    <w:p w14:paraId="5C052DD0" w14:textId="41BA7560" w:rsidR="00967D2F" w:rsidRPr="00967D2F" w:rsidRDefault="00967D2F" w:rsidP="008F6DD3">
      <w:pPr>
        <w:tabs>
          <w:tab w:val="left" w:pos="10080"/>
        </w:tabs>
      </w:pPr>
      <w:r>
        <w:t>Student Signature</w:t>
      </w:r>
      <w:r w:rsidR="008F6DD3">
        <w:t xml:space="preserve"> ___________________________________________________________________</w:t>
      </w:r>
      <w:r w:rsidR="008F6DD3">
        <w:tab/>
        <w:t>Date __________________</w:t>
      </w:r>
    </w:p>
    <w:sectPr w:rsidR="00967D2F" w:rsidRPr="00967D2F" w:rsidSect="009941C5">
      <w:headerReference w:type="default" r:id="rId10"/>
      <w:footerReference w:type="default" r:id="rId11"/>
      <w:pgSz w:w="15840" w:h="12240" w:orient="landscape"/>
      <w:pgMar w:top="1440" w:right="1440" w:bottom="180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4C9070A" w14:textId="77777777" w:rsidR="008B3B51" w:rsidRDefault="008B3B51" w:rsidP="000733E4">
      <w:pPr>
        <w:spacing w:after="0" w:line="240" w:lineRule="auto"/>
      </w:pPr>
      <w:r>
        <w:separator/>
      </w:r>
    </w:p>
  </w:endnote>
  <w:endnote w:type="continuationSeparator" w:id="0">
    <w:p w14:paraId="7F544F46" w14:textId="77777777" w:rsidR="008B3B51" w:rsidRDefault="008B3B51" w:rsidP="000733E4">
      <w:pPr>
        <w:spacing w:after="0" w:line="240" w:lineRule="auto"/>
      </w:pPr>
      <w:r>
        <w:continuationSeparator/>
      </w:r>
    </w:p>
  </w:endnote>
  <w:endnote w:type="continuationNotice" w:id="1">
    <w:p w14:paraId="14E0A9B5" w14:textId="77777777" w:rsidR="008B3B51" w:rsidRDefault="008B3B51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6F82C74" w14:textId="3E61867B" w:rsidR="00B83C2B" w:rsidRPr="00871F92" w:rsidRDefault="00871F92" w:rsidP="00EE62E7">
    <w:pPr>
      <w:pStyle w:val="Footer"/>
      <w:tabs>
        <w:tab w:val="clear" w:pos="9360"/>
        <w:tab w:val="right" w:pos="12681"/>
      </w:tabs>
    </w:pPr>
    <w:r w:rsidRPr="00871F92">
      <w:t>Sales, Distribution &amp; Marketing Operations, General CIP 52.1801</w:t>
    </w:r>
    <w:r w:rsidR="006929E2">
      <w:t xml:space="preserve">  POS 22</w:t>
    </w:r>
    <w:r w:rsidR="00EE62E7">
      <w:tab/>
    </w:r>
    <w:r w:rsidR="00EE62E7">
      <w:fldChar w:fldCharType="begin"/>
    </w:r>
    <w:r w:rsidR="00EE62E7">
      <w:instrText xml:space="preserve"> PAGE   \* MERGEFORMAT </w:instrText>
    </w:r>
    <w:r w:rsidR="00EE62E7">
      <w:fldChar w:fldCharType="separate"/>
    </w:r>
    <w:r w:rsidR="00EE62E7">
      <w:rPr>
        <w:noProof/>
      </w:rPr>
      <w:t>1</w:t>
    </w:r>
    <w:r w:rsidR="00EE62E7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BCB784A" w14:textId="77777777" w:rsidR="008B3B51" w:rsidRDefault="008B3B51" w:rsidP="000733E4">
      <w:pPr>
        <w:spacing w:after="0" w:line="240" w:lineRule="auto"/>
      </w:pPr>
      <w:r>
        <w:separator/>
      </w:r>
    </w:p>
  </w:footnote>
  <w:footnote w:type="continuationSeparator" w:id="0">
    <w:p w14:paraId="5374EBA3" w14:textId="77777777" w:rsidR="008B3B51" w:rsidRDefault="008B3B51" w:rsidP="000733E4">
      <w:pPr>
        <w:spacing w:after="0" w:line="240" w:lineRule="auto"/>
      </w:pPr>
      <w:r>
        <w:continuationSeparator/>
      </w:r>
    </w:p>
  </w:footnote>
  <w:footnote w:type="continuationNotice" w:id="1">
    <w:p w14:paraId="2D46FA92" w14:textId="77777777" w:rsidR="008B3B51" w:rsidRDefault="008B3B51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5EF7560" w14:textId="77777777" w:rsidR="009941C5" w:rsidRPr="007A6840" w:rsidRDefault="009941C5" w:rsidP="009941C5">
    <w:pPr>
      <w:pStyle w:val="Header"/>
      <w:tabs>
        <w:tab w:val="right" w:pos="12960"/>
      </w:tabs>
      <w:rPr>
        <w:b/>
        <w:bCs/>
      </w:rPr>
    </w:pPr>
    <w:bookmarkStart w:id="5" w:name="_Hlk77715768"/>
    <w:bookmarkStart w:id="6" w:name="_Hlk77715769"/>
    <w:bookmarkStart w:id="7" w:name="_Hlk77715770"/>
    <w:bookmarkStart w:id="8" w:name="_Hlk77715771"/>
    <w:bookmarkStart w:id="9" w:name="_Hlk77715772"/>
    <w:bookmarkStart w:id="10" w:name="_Hlk77715773"/>
    <w:bookmarkStart w:id="11" w:name="_Hlk77715774"/>
    <w:bookmarkStart w:id="12" w:name="_Hlk77715775"/>
    <w:bookmarkStart w:id="13" w:name="_Hlk77719591"/>
    <w:bookmarkStart w:id="14" w:name="_Hlk77719592"/>
    <w:bookmarkStart w:id="15" w:name="_Hlk77719593"/>
    <w:bookmarkStart w:id="16" w:name="_Hlk77719594"/>
    <w:bookmarkStart w:id="17" w:name="_Hlk77719670"/>
    <w:bookmarkStart w:id="18" w:name="_Hlk77719671"/>
    <w:bookmarkStart w:id="19" w:name="_Hlk77719672"/>
    <w:bookmarkStart w:id="20" w:name="_Hlk77719673"/>
    <w:bookmarkStart w:id="21" w:name="_Hlk77719879"/>
    <w:bookmarkStart w:id="22" w:name="_Hlk77719880"/>
    <w:bookmarkStart w:id="23" w:name="_Hlk77719881"/>
    <w:bookmarkStart w:id="24" w:name="_Hlk77719882"/>
    <w:bookmarkStart w:id="25" w:name="_Hlk77720024"/>
    <w:bookmarkStart w:id="26" w:name="_Hlk77720025"/>
    <w:bookmarkStart w:id="27" w:name="_Hlk77720026"/>
    <w:bookmarkStart w:id="28" w:name="_Hlk77720027"/>
    <w:bookmarkStart w:id="29" w:name="_Hlk77720295"/>
    <w:bookmarkStart w:id="30" w:name="_Hlk77720296"/>
    <w:bookmarkStart w:id="31" w:name="_Hlk77720552"/>
    <w:bookmarkStart w:id="32" w:name="_Hlk77720553"/>
    <w:bookmarkStart w:id="33" w:name="_Hlk77720669"/>
    <w:bookmarkStart w:id="34" w:name="_Hlk77720670"/>
    <w:r w:rsidRPr="00EB4CC5">
      <w:rPr>
        <w:b/>
        <w:bCs/>
        <w:noProof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4E76A344" wp14:editId="002C5DE5">
              <wp:simplePos x="0" y="0"/>
              <wp:positionH relativeFrom="margin">
                <wp:align>left</wp:align>
              </wp:positionH>
              <wp:positionV relativeFrom="paragraph">
                <wp:posOffset>190500</wp:posOffset>
              </wp:positionV>
              <wp:extent cx="8229600" cy="0"/>
              <wp:effectExtent l="0" t="19050" r="19050" b="19050"/>
              <wp:wrapNone/>
              <wp:docPr id="1" name="Straight Connector 1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8229600" cy="0"/>
                      </a:xfrm>
                      <a:prstGeom prst="line">
                        <a:avLst/>
                      </a:prstGeom>
                      <a:noFill/>
                      <a:ln w="28575" cap="flat" cmpd="sng" algn="ctr">
                        <a:solidFill>
                          <a:srgbClr val="4472C4"/>
                        </a:solidFill>
                        <a:prstDash val="solid"/>
                        <a:miter lim="800000"/>
                      </a:ln>
                      <a:effectLst/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3119EEED" id="Straight Connector 1" o:spid="_x0000_s1026" alt="&quot;&quot;" style="position:absolute;z-index:251658240;visibility:visible;mso-wrap-style:square;mso-width-percent:0;mso-wrap-distance-left:9pt;mso-wrap-distance-top:0;mso-wrap-distance-right:9pt;mso-wrap-distance-bottom:0;mso-position-horizontal:left;mso-position-horizontal-relative:margin;mso-position-vertical:absolute;mso-position-vertical-relative:text;mso-width-percent:0;mso-width-relative:margin" from="0,15pt" to="9in,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" strokecolor="#4472c4" strokeweight="2.25pt">
              <v:stroke joinstyle="miter"/>
              <w10:wrap anchorx="margin"/>
            </v:line>
          </w:pict>
        </mc:Fallback>
      </mc:AlternateContent>
    </w:r>
    <w:r w:rsidRPr="00EB4CC5">
      <w:rPr>
        <w:b/>
        <w:bCs/>
      </w:rPr>
      <w:t>Pennsylvania Department of Education</w:t>
    </w:r>
    <w:r w:rsidRPr="00EB4CC5">
      <w:rPr>
        <w:b/>
        <w:bCs/>
      </w:rPr>
      <w:tab/>
    </w:r>
    <w:r w:rsidRPr="00EB4CC5">
      <w:rPr>
        <w:b/>
        <w:bCs/>
      </w:rPr>
      <w:tab/>
    </w:r>
    <w:r w:rsidRPr="00EB4CC5">
      <w:rPr>
        <w:b/>
        <w:bCs/>
      </w:rPr>
      <w:tab/>
      <w:t>Programs of St</w:t>
    </w:r>
    <w:r>
      <w:rPr>
        <w:b/>
        <w:bCs/>
      </w:rPr>
      <w:t>udy</w:t>
    </w:r>
    <w:bookmarkEnd w:id="5"/>
    <w:bookmarkEnd w:id="6"/>
    <w:bookmarkEnd w:id="7"/>
    <w:bookmarkEnd w:id="8"/>
    <w:bookmarkEnd w:id="9"/>
    <w:bookmarkEnd w:id="10"/>
    <w:bookmarkEnd w:id="11"/>
    <w:bookmarkEnd w:id="12"/>
    <w:bookmarkEnd w:id="13"/>
    <w:bookmarkEnd w:id="14"/>
    <w:bookmarkEnd w:id="15"/>
    <w:bookmarkEnd w:id="16"/>
    <w:bookmarkEnd w:id="17"/>
    <w:bookmarkEnd w:id="18"/>
    <w:bookmarkEnd w:id="19"/>
    <w:bookmarkEnd w:id="20"/>
    <w:bookmarkEnd w:id="21"/>
    <w:bookmarkEnd w:id="22"/>
    <w:bookmarkEnd w:id="23"/>
    <w:bookmarkEnd w:id="24"/>
    <w:bookmarkEnd w:id="25"/>
    <w:bookmarkEnd w:id="26"/>
    <w:bookmarkEnd w:id="27"/>
    <w:bookmarkEnd w:id="28"/>
    <w:bookmarkEnd w:id="29"/>
    <w:bookmarkEnd w:id="30"/>
    <w:bookmarkEnd w:id="31"/>
    <w:bookmarkEnd w:id="32"/>
    <w:bookmarkEnd w:id="33"/>
    <w:bookmarkEnd w:id="34"/>
  </w:p>
  <w:p w14:paraId="0D09CF1C" w14:textId="77777777" w:rsidR="009941C5" w:rsidRDefault="009941C5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M2szQwMzM3sjAxNLVQ0lEKTi0uzszPAykwrQUAk0+fMSwAAAA="/>
  </w:docVars>
  <w:rsids>
    <w:rsidRoot w:val="00E60D07"/>
    <w:rsid w:val="000156BE"/>
    <w:rsid w:val="00033149"/>
    <w:rsid w:val="000377FD"/>
    <w:rsid w:val="0004084D"/>
    <w:rsid w:val="00061E24"/>
    <w:rsid w:val="000733E4"/>
    <w:rsid w:val="000A03D7"/>
    <w:rsid w:val="000B2EFC"/>
    <w:rsid w:val="000D5D31"/>
    <w:rsid w:val="00123BA3"/>
    <w:rsid w:val="001314D6"/>
    <w:rsid w:val="001448C6"/>
    <w:rsid w:val="00153EE8"/>
    <w:rsid w:val="0016465B"/>
    <w:rsid w:val="0017060B"/>
    <w:rsid w:val="001752DE"/>
    <w:rsid w:val="001A152A"/>
    <w:rsid w:val="001A7F46"/>
    <w:rsid w:val="001C5B5A"/>
    <w:rsid w:val="001E3B9B"/>
    <w:rsid w:val="002146A6"/>
    <w:rsid w:val="00216F40"/>
    <w:rsid w:val="00217F98"/>
    <w:rsid w:val="0022095E"/>
    <w:rsid w:val="00264B51"/>
    <w:rsid w:val="00264FF5"/>
    <w:rsid w:val="002A5F84"/>
    <w:rsid w:val="002C5048"/>
    <w:rsid w:val="0033180A"/>
    <w:rsid w:val="003A2995"/>
    <w:rsid w:val="003A3D5B"/>
    <w:rsid w:val="003A6945"/>
    <w:rsid w:val="003C3EC5"/>
    <w:rsid w:val="003D27C2"/>
    <w:rsid w:val="003E0BB6"/>
    <w:rsid w:val="003F39DD"/>
    <w:rsid w:val="003F7BC3"/>
    <w:rsid w:val="00400CA6"/>
    <w:rsid w:val="00435A12"/>
    <w:rsid w:val="00435FED"/>
    <w:rsid w:val="00481622"/>
    <w:rsid w:val="0048693D"/>
    <w:rsid w:val="004C0D9A"/>
    <w:rsid w:val="004C2A92"/>
    <w:rsid w:val="004D4EFE"/>
    <w:rsid w:val="004F4C91"/>
    <w:rsid w:val="005047EC"/>
    <w:rsid w:val="0050684F"/>
    <w:rsid w:val="005155CD"/>
    <w:rsid w:val="00547300"/>
    <w:rsid w:val="00547C10"/>
    <w:rsid w:val="0056603E"/>
    <w:rsid w:val="005A2722"/>
    <w:rsid w:val="005A2D87"/>
    <w:rsid w:val="005B59FE"/>
    <w:rsid w:val="005D6BCE"/>
    <w:rsid w:val="005E7CE0"/>
    <w:rsid w:val="006704EF"/>
    <w:rsid w:val="006929E2"/>
    <w:rsid w:val="006E0583"/>
    <w:rsid w:val="006F2192"/>
    <w:rsid w:val="00716A8C"/>
    <w:rsid w:val="007206F4"/>
    <w:rsid w:val="007651BD"/>
    <w:rsid w:val="00770E88"/>
    <w:rsid w:val="00772083"/>
    <w:rsid w:val="007865A2"/>
    <w:rsid w:val="00793AD0"/>
    <w:rsid w:val="007C221E"/>
    <w:rsid w:val="007C61CD"/>
    <w:rsid w:val="007D285F"/>
    <w:rsid w:val="007F79E0"/>
    <w:rsid w:val="008033D8"/>
    <w:rsid w:val="00825B5E"/>
    <w:rsid w:val="00831D6D"/>
    <w:rsid w:val="008413AD"/>
    <w:rsid w:val="00871F92"/>
    <w:rsid w:val="008841DF"/>
    <w:rsid w:val="008A0B2A"/>
    <w:rsid w:val="008B3B51"/>
    <w:rsid w:val="008E2F3F"/>
    <w:rsid w:val="008F6DD3"/>
    <w:rsid w:val="0090142A"/>
    <w:rsid w:val="00945C84"/>
    <w:rsid w:val="00954F80"/>
    <w:rsid w:val="0095531B"/>
    <w:rsid w:val="00956A11"/>
    <w:rsid w:val="00963472"/>
    <w:rsid w:val="00967D2F"/>
    <w:rsid w:val="00975D91"/>
    <w:rsid w:val="00987FD7"/>
    <w:rsid w:val="009941C5"/>
    <w:rsid w:val="009B08CB"/>
    <w:rsid w:val="009B6E33"/>
    <w:rsid w:val="009B726D"/>
    <w:rsid w:val="009F6EC2"/>
    <w:rsid w:val="00A10612"/>
    <w:rsid w:val="00A434D0"/>
    <w:rsid w:val="00A94353"/>
    <w:rsid w:val="00AB147A"/>
    <w:rsid w:val="00AB2183"/>
    <w:rsid w:val="00AB2E6B"/>
    <w:rsid w:val="00AB3959"/>
    <w:rsid w:val="00AD364A"/>
    <w:rsid w:val="00AD7047"/>
    <w:rsid w:val="00AE1333"/>
    <w:rsid w:val="00AE7146"/>
    <w:rsid w:val="00B1673F"/>
    <w:rsid w:val="00B27110"/>
    <w:rsid w:val="00B27399"/>
    <w:rsid w:val="00B719D0"/>
    <w:rsid w:val="00B729FA"/>
    <w:rsid w:val="00B82CCC"/>
    <w:rsid w:val="00B83C2B"/>
    <w:rsid w:val="00BD2444"/>
    <w:rsid w:val="00BD7849"/>
    <w:rsid w:val="00C07C14"/>
    <w:rsid w:val="00C21EF3"/>
    <w:rsid w:val="00C30671"/>
    <w:rsid w:val="00C36E47"/>
    <w:rsid w:val="00C54576"/>
    <w:rsid w:val="00C60E13"/>
    <w:rsid w:val="00C66F66"/>
    <w:rsid w:val="00CA1AFB"/>
    <w:rsid w:val="00CA5C5A"/>
    <w:rsid w:val="00CB73BE"/>
    <w:rsid w:val="00CC0133"/>
    <w:rsid w:val="00CC6849"/>
    <w:rsid w:val="00D04192"/>
    <w:rsid w:val="00D34DDA"/>
    <w:rsid w:val="00D47433"/>
    <w:rsid w:val="00D95F80"/>
    <w:rsid w:val="00DB69D1"/>
    <w:rsid w:val="00DB7CFA"/>
    <w:rsid w:val="00DD3EAA"/>
    <w:rsid w:val="00DE28A2"/>
    <w:rsid w:val="00DE4E88"/>
    <w:rsid w:val="00DE6E61"/>
    <w:rsid w:val="00E034CB"/>
    <w:rsid w:val="00E31D6A"/>
    <w:rsid w:val="00E441F0"/>
    <w:rsid w:val="00E50587"/>
    <w:rsid w:val="00E60D07"/>
    <w:rsid w:val="00E62D6B"/>
    <w:rsid w:val="00E70D26"/>
    <w:rsid w:val="00E75374"/>
    <w:rsid w:val="00E83B3B"/>
    <w:rsid w:val="00EA52C5"/>
    <w:rsid w:val="00EA581C"/>
    <w:rsid w:val="00EB0FE1"/>
    <w:rsid w:val="00EC37A3"/>
    <w:rsid w:val="00EC4814"/>
    <w:rsid w:val="00EC747E"/>
    <w:rsid w:val="00ED09C4"/>
    <w:rsid w:val="00EE0ECF"/>
    <w:rsid w:val="00EE62E7"/>
    <w:rsid w:val="00EF734D"/>
    <w:rsid w:val="00F10E91"/>
    <w:rsid w:val="00F13CC6"/>
    <w:rsid w:val="00F15EBF"/>
    <w:rsid w:val="00F363FC"/>
    <w:rsid w:val="00FA394D"/>
    <w:rsid w:val="00FA5C60"/>
    <w:rsid w:val="00FB6C80"/>
    <w:rsid w:val="00FF1114"/>
    <w:rsid w:val="11778F4A"/>
    <w:rsid w:val="28776E07"/>
    <w:rsid w:val="6F0DF5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438F288"/>
  <w15:chartTrackingRefBased/>
  <w15:docId w15:val="{4BF9ABB4-E9BC-4FCD-94FC-ECD2151DCB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47433"/>
    <w:rPr>
      <w:rFonts w:ascii="Arial" w:hAnsi="Arial"/>
    </w:rPr>
  </w:style>
  <w:style w:type="paragraph" w:styleId="Heading1">
    <w:name w:val="heading 1"/>
    <w:basedOn w:val="Normal"/>
    <w:next w:val="Normal"/>
    <w:link w:val="Heading1Char"/>
    <w:uiPriority w:val="9"/>
    <w:qFormat/>
    <w:rsid w:val="00E60D07"/>
    <w:pPr>
      <w:spacing w:before="480" w:after="240"/>
      <w:contextualSpacing/>
      <w:outlineLvl w:val="0"/>
    </w:pPr>
    <w:rPr>
      <w:rFonts w:eastAsiaTheme="majorEastAsia" w:cs="Arial"/>
      <w:b/>
      <w:bCs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60D07"/>
    <w:pPr>
      <w:spacing w:before="200" w:after="240"/>
      <w:outlineLvl w:val="1"/>
    </w:pPr>
    <w:rPr>
      <w:rFonts w:eastAsiaTheme="majorEastAsia" w:cs="Arial"/>
      <w:b/>
      <w:bCs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60D07"/>
    <w:pPr>
      <w:spacing w:before="200" w:after="240" w:line="271" w:lineRule="auto"/>
      <w:outlineLvl w:val="2"/>
    </w:pPr>
    <w:rPr>
      <w:rFonts w:eastAsiaTheme="majorEastAsia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60D07"/>
    <w:p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60D07"/>
    <w:pPr>
      <w:spacing w:before="200" w:after="0"/>
      <w:outlineLvl w:val="4"/>
    </w:pPr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60D07"/>
    <w:pPr>
      <w:spacing w:after="0" w:line="271" w:lineRule="auto"/>
      <w:outlineLvl w:val="5"/>
    </w:pPr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60D07"/>
    <w:pPr>
      <w:spacing w:after="0"/>
      <w:outlineLvl w:val="6"/>
    </w:pPr>
    <w:rPr>
      <w:rFonts w:asciiTheme="majorHAnsi" w:eastAsiaTheme="majorEastAsia" w:hAnsiTheme="majorHAnsi" w:cstheme="majorBidi"/>
      <w:i/>
      <w:iCs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60D07"/>
    <w:pPr>
      <w:spacing w:after="0"/>
      <w:outlineLvl w:val="7"/>
    </w:pPr>
    <w:rPr>
      <w:rFonts w:asciiTheme="majorHAnsi" w:eastAsiaTheme="majorEastAsia" w:hAnsiTheme="majorHAnsi" w:cstheme="majorBidi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60D07"/>
    <w:pPr>
      <w:spacing w:after="0"/>
      <w:outlineLvl w:val="8"/>
    </w:pPr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60D07"/>
    <w:rPr>
      <w:rFonts w:ascii="Arial" w:eastAsiaTheme="majorEastAsia" w:hAnsi="Arial" w:cs="Arial"/>
      <w:b/>
      <w:bCs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E60D07"/>
    <w:rPr>
      <w:rFonts w:ascii="Arial" w:eastAsiaTheme="majorEastAsia" w:hAnsi="Arial" w:cs="Arial"/>
      <w:b/>
      <w:bCs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60D07"/>
    <w:rPr>
      <w:rFonts w:ascii="Arial" w:eastAsiaTheme="majorEastAsia" w:hAnsi="Arial" w:cstheme="majorBidi"/>
      <w:b/>
      <w:bCs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E60D07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E60D07"/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E60D07"/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60D07"/>
    <w:rPr>
      <w:rFonts w:asciiTheme="majorHAnsi" w:eastAsiaTheme="majorEastAsia" w:hAnsiTheme="majorHAnsi" w:cstheme="majorBidi"/>
      <w:i/>
      <w:iCs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60D07"/>
    <w:rPr>
      <w:rFonts w:asciiTheme="majorHAnsi" w:eastAsiaTheme="majorEastAsia" w:hAnsiTheme="majorHAnsi" w:cstheme="majorBidi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60D07"/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E60D07"/>
    <w:pPr>
      <w:pBdr>
        <w:bottom w:val="single" w:sz="4" w:space="1" w:color="auto"/>
      </w:pBdr>
      <w:spacing w:line="240" w:lineRule="auto"/>
      <w:contextualSpacing/>
    </w:pPr>
    <w:rPr>
      <w:rFonts w:eastAsiaTheme="majorEastAsia" w:cstheme="majorBidi"/>
      <w:spacing w:val="5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E60D07"/>
    <w:rPr>
      <w:rFonts w:ascii="Arial" w:eastAsiaTheme="majorEastAsia" w:hAnsi="Arial" w:cstheme="majorBidi"/>
      <w:spacing w:val="5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E60D07"/>
    <w:pPr>
      <w:spacing w:after="600"/>
    </w:pPr>
    <w:rPr>
      <w:rFonts w:eastAsiaTheme="majorEastAsia" w:cstheme="majorBidi"/>
      <w:i/>
      <w:iCs/>
      <w:spacing w:val="13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E60D07"/>
    <w:rPr>
      <w:rFonts w:ascii="Arial" w:eastAsiaTheme="majorEastAsia" w:hAnsi="Arial" w:cstheme="majorBidi"/>
      <w:i/>
      <w:iCs/>
      <w:spacing w:val="13"/>
      <w:sz w:val="24"/>
      <w:szCs w:val="24"/>
    </w:rPr>
  </w:style>
  <w:style w:type="character" w:styleId="Strong">
    <w:name w:val="Strong"/>
    <w:uiPriority w:val="22"/>
    <w:qFormat/>
    <w:rsid w:val="00E60D07"/>
    <w:rPr>
      <w:rFonts w:ascii="Arial" w:hAnsi="Arial"/>
      <w:b/>
      <w:bCs/>
    </w:rPr>
  </w:style>
  <w:style w:type="character" w:styleId="Emphasis">
    <w:name w:val="Emphasis"/>
    <w:uiPriority w:val="20"/>
    <w:qFormat/>
    <w:rsid w:val="00E60D07"/>
    <w:rPr>
      <w:rFonts w:ascii="Arial" w:hAnsi="Arial"/>
      <w:b/>
      <w:bCs/>
      <w:i/>
      <w:iCs/>
      <w:spacing w:val="10"/>
      <w:bdr w:val="none" w:sz="0" w:space="0" w:color="auto"/>
      <w:shd w:val="clear" w:color="auto" w:fill="auto"/>
    </w:rPr>
  </w:style>
  <w:style w:type="paragraph" w:styleId="NoSpacing">
    <w:name w:val="No Spacing"/>
    <w:basedOn w:val="Normal"/>
    <w:uiPriority w:val="1"/>
    <w:qFormat/>
    <w:rsid w:val="00E60D07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E60D07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E60D07"/>
    <w:pPr>
      <w:spacing w:before="200" w:after="0"/>
      <w:ind w:left="360" w:right="360"/>
    </w:pPr>
    <w:rPr>
      <w:rFonts w:asciiTheme="minorHAnsi" w:hAnsiTheme="minorHAnsi"/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E60D07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60D07"/>
    <w:pPr>
      <w:pBdr>
        <w:bottom w:val="single" w:sz="4" w:space="1" w:color="auto"/>
      </w:pBdr>
      <w:spacing w:before="200" w:after="280"/>
      <w:ind w:left="1008" w:right="1152"/>
      <w:jc w:val="both"/>
    </w:pPr>
    <w:rPr>
      <w:rFonts w:asciiTheme="minorHAnsi" w:hAnsiTheme="minorHAnsi"/>
      <w:b/>
      <w:bCs/>
      <w:i/>
      <w:iCs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60D07"/>
    <w:rPr>
      <w:b/>
      <w:bCs/>
      <w:i/>
      <w:iCs/>
    </w:rPr>
  </w:style>
  <w:style w:type="character" w:styleId="SubtleEmphasis">
    <w:name w:val="Subtle Emphasis"/>
    <w:uiPriority w:val="19"/>
    <w:qFormat/>
    <w:rsid w:val="00E60D07"/>
    <w:rPr>
      <w:rFonts w:ascii="Arial" w:hAnsi="Arial"/>
      <w:i/>
      <w:iCs/>
    </w:rPr>
  </w:style>
  <w:style w:type="character" w:styleId="IntenseEmphasis">
    <w:name w:val="Intense Emphasis"/>
    <w:uiPriority w:val="21"/>
    <w:qFormat/>
    <w:rsid w:val="00E60D07"/>
    <w:rPr>
      <w:rFonts w:ascii="Arial" w:hAnsi="Arial"/>
      <w:b/>
      <w:bCs/>
    </w:rPr>
  </w:style>
  <w:style w:type="character" w:styleId="SubtleReference">
    <w:name w:val="Subtle Reference"/>
    <w:uiPriority w:val="31"/>
    <w:qFormat/>
    <w:rsid w:val="00E60D07"/>
    <w:rPr>
      <w:rFonts w:ascii="Arial" w:hAnsi="Arial"/>
      <w:smallCaps/>
    </w:rPr>
  </w:style>
  <w:style w:type="character" w:styleId="IntenseReference">
    <w:name w:val="Intense Reference"/>
    <w:uiPriority w:val="32"/>
    <w:qFormat/>
    <w:rsid w:val="00E60D07"/>
    <w:rPr>
      <w:rFonts w:ascii="Arial" w:hAnsi="Arial"/>
      <w:smallCaps/>
      <w:spacing w:val="5"/>
      <w:u w:val="single"/>
    </w:rPr>
  </w:style>
  <w:style w:type="character" w:styleId="BookTitle">
    <w:name w:val="Book Title"/>
    <w:uiPriority w:val="33"/>
    <w:qFormat/>
    <w:rsid w:val="00E60D07"/>
    <w:rPr>
      <w:rFonts w:ascii="Arial" w:hAnsi="Arial"/>
      <w:i/>
      <w:i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E60D07"/>
    <w:pPr>
      <w:outlineLvl w:val="9"/>
    </w:pPr>
    <w:rPr>
      <w:lang w:bidi="en-US"/>
    </w:rPr>
  </w:style>
  <w:style w:type="table" w:styleId="GridTable4-Accent1">
    <w:name w:val="Grid Table 4 Accent 1"/>
    <w:basedOn w:val="TableNormal"/>
    <w:uiPriority w:val="49"/>
    <w:rsid w:val="00E60D07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0733E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733E4"/>
    <w:rPr>
      <w:rFonts w:ascii="Arial" w:hAnsi="Arial"/>
    </w:rPr>
  </w:style>
  <w:style w:type="paragraph" w:styleId="Footer">
    <w:name w:val="footer"/>
    <w:basedOn w:val="Normal"/>
    <w:link w:val="FooterChar"/>
    <w:uiPriority w:val="99"/>
    <w:unhideWhenUsed/>
    <w:rsid w:val="000733E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733E4"/>
    <w:rPr>
      <w:rFonts w:ascii="Arial" w:hAnsi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777413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371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  <SharedWithUsers xmlns="a7af8e22-4aad-4637-bdfe-8881feb25ebc">
      <UserInfo>
        <DisplayName/>
        <AccountId xsi:nil="true"/>
        <AccountType/>
      </UserInfo>
    </SharedWithUsers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3A4E9D8B9AE294BB8664582FC3229C4" ma:contentTypeVersion="3" ma:contentTypeDescription="Create a new document." ma:contentTypeScope="" ma:versionID="2a2d9ea174ca71e18204fe09cb4b5ba8">
  <xsd:schema xmlns:xsd="http://www.w3.org/2001/XMLSchema" xmlns:xs="http://www.w3.org/2001/XMLSchema" xmlns:p="http://schemas.microsoft.com/office/2006/metadata/properties" xmlns:ns1="http://schemas.microsoft.com/sharepoint/v3" xmlns:ns2="a7af8e22-4aad-4637-bdfe-8881feb25ebc" targetNamespace="http://schemas.microsoft.com/office/2006/metadata/properties" ma:root="true" ma:fieldsID="1e1d1e180fd2d7c84c724596e328884d" ns1:_="" ns2:_="">
    <xsd:import namespace="http://schemas.microsoft.com/sharepoint/v3"/>
    <xsd:import namespace="a7af8e22-4aad-4637-bdfe-8881feb25ebc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2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" ma:hidden="tru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7af8e22-4aad-4637-bdfe-8881feb25ebc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80AE4DC-4B4E-434E-8C29-BB32A2877736}">
  <ds:schemaRefs>
    <ds:schemaRef ds:uri="http://schemas.microsoft.com/office/infopath/2007/PartnerControls"/>
    <ds:schemaRef ds:uri="abf0d811-8fca-484e-934e-ac7ff83209cf"/>
    <ds:schemaRef ds:uri="http://purl.org/dc/elements/1.1/"/>
    <ds:schemaRef ds:uri="http://schemas.microsoft.com/office/2006/metadata/properties"/>
    <ds:schemaRef ds:uri="http://purl.org/dc/terms/"/>
    <ds:schemaRef ds:uri="http://schemas.openxmlformats.org/package/2006/metadata/core-properties"/>
    <ds:schemaRef ds:uri="http://schemas.microsoft.com/office/2006/documentManagement/types"/>
    <ds:schemaRef ds:uri="a6aa7a19-ab58-479f-9550-39a44f554859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E1D7660A-7906-4C4B-950E-DA18A8E55C50}"/>
</file>

<file path=customXml/itemProps3.xml><?xml version="1.0" encoding="utf-8"?>
<ds:datastoreItem xmlns:ds="http://schemas.openxmlformats.org/officeDocument/2006/customXml" ds:itemID="{AF7337BC-FF93-4358-BF3B-725F6C3ED98B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E7F07BCA-0D2A-4275-8EE9-50DD605CC89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9</Pages>
  <Words>989</Words>
  <Characters>6763</Characters>
  <Application>Microsoft Office Word</Application>
  <DocSecurity>4</DocSecurity>
  <Lines>56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7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521801 Sales Distribution and Marketing Operations</dc:title>
  <dc:subject/>
  <dc:creator>Henry, Rachel</dc:creator>
  <cp:keywords/>
  <dc:description/>
  <cp:lastModifiedBy>Heimbach, Bunne</cp:lastModifiedBy>
  <cp:revision>2</cp:revision>
  <dcterms:created xsi:type="dcterms:W3CDTF">2024-04-22T20:48:00Z</dcterms:created>
  <dcterms:modified xsi:type="dcterms:W3CDTF">2024-04-22T20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3A4E9D8B9AE294BB8664582FC3229C4</vt:lpwstr>
  </property>
  <property fmtid="{D5CDD505-2E9C-101B-9397-08002B2CF9AE}" pid="3" name="MigrationSourceURL">
    <vt:lpwstr/>
  </property>
  <property fmtid="{D5CDD505-2E9C-101B-9397-08002B2CF9AE}" pid="4" name="Order">
    <vt:r8>1368000</vt:r8>
  </property>
  <property fmtid="{D5CDD505-2E9C-101B-9397-08002B2CF9AE}" pid="5" name="Category">
    <vt:lpwstr/>
  </property>
  <property fmtid="{D5CDD505-2E9C-101B-9397-08002B2CF9AE}" pid="6" name="xd_Signature">
    <vt:bool>false</vt:bool>
  </property>
  <property fmtid="{D5CDD505-2E9C-101B-9397-08002B2CF9AE}" pid="7" name="xd_ProgID">
    <vt:lpwstr/>
  </property>
  <property fmtid="{D5CDD505-2E9C-101B-9397-08002B2CF9AE}" pid="8" name="TemplateUrl">
    <vt:lpwstr/>
  </property>
  <property fmtid="{D5CDD505-2E9C-101B-9397-08002B2CF9AE}" pid="9" name="MediaServiceImageTags">
    <vt:lpwstr/>
  </property>
  <property fmtid="{D5CDD505-2E9C-101B-9397-08002B2CF9AE}" pid="10" name="GrammarlyDocumentId">
    <vt:lpwstr>805fbd4335e79f6a7c84773463d93bf116e05b0a112e00f1a12502137f938c13</vt:lpwstr>
  </property>
  <property fmtid="{D5CDD505-2E9C-101B-9397-08002B2CF9AE}" pid="11" name="_SourceUrl">
    <vt:lpwstr/>
  </property>
  <property fmtid="{D5CDD505-2E9C-101B-9397-08002B2CF9AE}" pid="12" name="_SharedFileIndex">
    <vt:lpwstr/>
  </property>
</Properties>
</file>